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1D26" w:rsidRDefault="00EE1D26">
      <w:pPr>
        <w:tabs>
          <w:tab w:val="left" w:pos="567"/>
        </w:tabs>
        <w:rPr>
          <w:rFonts w:ascii="Tahoma" w:hAnsi="Tahoma" w:cs="Tahoma"/>
          <w:lang w:val="en-GB"/>
        </w:rPr>
      </w:pPr>
      <w:bookmarkStart w:id="0" w:name="_GoBack"/>
      <w:bookmarkEnd w:id="0"/>
    </w:p>
    <w:p w:rsidR="001F303A" w:rsidRDefault="002F4DE2" w:rsidP="003948C9">
      <w:pPr>
        <w:tabs>
          <w:tab w:val="left" w:pos="567"/>
        </w:tabs>
        <w:ind w:left="-630"/>
        <w:jc w:val="both"/>
        <w:rPr>
          <w:rFonts w:ascii="Tahoma" w:hAnsi="Tahoma" w:cs="Tahoma"/>
          <w:lang w:val="en-GB" w:eastAsia="zh-CN"/>
        </w:rPr>
      </w:pPr>
      <w:r w:rsidRPr="00F841A3">
        <w:rPr>
          <w:rFonts w:ascii="Tahoma" w:hAnsi="Tahoma" w:cs="Tahoma"/>
          <w:b/>
          <w:bCs/>
          <w:lang w:val="en-GB"/>
        </w:rPr>
        <w:t>Instructions:</w:t>
      </w:r>
      <w:r w:rsidR="00F841A3">
        <w:rPr>
          <w:rFonts w:ascii="Tahoma" w:hAnsi="Tahoma" w:cs="Tahoma"/>
          <w:lang w:val="en-GB"/>
        </w:rPr>
        <w:t xml:space="preserve"> </w:t>
      </w:r>
      <w:r w:rsidR="00A1111A">
        <w:rPr>
          <w:rFonts w:ascii="Tahoma" w:hAnsi="Tahoma" w:cs="Tahoma"/>
          <w:lang w:val="en-GB"/>
        </w:rPr>
        <w:t xml:space="preserve">Both </w:t>
      </w:r>
      <w:bookmarkStart w:id="1" w:name="OLE_LINK1"/>
      <w:r w:rsidR="00A1111A">
        <w:rPr>
          <w:rFonts w:ascii="Tahoma" w:hAnsi="Tahoma" w:cs="Tahoma"/>
          <w:lang w:val="en-GB"/>
        </w:rPr>
        <w:t xml:space="preserve">partners </w:t>
      </w:r>
      <w:bookmarkEnd w:id="1"/>
      <w:r w:rsidR="00A1111A">
        <w:rPr>
          <w:rFonts w:ascii="Tahoma" w:hAnsi="Tahoma" w:cs="Tahoma"/>
          <w:lang w:val="en-GB"/>
        </w:rPr>
        <w:t xml:space="preserve">applying for the program should fill this form in together and submit it to the two counterpart agencies. Please include along with this form a signed letter of intent (LOI) outlining the IP plans, as well as resumes/CVs of key personnel. </w:t>
      </w:r>
    </w:p>
    <w:p w:rsidR="00A1111A" w:rsidRPr="00315E05" w:rsidRDefault="003948C9" w:rsidP="003948C9">
      <w:pPr>
        <w:tabs>
          <w:tab w:val="left" w:pos="567"/>
        </w:tabs>
        <w:ind w:left="-630"/>
        <w:jc w:val="both"/>
        <w:rPr>
          <w:rFonts w:ascii="Tahoma" w:hAnsi="Tahoma" w:cs="Tahoma"/>
          <w:lang w:val="en-GB" w:eastAsia="zh-CN"/>
        </w:rPr>
      </w:pPr>
      <w:r>
        <w:rPr>
          <w:rFonts w:ascii="Tahoma" w:hAnsi="Tahoma" w:cs="Tahoma" w:hint="eastAsia"/>
          <w:lang w:val="en-GB" w:eastAsia="zh-CN"/>
        </w:rPr>
        <w:t>说明：申请该计划的</w:t>
      </w:r>
      <w:r w:rsidR="003B4A75">
        <w:rPr>
          <w:rFonts w:ascii="Tahoma" w:hAnsi="Tahoma" w:cs="Tahoma" w:hint="eastAsia"/>
          <w:lang w:val="en-GB" w:eastAsia="zh-CN"/>
        </w:rPr>
        <w:t>双</w:t>
      </w:r>
      <w:r w:rsidR="00315E05">
        <w:rPr>
          <w:rFonts w:ascii="Tahoma" w:hAnsi="Tahoma" w:cs="Tahoma" w:hint="eastAsia"/>
          <w:lang w:val="en-GB" w:eastAsia="zh-CN"/>
        </w:rPr>
        <w:t>方都</w:t>
      </w:r>
      <w:r w:rsidR="003B4A75">
        <w:rPr>
          <w:rFonts w:ascii="Tahoma" w:hAnsi="Tahoma" w:cs="Tahoma" w:hint="eastAsia"/>
          <w:lang w:val="en-GB" w:eastAsia="zh-CN"/>
        </w:rPr>
        <w:t>应当填写本表格，并提交给两个对应机构。请随本表格附上双方</w:t>
      </w:r>
      <w:r w:rsidR="00315E05">
        <w:rPr>
          <w:rFonts w:ascii="Tahoma" w:hAnsi="Tahoma" w:cs="Tahoma" w:hint="eastAsia"/>
          <w:lang w:val="en-GB" w:eastAsia="zh-CN"/>
        </w:rPr>
        <w:t>签署的意向书，</w:t>
      </w:r>
      <w:r w:rsidR="001713FD">
        <w:rPr>
          <w:rFonts w:ascii="Tahoma" w:hAnsi="Tahoma" w:cs="Tahoma" w:hint="eastAsia"/>
          <w:lang w:val="en-GB" w:eastAsia="zh-CN"/>
        </w:rPr>
        <w:t>简要</w:t>
      </w:r>
      <w:r w:rsidR="00315E05">
        <w:rPr>
          <w:rFonts w:ascii="Tahoma" w:hAnsi="Tahoma" w:cs="Tahoma" w:hint="eastAsia"/>
          <w:lang w:val="en-GB" w:eastAsia="zh-CN"/>
        </w:rPr>
        <w:t>列出</w:t>
      </w:r>
      <w:r w:rsidR="00315E05">
        <w:rPr>
          <w:rFonts w:ascii="Tahoma" w:hAnsi="Tahoma" w:cs="Tahoma" w:hint="eastAsia"/>
          <w:lang w:val="en-GB" w:eastAsia="zh-CN"/>
        </w:rPr>
        <w:t>IP</w:t>
      </w:r>
      <w:r w:rsidR="00315E05">
        <w:rPr>
          <w:rFonts w:ascii="Tahoma" w:hAnsi="Tahoma" w:cs="Tahoma" w:hint="eastAsia"/>
          <w:lang w:val="en-GB" w:eastAsia="zh-CN"/>
        </w:rPr>
        <w:t>计划以及关键人员的简历。</w:t>
      </w:r>
      <w:r w:rsidR="00DA452E">
        <w:rPr>
          <w:rFonts w:ascii="Tahoma" w:hAnsi="Tahoma" w:cs="Tahoma" w:hint="eastAsia"/>
          <w:lang w:val="en-GB" w:eastAsia="zh-CN"/>
        </w:rPr>
        <w:t xml:space="preserve"> </w:t>
      </w:r>
    </w:p>
    <w:p w:rsidR="002F4DE2" w:rsidRDefault="002F4DE2" w:rsidP="00EE1D26">
      <w:pPr>
        <w:tabs>
          <w:tab w:val="left" w:pos="567"/>
        </w:tabs>
        <w:rPr>
          <w:rFonts w:ascii="Tahoma" w:hAnsi="Tahoma" w:cs="Tahoma"/>
          <w:lang w:val="en-GB" w:eastAsia="zh-CN"/>
        </w:rPr>
      </w:pPr>
    </w:p>
    <w:tbl>
      <w:tblPr>
        <w:tblW w:w="1044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0"/>
        <w:gridCol w:w="1620"/>
        <w:gridCol w:w="90"/>
        <w:gridCol w:w="522"/>
        <w:gridCol w:w="198"/>
        <w:gridCol w:w="180"/>
        <w:gridCol w:w="90"/>
        <w:gridCol w:w="1170"/>
        <w:gridCol w:w="810"/>
        <w:gridCol w:w="180"/>
        <w:gridCol w:w="720"/>
        <w:gridCol w:w="396"/>
        <w:gridCol w:w="9"/>
        <w:gridCol w:w="585"/>
        <w:gridCol w:w="720"/>
        <w:gridCol w:w="270"/>
        <w:gridCol w:w="540"/>
        <w:gridCol w:w="1710"/>
      </w:tblGrid>
      <w:tr w:rsidR="00EE1D26" w:rsidRPr="00A63793">
        <w:tc>
          <w:tcPr>
            <w:tcW w:w="10440" w:type="dxa"/>
            <w:gridSpan w:val="18"/>
            <w:tcBorders>
              <w:top w:val="single" w:sz="6" w:space="0" w:color="auto"/>
              <w:bottom w:val="single" w:sz="4" w:space="0" w:color="auto"/>
            </w:tcBorders>
            <w:shd w:val="clear" w:color="auto" w:fill="DBE5F1"/>
          </w:tcPr>
          <w:p w:rsidR="00EE1D26" w:rsidRPr="00E44F8A" w:rsidRDefault="00EE1D26" w:rsidP="00E44F8A">
            <w:pPr>
              <w:tabs>
                <w:tab w:val="left" w:pos="567"/>
              </w:tabs>
              <w:rPr>
                <w:rFonts w:ascii="Tahoma" w:hAnsi="Tahoma" w:cs="Tahoma"/>
                <w:sz w:val="28"/>
                <w:szCs w:val="28"/>
                <w:lang w:val="en-GB" w:eastAsia="zh-CN"/>
              </w:rPr>
            </w:pPr>
            <w:r w:rsidRPr="00A63793"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1. </w:t>
            </w:r>
            <w:r w:rsidR="009B7B51"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 </w:t>
            </w:r>
            <w:r w:rsidRPr="00A63793">
              <w:rPr>
                <w:rFonts w:ascii="Tahoma" w:hAnsi="Tahoma" w:cs="Tahoma"/>
                <w:b/>
                <w:sz w:val="28"/>
                <w:szCs w:val="28"/>
                <w:lang w:val="en-GB"/>
              </w:rPr>
              <w:t>General Information</w:t>
            </w:r>
            <w:r w:rsidR="00315E0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 xml:space="preserve"> </w:t>
            </w:r>
            <w:r w:rsidR="00315E0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总体信息</w:t>
            </w:r>
          </w:p>
        </w:tc>
      </w:tr>
      <w:tr w:rsidR="00E44F8A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32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44F8A" w:rsidRPr="00E44F8A" w:rsidRDefault="00E44F8A" w:rsidP="00E44F8A">
            <w:pPr>
              <w:tabs>
                <w:tab w:val="left" w:pos="567"/>
              </w:tabs>
              <w:ind w:left="30" w:hanging="30"/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44F8A" w:rsidRPr="00E44F8A" w:rsidRDefault="00E44F8A" w:rsidP="00574B11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9B7B51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3240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B7B51" w:rsidRPr="00E44F8A" w:rsidRDefault="009B7B51" w:rsidP="00E44F8A">
            <w:pPr>
              <w:tabs>
                <w:tab w:val="left" w:pos="567"/>
              </w:tabs>
              <w:ind w:left="30" w:hanging="30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>1.1  Project</w:t>
            </w:r>
            <w:proofErr w:type="gramEnd"/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Title </w:t>
            </w:r>
            <w:r w:rsidR="00315E0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项目名称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                </w:t>
            </w:r>
          </w:p>
          <w:p w:rsidR="009B7B51" w:rsidRPr="00E44F8A" w:rsidRDefault="009B7B51" w:rsidP="00574B11">
            <w:pPr>
              <w:tabs>
                <w:tab w:val="left" w:pos="567"/>
              </w:tabs>
              <w:ind w:left="-70" w:firstLine="7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720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51" w:rsidRDefault="00045993" w:rsidP="005A496E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/>
                <w:sz w:val="22"/>
                <w:szCs w:val="22"/>
              </w:rPr>
              <w:t xml:space="preserve">(Do not exceed 120 </w:t>
            </w:r>
            <w:proofErr w:type="gramStart"/>
            <w:r>
              <w:rPr>
                <w:rFonts w:ascii="Tahoma" w:hAnsi="Tahoma" w:cs="Tahoma"/>
                <w:i/>
                <w:sz w:val="22"/>
                <w:szCs w:val="22"/>
              </w:rPr>
              <w:t>characters)</w:t>
            </w:r>
            <w:r w:rsidR="00315E05">
              <w:rPr>
                <w:rFonts w:ascii="Tahoma" w:hAnsi="Tahoma" w:cs="Tahoma" w:hint="eastAsia"/>
                <w:i/>
                <w:sz w:val="22"/>
                <w:szCs w:val="22"/>
                <w:lang w:eastAsia="zh-CN"/>
              </w:rPr>
              <w:t>（</w:t>
            </w:r>
            <w:proofErr w:type="gramEnd"/>
            <w:r w:rsidR="00315E05">
              <w:rPr>
                <w:rFonts w:ascii="Tahoma" w:hAnsi="Tahoma" w:cs="Tahoma" w:hint="eastAsia"/>
                <w:i/>
                <w:sz w:val="22"/>
                <w:szCs w:val="22"/>
                <w:lang w:eastAsia="zh-CN"/>
              </w:rPr>
              <w:t>不超过</w:t>
            </w:r>
            <w:r w:rsidR="00315E05">
              <w:rPr>
                <w:rFonts w:ascii="Tahoma" w:hAnsi="Tahoma" w:cs="Tahoma" w:hint="eastAsia"/>
                <w:i/>
                <w:sz w:val="22"/>
                <w:szCs w:val="22"/>
                <w:lang w:eastAsia="zh-CN"/>
              </w:rPr>
              <w:t>120</w:t>
            </w:r>
            <w:r w:rsidR="00315E05">
              <w:rPr>
                <w:rFonts w:ascii="Tahoma" w:hAnsi="Tahoma" w:cs="Tahoma" w:hint="eastAsia"/>
                <w:i/>
                <w:sz w:val="22"/>
                <w:szCs w:val="22"/>
                <w:lang w:eastAsia="zh-CN"/>
              </w:rPr>
              <w:t>个字）</w:t>
            </w:r>
          </w:p>
          <w:p w:rsidR="0057546A" w:rsidRDefault="0057546A" w:rsidP="00574B11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9E0331" w:rsidRPr="00E44F8A" w:rsidRDefault="009E0331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  <w:tr w:rsidR="009E0331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324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E0331" w:rsidRPr="00E44F8A" w:rsidRDefault="009E0331" w:rsidP="00574B11">
            <w:pPr>
              <w:tabs>
                <w:tab w:val="left" w:pos="567"/>
              </w:tabs>
              <w:ind w:left="30" w:hanging="30"/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33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E0331" w:rsidRPr="00E44F8A" w:rsidRDefault="009E0331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  <w:tc>
          <w:tcPr>
            <w:tcW w:w="382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E0331" w:rsidRPr="00E44F8A" w:rsidRDefault="009E0331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  <w:tr w:rsidR="009E0331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3240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E0331" w:rsidRPr="00E44F8A" w:rsidRDefault="009E0331" w:rsidP="00E44F8A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</w:pPr>
            <w:proofErr w:type="gramStart"/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>1.2  Submission</w:t>
            </w:r>
            <w:proofErr w:type="gramEnd"/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Date </w:t>
            </w:r>
            <w:r w:rsidR="00315E0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提交日期</w:t>
            </w:r>
          </w:p>
        </w:tc>
        <w:tc>
          <w:tcPr>
            <w:tcW w:w="33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46A" w:rsidRPr="0057546A" w:rsidRDefault="0057546A" w:rsidP="00574B11">
            <w:pPr>
              <w:tabs>
                <w:tab w:val="left" w:pos="567"/>
              </w:tabs>
              <w:rPr>
                <w:rFonts w:ascii="Tahoma" w:hAnsi="Tahoma" w:cs="Tahoma"/>
                <w:sz w:val="32"/>
                <w:szCs w:val="32"/>
                <w:lang w:val="en-GB"/>
              </w:rPr>
            </w:pPr>
          </w:p>
        </w:tc>
        <w:tc>
          <w:tcPr>
            <w:tcW w:w="3825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E0331" w:rsidRPr="00E44F8A" w:rsidRDefault="009E0331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  <w:tr w:rsidR="00AF09BF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324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F09BF" w:rsidRDefault="00AF09BF" w:rsidP="00E44F8A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F09BF" w:rsidRPr="00E44F8A" w:rsidRDefault="00AF09BF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  <w:tr w:rsidR="00EE1D26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240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B7B51" w:rsidRPr="00E44F8A" w:rsidRDefault="00EE1D26" w:rsidP="00E44F8A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eastAsia="zh-CN"/>
              </w:rPr>
            </w:pPr>
            <w:proofErr w:type="gramStart"/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>1.</w:t>
            </w:r>
            <w:r w:rsid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3 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Summary</w:t>
            </w:r>
            <w:proofErr w:type="gramEnd"/>
            <w:r w:rsidR="00315E0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 xml:space="preserve"> </w:t>
            </w:r>
            <w:r w:rsidR="003B4A7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项目摘要</w:t>
            </w:r>
          </w:p>
          <w:p w:rsidR="00EE1D26" w:rsidRPr="00E44F8A" w:rsidRDefault="00EE1D26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C86" w:rsidRDefault="00045993" w:rsidP="00574B11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  <w:r>
              <w:rPr>
                <w:rFonts w:ascii="Tahoma" w:hAnsi="Tahoma" w:cs="Tahoma"/>
                <w:i/>
                <w:sz w:val="22"/>
                <w:szCs w:val="22"/>
              </w:rPr>
              <w:t>(Do not exceed 240 characters)</w:t>
            </w:r>
            <w:r w:rsidR="00315E05">
              <w:rPr>
                <w:rFonts w:ascii="Tahoma" w:hAnsi="Tahoma" w:cs="Tahoma" w:hint="eastAsia"/>
                <w:i/>
                <w:sz w:val="22"/>
                <w:szCs w:val="22"/>
                <w:lang w:eastAsia="zh-CN"/>
              </w:rPr>
              <w:t xml:space="preserve"> </w:t>
            </w:r>
            <w:r w:rsidR="00315E05">
              <w:rPr>
                <w:rFonts w:ascii="Tahoma" w:hAnsi="Tahoma" w:cs="Tahoma" w:hint="eastAsia"/>
                <w:i/>
                <w:sz w:val="22"/>
                <w:szCs w:val="22"/>
                <w:lang w:eastAsia="zh-CN"/>
              </w:rPr>
              <w:t>（不超过</w:t>
            </w:r>
            <w:r w:rsidR="00315E05">
              <w:rPr>
                <w:rFonts w:ascii="Tahoma" w:hAnsi="Tahoma" w:cs="Tahoma" w:hint="eastAsia"/>
                <w:i/>
                <w:sz w:val="22"/>
                <w:szCs w:val="22"/>
                <w:lang w:eastAsia="zh-CN"/>
              </w:rPr>
              <w:t>240</w:t>
            </w:r>
            <w:r w:rsidR="00315E05">
              <w:rPr>
                <w:rFonts w:ascii="Tahoma" w:hAnsi="Tahoma" w:cs="Tahoma" w:hint="eastAsia"/>
                <w:i/>
                <w:sz w:val="22"/>
                <w:szCs w:val="22"/>
                <w:lang w:eastAsia="zh-CN"/>
              </w:rPr>
              <w:t>个字）</w:t>
            </w:r>
          </w:p>
          <w:p w:rsidR="00045993" w:rsidRDefault="00045993" w:rsidP="00574B11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9E0331" w:rsidRDefault="009E0331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F261B3" w:rsidRDefault="00F261B3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F261B3" w:rsidRDefault="00F261B3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57546A" w:rsidRPr="00E44F8A" w:rsidRDefault="0057546A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EE1D26" w:rsidRDefault="00EE1D26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EE1D26" w:rsidRPr="00E44F8A" w:rsidRDefault="00EE1D26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  <w:tr w:rsidR="00E44F8A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24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44F8A" w:rsidRPr="00E44F8A" w:rsidRDefault="00E44F8A" w:rsidP="009B7B51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720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44F8A" w:rsidRPr="00E44F8A" w:rsidRDefault="00E44F8A" w:rsidP="00574B11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  <w:tr w:rsidR="001B4371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28"/>
        </w:trPr>
        <w:tc>
          <w:tcPr>
            <w:tcW w:w="1044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DA3D03" w:rsidRDefault="001B4371" w:rsidP="001B4371">
            <w:pPr>
              <w:tabs>
                <w:tab w:val="left" w:pos="567"/>
              </w:tabs>
              <w:ind w:left="360" w:hanging="360"/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</w:pPr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>1.</w:t>
            </w: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4 Technology Sector &amp; Subsector of Project </w:t>
            </w:r>
            <w:r w:rsidRPr="001B4371">
              <w:rPr>
                <w:rFonts w:ascii="Tahoma" w:hAnsi="Tahoma" w:cs="Tahoma"/>
                <w:sz w:val="22"/>
                <w:szCs w:val="22"/>
                <w:lang w:val="en-GB"/>
              </w:rPr>
              <w:t>(Select 1 sector and 1 corresponding subsector)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 </w:t>
            </w:r>
          </w:p>
          <w:p w:rsidR="001B4371" w:rsidRPr="00F841A3" w:rsidRDefault="00315E05" w:rsidP="00DA3D03">
            <w:pPr>
              <w:tabs>
                <w:tab w:val="left" w:pos="567"/>
              </w:tabs>
              <w:ind w:leftChars="150" w:left="360" w:firstLineChars="49" w:firstLine="108"/>
              <w:rPr>
                <w:rFonts w:ascii="Tahoma" w:hAnsi="Tahoma" w:cs="Tahoma"/>
                <w:sz w:val="20"/>
                <w:szCs w:val="20"/>
                <w:lang w:val="en-GB" w:eastAsia="zh-CN"/>
              </w:rPr>
            </w:pPr>
            <w:r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项目的技术部分以及</w:t>
            </w:r>
            <w:r w:rsidR="008156E4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分项</w:t>
            </w:r>
            <w:r w:rsidR="001B4371" w:rsidRPr="00E44F8A"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  <w:t xml:space="preserve">  </w:t>
            </w:r>
            <w:r w:rsidR="003B4A7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（选择一个部分和对应的一个分项）</w:t>
            </w:r>
            <w:r w:rsidR="001B4371" w:rsidRPr="00E44F8A"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  <w:t xml:space="preserve">                                                  </w:t>
            </w:r>
            <w:r w:rsidR="001B4371" w:rsidRPr="00E44F8A">
              <w:rPr>
                <w:rFonts w:ascii="Tahoma" w:hAnsi="Tahoma" w:cs="Tahoma"/>
                <w:sz w:val="22"/>
                <w:szCs w:val="22"/>
                <w:lang w:val="en-GB" w:eastAsia="zh-CN"/>
              </w:rPr>
              <w:t xml:space="preserve">                                 </w:t>
            </w:r>
          </w:p>
        </w:tc>
      </w:tr>
      <w:tr w:rsidR="001B4371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1B4371" w:rsidRDefault="001B4371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810" w:type="dxa"/>
            <w:gridSpan w:val="17"/>
            <w:tcBorders>
              <w:top w:val="nil"/>
              <w:left w:val="nil"/>
              <w:bottom w:val="nil"/>
              <w:right w:val="nil"/>
            </w:tcBorders>
          </w:tcPr>
          <w:p w:rsidR="001B4371" w:rsidRPr="001F6884" w:rsidRDefault="001B4371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  <w:lang w:eastAsia="zh-CN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Clean-</w:t>
            </w:r>
            <w:proofErr w:type="gramStart"/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ech </w:t>
            </w:r>
            <w:r w:rsidR="008156E4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清洁技术</w:t>
            </w:r>
            <w:proofErr w:type="gramEnd"/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D3909" w:rsidRPr="00EB33ED" w:rsidRDefault="007D3909" w:rsidP="001B4371">
            <w:pPr>
              <w:spacing w:after="120"/>
              <w:rPr>
                <w:lang w:eastAsia="zh-CN"/>
              </w:rPr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proofErr w:type="spellStart"/>
            <w:r w:rsidRPr="001F6884">
              <w:rPr>
                <w:rFonts w:ascii="Tahoma" w:hAnsi="Tahoma" w:cs="Tahoma"/>
                <w:sz w:val="18"/>
                <w:szCs w:val="18"/>
              </w:rPr>
              <w:t>Agrobiotech</w:t>
            </w:r>
            <w:proofErr w:type="spellEnd"/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农业生物技术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EB33ED" w:rsidRDefault="007D3909" w:rsidP="001B4371">
            <w:pPr>
              <w:spacing w:after="120"/>
              <w:rPr>
                <w:lang w:eastAsia="zh-CN"/>
              </w:rPr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Energy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能源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EB33ED" w:rsidRDefault="007D3909" w:rsidP="001B4371">
            <w:pPr>
              <w:spacing w:after="120"/>
              <w:rPr>
                <w:lang w:eastAsia="zh-CN"/>
              </w:rPr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vironment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环境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2C35CB">
            <w:pPr>
              <w:spacing w:after="120"/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aterials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材料</w:t>
            </w: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232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1B4371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Water </w:t>
            </w:r>
            <w:r>
              <w:rPr>
                <w:rFonts w:ascii="Tahoma" w:hAnsi="Tahoma" w:cs="Tahoma"/>
                <w:sz w:val="18"/>
                <w:szCs w:val="18"/>
              </w:rPr>
              <w:t>T</w:t>
            </w:r>
            <w:r w:rsidRPr="001F6884">
              <w:rPr>
                <w:rFonts w:ascii="Tahoma" w:hAnsi="Tahoma" w:cs="Tahoma"/>
                <w:sz w:val="18"/>
                <w:szCs w:val="18"/>
              </w:rPr>
              <w:t>echnologies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水技术</w:t>
            </w:r>
          </w:p>
        </w:tc>
        <w:tc>
          <w:tcPr>
            <w:tcW w:w="163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D3909" w:rsidRDefault="007D3909" w:rsidP="002C35CB"/>
        </w:tc>
        <w:tc>
          <w:tcPr>
            <w:tcW w:w="210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84" w:type="dxa"/>
            <w:gridSpan w:val="4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25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1B4371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810" w:type="dxa"/>
            <w:gridSpan w:val="17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7D3909" w:rsidRPr="001F6884" w:rsidRDefault="007D3909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  <w:lang w:eastAsia="zh-CN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Communications</w:t>
            </w:r>
            <w:r w:rsidR="008156E4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通讯</w:t>
            </w: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Pr="0039129B" w:rsidRDefault="007D3909" w:rsidP="002C35CB">
            <w:pPr>
              <w:tabs>
                <w:tab w:val="left" w:pos="567"/>
              </w:tabs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D3909" w:rsidRPr="008156E4" w:rsidRDefault="007D3909" w:rsidP="002C35CB">
            <w:pPr>
              <w:spacing w:after="120"/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roadband Access</w:t>
            </w:r>
            <w:r w:rsidR="008156E4" w:rsidRP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宽带接入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1B4371" w:rsidRDefault="007D3909" w:rsidP="002C35CB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roadcast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广播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1B4371" w:rsidRDefault="007D3909" w:rsidP="002C35CB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terprise Networking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企业网络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D3909" w:rsidRPr="001B4371" w:rsidRDefault="007D3909" w:rsidP="002C35CB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Home </w:t>
            </w:r>
            <w:r>
              <w:rPr>
                <w:rFonts w:ascii="Tahoma" w:hAnsi="Tahoma" w:cs="Tahoma"/>
                <w:sz w:val="18"/>
                <w:szCs w:val="18"/>
              </w:rPr>
              <w:t>N</w:t>
            </w:r>
            <w:r w:rsidRPr="001F6884">
              <w:rPr>
                <w:rFonts w:ascii="Tahoma" w:hAnsi="Tahoma" w:cs="Tahoma"/>
                <w:sz w:val="18"/>
                <w:szCs w:val="18"/>
              </w:rPr>
              <w:t>etworking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家庭网络</w:t>
            </w: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Pr="0039129B" w:rsidRDefault="007D3909" w:rsidP="002C35CB">
            <w:pPr>
              <w:tabs>
                <w:tab w:val="left" w:pos="567"/>
              </w:tabs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D3909" w:rsidRPr="001360E3" w:rsidRDefault="007D3909" w:rsidP="002C35CB">
            <w:pPr>
              <w:spacing w:after="120"/>
              <w:rPr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obile Applications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移动应用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933611" w:rsidRPr="001360E3" w:rsidRDefault="007D3909" w:rsidP="002C35CB">
            <w:pPr>
              <w:spacing w:after="120"/>
              <w:rPr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NGN &amp; Convergence</w:t>
            </w:r>
            <w:r w:rsid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4550B5">
              <w:rPr>
                <w:rFonts w:ascii="Tahoma" w:hAnsi="Tahoma" w:cs="Tahoma" w:hint="eastAsia"/>
                <w:sz w:val="18"/>
                <w:szCs w:val="18"/>
                <w:lang w:eastAsia="zh-CN"/>
              </w:rPr>
              <w:t>下一代网络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与融合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1360E3" w:rsidRDefault="007D3909" w:rsidP="002C35CB">
            <w:pPr>
              <w:spacing w:after="120"/>
              <w:rPr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Optical Networking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光纤网络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D3909" w:rsidRPr="001360E3" w:rsidRDefault="007D3909" w:rsidP="002C35CB">
            <w:pPr>
              <w:spacing w:after="120"/>
              <w:rPr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Telecom </w:t>
            </w:r>
            <w:r>
              <w:rPr>
                <w:rFonts w:ascii="Tahoma" w:hAnsi="Tahoma" w:cs="Tahoma"/>
                <w:sz w:val="18"/>
                <w:szCs w:val="18"/>
              </w:rPr>
              <w:t>A</w:t>
            </w:r>
            <w:r w:rsidRPr="001F6884">
              <w:rPr>
                <w:rFonts w:ascii="Tahoma" w:hAnsi="Tahoma" w:cs="Tahoma"/>
                <w:sz w:val="18"/>
                <w:szCs w:val="18"/>
              </w:rPr>
              <w:t>pplications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信应用</w:t>
            </w: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1B4371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VoIP &amp; IP </w:t>
            </w:r>
            <w:r>
              <w:rPr>
                <w:rFonts w:ascii="Tahoma" w:hAnsi="Tahoma" w:cs="Tahoma"/>
                <w:sz w:val="18"/>
                <w:szCs w:val="18"/>
              </w:rPr>
              <w:t>T</w:t>
            </w:r>
            <w:r w:rsidRPr="001F6884">
              <w:rPr>
                <w:rFonts w:ascii="Tahoma" w:hAnsi="Tahoma" w:cs="Tahoma"/>
                <w:sz w:val="18"/>
                <w:szCs w:val="18"/>
              </w:rPr>
              <w:t>elephony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  </w:t>
            </w:r>
            <w:r w:rsidR="00933611" w:rsidRPr="001F6884">
              <w:rPr>
                <w:rFonts w:ascii="Tahoma" w:hAnsi="Tahoma" w:cs="Tahoma"/>
                <w:sz w:val="18"/>
                <w:szCs w:val="18"/>
              </w:rPr>
              <w:t>VoIP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与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IP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话技术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1B4371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Wireless Applications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无线应用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1B4371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Wireless Infrastructure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无线基础设施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810" w:type="dxa"/>
            <w:gridSpan w:val="17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7D3909" w:rsidRPr="00933611" w:rsidRDefault="007D3909" w:rsidP="002C35CB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  <w:lang w:eastAsia="zh-CN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Internet</w:t>
            </w:r>
            <w:r w:rsidR="00933611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 xml:space="preserve">   </w:t>
            </w:r>
            <w:r w:rsidR="00933611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互联网</w:t>
            </w: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4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D3909" w:rsidRPr="003647FF" w:rsidRDefault="007D3909" w:rsidP="007D3909">
            <w:pPr>
              <w:rPr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Content Delivery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内容传递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3647FF" w:rsidRDefault="007D3909" w:rsidP="007D3909">
            <w:pPr>
              <w:rPr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Content Management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内容管理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2C35CB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-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>Commerce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子商务</w:t>
            </w:r>
            <w:proofErr w:type="gramEnd"/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D3909" w:rsidRPr="003647FF" w:rsidRDefault="007D3909" w:rsidP="007D3909">
            <w:pPr>
              <w:rPr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-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>Learning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子学习</w:t>
            </w:r>
            <w:proofErr w:type="gramEnd"/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4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D3909" w:rsidRPr="003647FF" w:rsidRDefault="007D3909" w:rsidP="001B4371">
            <w:pPr>
              <w:rPr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ternet Applications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互联网应用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3647FF" w:rsidRDefault="007D3909" w:rsidP="007D3909">
            <w:pPr>
              <w:rPr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ternet Infrastructure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互联网基础设施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3647FF" w:rsidRDefault="007D3909" w:rsidP="002C35CB">
            <w:pPr>
              <w:rPr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Online Advertising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在线广告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D3909" w:rsidRPr="003647FF" w:rsidRDefault="007D3909" w:rsidP="007D3909">
            <w:pPr>
              <w:rPr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Online Entertainment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在线娱乐</w:t>
            </w: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55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2C35CB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Search 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 xml:space="preserve">Engines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搜索引擎</w:t>
            </w:r>
            <w:proofErr w:type="gramEnd"/>
          </w:p>
        </w:tc>
        <w:tc>
          <w:tcPr>
            <w:tcW w:w="2430" w:type="dxa"/>
            <w:gridSpan w:val="5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7D3909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Social 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>Networks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</w:t>
            </w:r>
            <w:r w:rsidR="00933611">
              <w:rPr>
                <w:rFonts w:ascii="Tahoma" w:hAnsi="Tahoma" w:cs="Tahoma" w:hint="eastAsia"/>
                <w:sz w:val="18"/>
                <w:szCs w:val="18"/>
                <w:lang w:eastAsia="zh-CN"/>
              </w:rPr>
              <w:t>社交网络</w:t>
            </w:r>
            <w:proofErr w:type="gramEnd"/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7D3909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7D3909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810" w:type="dxa"/>
            <w:gridSpan w:val="17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7D3909" w:rsidRPr="001F6884" w:rsidRDefault="007D3909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  <w:lang w:eastAsia="zh-CN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IT &amp; Enterprise Software</w:t>
            </w:r>
            <w:r w:rsidR="00933611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 xml:space="preserve">    </w:t>
            </w:r>
            <w:r w:rsidR="00933611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信息技术与企业软件</w:t>
            </w: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7D3909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Business Analytics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商务分析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7D3909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Security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安全性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7D3909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Enterprise Applications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企业应用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7D3909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Enterprise Infrastructure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企业基础设施</w:t>
            </w: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418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7D3909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="00F261B3"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iscellaneous Software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各种软件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7D3909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Design and Development Tools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设计与开发工具</w:t>
            </w:r>
          </w:p>
        </w:tc>
        <w:tc>
          <w:tcPr>
            <w:tcW w:w="1710" w:type="dxa"/>
            <w:gridSpan w:val="4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2C35CB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7D3909" w:rsidRPr="001F6884" w:rsidRDefault="007D3909" w:rsidP="002C35CB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D3909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7D3909" w:rsidRDefault="007D390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810" w:type="dxa"/>
            <w:gridSpan w:val="17"/>
            <w:tcBorders>
              <w:top w:val="nil"/>
              <w:left w:val="nil"/>
              <w:bottom w:val="nil"/>
              <w:right w:val="nil"/>
            </w:tcBorders>
          </w:tcPr>
          <w:p w:rsidR="007D3909" w:rsidRPr="001F6884" w:rsidRDefault="007D3909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  <w:lang w:eastAsia="zh-CN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Life </w:t>
            </w:r>
            <w:proofErr w:type="gramStart"/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Sciences </w:t>
            </w:r>
            <w:r w:rsidR="00A31CFB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A31CFB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生命科学</w:t>
            </w:r>
            <w:proofErr w:type="gramEnd"/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2C35CB">
            <w:pPr>
              <w:rPr>
                <w:lang w:eastAsia="zh-CN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1F6884">
              <w:rPr>
                <w:rFonts w:ascii="Tahoma" w:hAnsi="Tahoma" w:cs="Tahoma"/>
                <w:sz w:val="18"/>
                <w:szCs w:val="18"/>
              </w:rPr>
              <w:t>Agrobiotech</w:t>
            </w:r>
            <w:proofErr w:type="spellEnd"/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农业生物技术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ioinformatics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生物信息学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 xml:space="preserve">Biologicals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生物制剂</w:t>
            </w:r>
            <w:proofErr w:type="gramEnd"/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Diagnostics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A31CFB">
              <w:rPr>
                <w:rFonts w:ascii="Tahoma" w:hAnsi="Tahoma" w:cs="Tahoma" w:hint="eastAsia"/>
                <w:sz w:val="18"/>
                <w:szCs w:val="18"/>
                <w:lang w:eastAsia="zh-CN"/>
              </w:rPr>
              <w:t>诊断学</w:t>
            </w:r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Healthcare 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>IT</w:t>
            </w:r>
            <w:r w:rsidR="003B4A75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784336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78433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医疗保健信息技术</w:t>
            </w:r>
            <w:proofErr w:type="gramEnd"/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dustrial</w:t>
            </w:r>
            <w:r w:rsidR="00784336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78433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工业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edical Devices</w:t>
            </w:r>
            <w:r w:rsidR="00784336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78433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医疗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器材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Telemedicine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远程医疗</w:t>
            </w:r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F261B3" w:rsidRDefault="00F261B3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810" w:type="dxa"/>
            <w:gridSpan w:val="17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Therapeutics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治疗学</w:t>
            </w:r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F261B3" w:rsidRPr="0039129B" w:rsidRDefault="00F261B3" w:rsidP="002C35CB">
            <w:pPr>
              <w:tabs>
                <w:tab w:val="left" w:pos="567"/>
              </w:tabs>
            </w:pPr>
          </w:p>
        </w:tc>
        <w:tc>
          <w:tcPr>
            <w:tcW w:w="9810" w:type="dxa"/>
            <w:gridSpan w:val="17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F261B3" w:rsidRPr="001B4371" w:rsidRDefault="00F261B3" w:rsidP="002C35CB">
            <w:pPr>
              <w:tabs>
                <w:tab w:val="left" w:pos="1833"/>
              </w:tabs>
              <w:spacing w:after="1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ab/>
            </w:r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810" w:type="dxa"/>
            <w:gridSpan w:val="17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87419B">
            <w:pPr>
              <w:tabs>
                <w:tab w:val="left" w:pos="3005"/>
              </w:tabs>
              <w:spacing w:after="120"/>
              <w:rPr>
                <w:rFonts w:ascii="Tahoma" w:hAnsi="Tahoma" w:cs="Tahoma"/>
                <w:b/>
                <w:bCs/>
                <w:sz w:val="18"/>
                <w:szCs w:val="18"/>
                <w:lang w:eastAsia="zh-CN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Miscellaneous Technologies 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ab/>
            </w:r>
            <w:r w:rsidR="0087419B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其它技术</w:t>
            </w:r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Defense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防御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Hardware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硬件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Industrial Technologies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工业技术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 xml:space="preserve">Miscellaneous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其它</w:t>
            </w:r>
            <w:proofErr w:type="gramEnd"/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12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F261B3" w:rsidRDefault="00F261B3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810" w:type="dxa"/>
            <w:gridSpan w:val="17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F261B3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 xml:space="preserve">Nanotechnology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纳米技术</w:t>
            </w:r>
            <w:proofErr w:type="gramEnd"/>
          </w:p>
          <w:p w:rsidR="002C35CB" w:rsidRPr="001F6884" w:rsidRDefault="002C35CB" w:rsidP="00F261B3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810" w:type="dxa"/>
            <w:gridSpan w:val="17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  <w:lang w:eastAsia="zh-CN"/>
              </w:rPr>
            </w:pPr>
            <w:proofErr w:type="gramStart"/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Semiconductors </w:t>
            </w:r>
            <w:r w:rsidR="0087419B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半导体</w:t>
            </w:r>
            <w:proofErr w:type="gramEnd"/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2C35CB">
            <w:pPr>
              <w:rPr>
                <w:lang w:eastAsia="zh-CN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Fabrication and Testing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制作与测试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tabs>
                <w:tab w:val="center" w:pos="1145"/>
              </w:tabs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anufacturing Equipment &amp; EDA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制造设备与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EDA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emory &amp; Storage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内存与存储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iscellaneous Semiconductors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各种半导体</w:t>
            </w:r>
          </w:p>
        </w:tc>
      </w:tr>
      <w:tr w:rsidR="00F261B3" w:rsidRPr="001F688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261B3" w:rsidRPr="00860D76" w:rsidRDefault="00F261B3" w:rsidP="00F261B3">
            <w:pPr>
              <w:rPr>
                <w:lang w:eastAsia="zh-CN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Network Processors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网络处理器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860D76" w:rsidRDefault="00F261B3" w:rsidP="00F261B3">
            <w:pPr>
              <w:rPr>
                <w:lang w:eastAsia="zh-CN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Processors &amp; 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>RFID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处理器与</w:t>
            </w:r>
            <w:proofErr w:type="gramEnd"/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RFID </w:t>
            </w: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Security Semiconductors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安全半导体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261B3" w:rsidRPr="001F6884" w:rsidRDefault="00F261B3" w:rsidP="00F261B3">
            <w:pPr>
              <w:rPr>
                <w:rFonts w:ascii="Tahoma" w:hAnsi="Tahoma" w:cs="Tahoma"/>
                <w:sz w:val="18"/>
                <w:szCs w:val="18"/>
                <w:lang w:eastAsia="zh-CN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Video, Image &amp; Audio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</w:t>
            </w:r>
            <w:r w:rsidR="0087419B">
              <w:rPr>
                <w:rFonts w:ascii="Tahoma" w:hAnsi="Tahoma" w:cs="Tahoma" w:hint="eastAsia"/>
                <w:sz w:val="18"/>
                <w:szCs w:val="18"/>
                <w:lang w:eastAsia="zh-CN"/>
              </w:rPr>
              <w:t>视频、图像与声频</w:t>
            </w: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044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F261B3" w:rsidRPr="00E44F8A" w:rsidRDefault="00F261B3" w:rsidP="00755924">
            <w:pPr>
              <w:tabs>
                <w:tab w:val="left" w:pos="567"/>
              </w:tabs>
              <w:ind w:left="720"/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044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F261B3" w:rsidRPr="00E44F8A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 w:eastAsia="zh-CN"/>
              </w:rPr>
            </w:pP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1.5 Participants’ </w:t>
            </w:r>
            <w:proofErr w:type="gramStart"/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>Contributions</w:t>
            </w:r>
            <w:r w:rsidR="0087419B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 xml:space="preserve"> </w:t>
            </w:r>
            <w:r w:rsidR="004B6456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 xml:space="preserve"> </w:t>
            </w:r>
            <w:r w:rsidR="004B6456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参与单位</w:t>
            </w:r>
            <w:r w:rsidR="0087419B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的贡献</w:t>
            </w:r>
            <w:proofErr w:type="gramEnd"/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044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 w:rsidRPr="00755924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 Company Name</w:t>
            </w:r>
          </w:p>
          <w:p w:rsidR="0087419B" w:rsidRPr="00755924" w:rsidRDefault="0087419B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>公司名称</w:t>
            </w: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 w:rsidRPr="00755924">
              <w:rPr>
                <w:rFonts w:ascii="Tahoma" w:hAnsi="Tahoma" w:cs="Tahoma"/>
                <w:b/>
                <w:sz w:val="18"/>
                <w:szCs w:val="18"/>
                <w:lang w:val="en-GB"/>
              </w:rPr>
              <w:t>Country</w:t>
            </w:r>
          </w:p>
          <w:p w:rsidR="006438D5" w:rsidRPr="00755924" w:rsidRDefault="006438D5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>国别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 w:rsidRPr="00755924">
              <w:rPr>
                <w:rFonts w:ascii="Tahoma" w:hAnsi="Tahoma" w:cs="Tahoma"/>
                <w:b/>
                <w:sz w:val="18"/>
                <w:szCs w:val="18"/>
                <w:lang w:val="en-GB"/>
              </w:rPr>
              <w:t>Role of Participant</w:t>
            </w:r>
          </w:p>
          <w:p w:rsidR="006438D5" w:rsidRPr="006438D5" w:rsidRDefault="004B6456" w:rsidP="006438D5">
            <w:pPr>
              <w:tabs>
                <w:tab w:val="left" w:pos="567"/>
              </w:tabs>
              <w:rPr>
                <w:rFonts w:ascii="SimSun" w:hAnsi="SimSun"/>
                <w:bCs/>
                <w:color w:val="000000"/>
                <w:kern w:val="32"/>
                <w:sz w:val="20"/>
                <w:lang w:eastAsia="zh-CN"/>
              </w:rPr>
            </w:pPr>
            <w:r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>在</w:t>
            </w:r>
            <w:r w:rsidR="006438D5" w:rsidRPr="006438D5"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>项目中的作用</w:t>
            </w:r>
          </w:p>
        </w:tc>
        <w:tc>
          <w:tcPr>
            <w:tcW w:w="18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 w:rsidRPr="00755924">
              <w:rPr>
                <w:rFonts w:ascii="Tahoma" w:hAnsi="Tahoma" w:cs="Tahoma"/>
                <w:b/>
                <w:sz w:val="18"/>
                <w:szCs w:val="18"/>
                <w:lang w:val="en-GB"/>
              </w:rPr>
              <w:t>Contribution (%)</w:t>
            </w:r>
          </w:p>
          <w:p w:rsidR="006438D5" w:rsidRPr="00755924" w:rsidRDefault="006438D5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>贡献率（</w:t>
            </w:r>
            <w:r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>%</w:t>
            </w:r>
            <w:r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>）</w:t>
            </w: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 w:rsidRPr="00755924">
              <w:rPr>
                <w:rFonts w:ascii="Tahoma" w:hAnsi="Tahoma" w:cs="Tahoma"/>
                <w:b/>
                <w:sz w:val="18"/>
                <w:szCs w:val="18"/>
                <w:lang w:val="en-GB"/>
              </w:rPr>
              <w:t>Budget ($US)</w:t>
            </w:r>
          </w:p>
          <w:p w:rsidR="006438D5" w:rsidRPr="00755924" w:rsidRDefault="006438D5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>预算（美元）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 w:rsidRPr="00755924">
              <w:rPr>
                <w:rFonts w:ascii="Tahoma" w:hAnsi="Tahoma" w:cs="Tahoma"/>
                <w:b/>
                <w:sz w:val="18"/>
                <w:szCs w:val="18"/>
                <w:lang w:val="en-GB"/>
              </w:rPr>
              <w:t>Duration (Months)</w:t>
            </w:r>
            <w:r w:rsidR="006438D5"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 xml:space="preserve"> </w:t>
            </w:r>
          </w:p>
          <w:p w:rsidR="006438D5" w:rsidRPr="00755924" w:rsidRDefault="006438D5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18"/>
                <w:szCs w:val="18"/>
                <w:lang w:val="en-GB" w:eastAsia="zh-CN"/>
              </w:rPr>
            </w:pPr>
            <w:r>
              <w:rPr>
                <w:rFonts w:ascii="Tahoma" w:hAnsi="Tahoma" w:cs="Tahoma" w:hint="eastAsia"/>
                <w:b/>
                <w:sz w:val="18"/>
                <w:szCs w:val="18"/>
                <w:lang w:val="en-GB" w:eastAsia="zh-CN"/>
              </w:rPr>
              <w:t>服务时间（月）</w:t>
            </w: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8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8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8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8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</w:pP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Total: </w:t>
            </w:r>
          </w:p>
          <w:p w:rsidR="00F261B3" w:rsidRDefault="006438D5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</w:pPr>
            <w:r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总计</w:t>
            </w:r>
          </w:p>
        </w:tc>
        <w:tc>
          <w:tcPr>
            <w:tcW w:w="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8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0440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</w:tr>
      <w:tr w:rsidR="00F261B3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6438D5" w:rsidRDefault="00F261B3" w:rsidP="009E0331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</w:pP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>1.6    Start Date:</w:t>
            </w:r>
            <w:r w:rsidR="006438D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 xml:space="preserve">  </w:t>
            </w:r>
            <w:r w:rsidR="006438D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项目开始时间：</w:t>
            </w:r>
          </w:p>
        </w:tc>
        <w:tc>
          <w:tcPr>
            <w:tcW w:w="30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Pr="0057546A" w:rsidRDefault="00F261B3" w:rsidP="00D448B4">
            <w:pPr>
              <w:tabs>
                <w:tab w:val="left" w:pos="567"/>
              </w:tabs>
              <w:rPr>
                <w:rFonts w:ascii="Tahoma" w:hAnsi="Tahoma" w:cs="Tahoma"/>
                <w:b/>
                <w:sz w:val="32"/>
                <w:szCs w:val="32"/>
                <w:lang w:val="en-GB"/>
              </w:rPr>
            </w:pP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 </w:t>
            </w:r>
          </w:p>
        </w:tc>
        <w:tc>
          <w:tcPr>
            <w:tcW w:w="18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</w:pP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       End </w:t>
            </w:r>
            <w:proofErr w:type="gramStart"/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>Date:</w:t>
            </w:r>
            <w:r w:rsidR="006438D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项目结束时间</w:t>
            </w:r>
            <w:proofErr w:type="gramEnd"/>
          </w:p>
        </w:tc>
        <w:tc>
          <w:tcPr>
            <w:tcW w:w="32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1B3" w:rsidRDefault="00F261B3" w:rsidP="00755924">
            <w:pPr>
              <w:tabs>
                <w:tab w:val="left" w:pos="567"/>
              </w:tabs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</w:tr>
    </w:tbl>
    <w:p w:rsidR="001B6D55" w:rsidRDefault="001B6D55" w:rsidP="00EE1D26">
      <w:pPr>
        <w:tabs>
          <w:tab w:val="left" w:pos="567"/>
        </w:tabs>
        <w:rPr>
          <w:rFonts w:ascii="Tahoma" w:hAnsi="Tahoma" w:cs="Tahoma"/>
        </w:rPr>
      </w:pPr>
    </w:p>
    <w:p w:rsidR="00F261B3" w:rsidRDefault="00F261B3" w:rsidP="00EE1D26">
      <w:pPr>
        <w:tabs>
          <w:tab w:val="left" w:pos="567"/>
        </w:tabs>
        <w:rPr>
          <w:rFonts w:ascii="Tahoma" w:hAnsi="Tahoma" w:cs="Tahoma"/>
        </w:rPr>
      </w:pPr>
    </w:p>
    <w:p w:rsidR="00F261B3" w:rsidRDefault="00F261B3" w:rsidP="00EE1D26">
      <w:pPr>
        <w:tabs>
          <w:tab w:val="left" w:pos="567"/>
        </w:tabs>
        <w:rPr>
          <w:rFonts w:ascii="Tahoma" w:hAnsi="Tahoma" w:cs="Tahoma"/>
        </w:rPr>
      </w:pPr>
    </w:p>
    <w:p w:rsidR="00F261B3" w:rsidRDefault="00F261B3" w:rsidP="00EE1D26">
      <w:pPr>
        <w:tabs>
          <w:tab w:val="left" w:pos="567"/>
        </w:tabs>
        <w:rPr>
          <w:rFonts w:ascii="Tahoma" w:hAnsi="Tahoma" w:cs="Tahoma"/>
        </w:rPr>
      </w:pPr>
    </w:p>
    <w:p w:rsidR="00F261B3" w:rsidRDefault="00F261B3" w:rsidP="00EE1D26">
      <w:pPr>
        <w:tabs>
          <w:tab w:val="left" w:pos="567"/>
        </w:tabs>
        <w:rPr>
          <w:rFonts w:ascii="Tahoma" w:hAnsi="Tahoma" w:cs="Tahoma"/>
        </w:rPr>
      </w:pPr>
    </w:p>
    <w:p w:rsidR="00F261B3" w:rsidRDefault="00F261B3" w:rsidP="00EE1D26">
      <w:pPr>
        <w:tabs>
          <w:tab w:val="left" w:pos="567"/>
        </w:tabs>
        <w:rPr>
          <w:rFonts w:ascii="Tahoma" w:hAnsi="Tahoma" w:cs="Tahoma"/>
        </w:rPr>
      </w:pPr>
    </w:p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80"/>
        <w:gridCol w:w="7470"/>
      </w:tblGrid>
      <w:tr w:rsidR="001B6D55" w:rsidRPr="00A63793">
        <w:tc>
          <w:tcPr>
            <w:tcW w:w="10350" w:type="dxa"/>
            <w:gridSpan w:val="2"/>
            <w:tcBorders>
              <w:top w:val="single" w:sz="6" w:space="0" w:color="auto"/>
              <w:bottom w:val="single" w:sz="4" w:space="0" w:color="auto"/>
            </w:tcBorders>
            <w:shd w:val="clear" w:color="auto" w:fill="DBE5F1"/>
          </w:tcPr>
          <w:p w:rsidR="001B6D55" w:rsidRPr="00E44F8A" w:rsidRDefault="001B6D55" w:rsidP="001B6D55">
            <w:pPr>
              <w:tabs>
                <w:tab w:val="left" w:pos="567"/>
              </w:tabs>
              <w:rPr>
                <w:rFonts w:ascii="Tahoma" w:hAnsi="Tahoma" w:cs="Tahoma"/>
                <w:sz w:val="28"/>
                <w:szCs w:val="28"/>
                <w:lang w:val="en-GB" w:eastAsia="zh-CN"/>
              </w:rPr>
            </w:pPr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lastRenderedPageBreak/>
              <w:t>2</w:t>
            </w:r>
            <w:r w:rsidRPr="00A63793"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. </w:t>
            </w:r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 Project Outline </w:t>
            </w:r>
            <w:r w:rsidR="006438D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项目概要</w:t>
            </w:r>
          </w:p>
        </w:tc>
      </w:tr>
      <w:tr w:rsidR="001B6D55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8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B6D55" w:rsidRPr="00E44F8A" w:rsidRDefault="001B6D55" w:rsidP="002F4DE2">
            <w:pPr>
              <w:tabs>
                <w:tab w:val="left" w:pos="567"/>
              </w:tabs>
              <w:ind w:left="30" w:hanging="30"/>
              <w:rPr>
                <w:rFonts w:ascii="Tahoma" w:hAnsi="Tahoma" w:cs="Tahoma"/>
                <w:b/>
                <w:sz w:val="22"/>
                <w:szCs w:val="22"/>
                <w:lang w:val="en-GB"/>
              </w:rPr>
            </w:pPr>
          </w:p>
        </w:tc>
        <w:tc>
          <w:tcPr>
            <w:tcW w:w="74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B6D55" w:rsidRPr="00E44F8A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1B6D55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27"/>
        </w:trPr>
        <w:tc>
          <w:tcPr>
            <w:tcW w:w="103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6D55" w:rsidRPr="001B6D55" w:rsidRDefault="001B6D55" w:rsidP="001B4371">
            <w:pPr>
              <w:tabs>
                <w:tab w:val="left" w:pos="567"/>
              </w:tabs>
              <w:ind w:left="30" w:hanging="30"/>
              <w:rPr>
                <w:rFonts w:ascii="Tahoma" w:hAnsi="Tahoma" w:cs="Tahoma"/>
                <w:sz w:val="22"/>
                <w:szCs w:val="22"/>
              </w:rPr>
            </w:pPr>
            <w:proofErr w:type="gramStart"/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>2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>.1  Project</w:t>
            </w:r>
            <w:proofErr w:type="gramEnd"/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>Description</w:t>
            </w:r>
            <w:r w:rsidR="006438D5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      </w:t>
            </w:r>
            <w:r w:rsidR="006438D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项目描述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      </w:t>
            </w:r>
          </w:p>
        </w:tc>
      </w:tr>
      <w:tr w:rsidR="001B6D55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0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1B6D55" w:rsidRDefault="001B6D55" w:rsidP="002F4DE2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C03BC3" w:rsidRDefault="00C03BC3" w:rsidP="002F4DE2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6C01BB" w:rsidRDefault="006C01BB" w:rsidP="002F4DE2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6C01BB" w:rsidRPr="00E44F8A" w:rsidRDefault="006C01BB" w:rsidP="002F4DE2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</w:tbl>
    <w:p w:rsidR="006C01BB" w:rsidRDefault="006C01BB"/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0"/>
      </w:tblGrid>
      <w:tr w:rsidR="006C01BB" w:rsidRPr="00E44F8A">
        <w:trPr>
          <w:cantSplit/>
        </w:trPr>
        <w:tc>
          <w:tcPr>
            <w:tcW w:w="10350" w:type="dxa"/>
            <w:tcBorders>
              <w:top w:val="nil"/>
              <w:left w:val="nil"/>
              <w:bottom w:val="nil"/>
              <w:right w:val="nil"/>
            </w:tcBorders>
          </w:tcPr>
          <w:p w:rsidR="006C01BB" w:rsidRPr="006C01BB" w:rsidRDefault="006C01BB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  <w:r w:rsidRPr="006C01BB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lastRenderedPageBreak/>
              <w:t>2.2 Technological Development Envisaged (Level of Innovation)</w:t>
            </w:r>
            <w:r w:rsidR="006438D5" w:rsidRPr="00A1654F">
              <w:rPr>
                <w:rFonts w:ascii="SimSun" w:hAnsi="SimSun"/>
                <w:sz w:val="20"/>
                <w:lang w:val="en-GB"/>
              </w:rPr>
              <w:t xml:space="preserve"> </w:t>
            </w:r>
            <w:proofErr w:type="spellStart"/>
            <w:r w:rsidR="006438D5" w:rsidRPr="006438D5">
              <w:rPr>
                <w:rFonts w:ascii="Tahoma" w:hAnsi="Tahoma" w:cs="Tahoma" w:hint="eastAsia"/>
                <w:b/>
                <w:bCs/>
                <w:iCs/>
                <w:sz w:val="22"/>
                <w:szCs w:val="22"/>
              </w:rPr>
              <w:t>技术先进性</w:t>
            </w:r>
            <w:proofErr w:type="spellEnd"/>
            <w:r w:rsidR="004B6456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（</w:t>
            </w:r>
            <w:proofErr w:type="spellStart"/>
            <w:r w:rsidR="006438D5" w:rsidRPr="006438D5">
              <w:rPr>
                <w:rFonts w:ascii="Tahoma" w:hAnsi="Tahoma" w:cs="Tahoma" w:hint="eastAsia"/>
                <w:b/>
                <w:bCs/>
                <w:iCs/>
                <w:sz w:val="22"/>
                <w:szCs w:val="22"/>
              </w:rPr>
              <w:t>创新性</w:t>
            </w:r>
            <w:proofErr w:type="spellEnd"/>
            <w:r w:rsidR="004B6456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）</w:t>
            </w:r>
          </w:p>
        </w:tc>
      </w:tr>
      <w:tr w:rsidR="00276770" w:rsidRPr="00E44F8A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</w:tbl>
    <w:p w:rsidR="006C01BB" w:rsidRDefault="006C01BB" w:rsidP="00EE1D26">
      <w:pPr>
        <w:tabs>
          <w:tab w:val="left" w:pos="567"/>
        </w:tabs>
        <w:rPr>
          <w:rFonts w:ascii="Tahoma" w:hAnsi="Tahoma" w:cs="Tahoma"/>
        </w:rPr>
      </w:pPr>
    </w:p>
    <w:p w:rsidR="00276770" w:rsidRDefault="00276770" w:rsidP="00EE1D26">
      <w:pPr>
        <w:tabs>
          <w:tab w:val="left" w:pos="567"/>
        </w:tabs>
        <w:rPr>
          <w:rFonts w:ascii="Tahoma" w:hAnsi="Tahoma" w:cs="Tahoma"/>
        </w:rPr>
      </w:pPr>
    </w:p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0"/>
      </w:tblGrid>
      <w:tr w:rsidR="006C01BB" w:rsidRPr="00E44F8A">
        <w:trPr>
          <w:cantSplit/>
        </w:trPr>
        <w:tc>
          <w:tcPr>
            <w:tcW w:w="10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C01BB" w:rsidRPr="006C01BB" w:rsidRDefault="006C01BB" w:rsidP="00276770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 w:rsidRPr="006C01BB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lastRenderedPageBreak/>
              <w:t>2.</w:t>
            </w: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3</w:t>
            </w:r>
            <w:r w:rsidRPr="006C01BB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</w:t>
            </w: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Market </w:t>
            </w:r>
            <w:r w:rsidR="00276770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Potential and Commercialization </w:t>
            </w:r>
            <w:proofErr w:type="gramStart"/>
            <w:r w:rsidR="00276770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Plan </w:t>
            </w: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="006438D5" w:rsidRPr="006438D5">
              <w:rPr>
                <w:rFonts w:ascii="Tahoma" w:hAnsi="Tahoma" w:cs="Tahoma" w:hint="eastAsia"/>
                <w:b/>
                <w:bCs/>
                <w:iCs/>
                <w:sz w:val="22"/>
                <w:szCs w:val="22"/>
              </w:rPr>
              <w:t>市场前景和商业化计划</w:t>
            </w:r>
            <w:proofErr w:type="spellEnd"/>
            <w:proofErr w:type="gramEnd"/>
          </w:p>
        </w:tc>
      </w:tr>
      <w:tr w:rsidR="00276770" w:rsidRPr="00E44F8A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</w:tbl>
    <w:p w:rsidR="004367AE" w:rsidRPr="00A63793" w:rsidRDefault="004367AE">
      <w:pPr>
        <w:tabs>
          <w:tab w:val="left" w:pos="567"/>
        </w:tabs>
        <w:rPr>
          <w:rFonts w:ascii="Tahoma" w:hAnsi="Tahoma" w:cs="Tahoma"/>
          <w:lang w:val="en-GB"/>
        </w:rPr>
      </w:pPr>
    </w:p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0"/>
      </w:tblGrid>
      <w:tr w:rsidR="00865397" w:rsidRPr="00E44F8A">
        <w:trPr>
          <w:cantSplit/>
          <w:trHeight w:val="327"/>
        </w:trPr>
        <w:tc>
          <w:tcPr>
            <w:tcW w:w="10350" w:type="dxa"/>
            <w:tcBorders>
              <w:top w:val="nil"/>
              <w:left w:val="nil"/>
              <w:bottom w:val="nil"/>
              <w:right w:val="nil"/>
            </w:tcBorders>
          </w:tcPr>
          <w:p w:rsidR="00DA3D03" w:rsidRDefault="00865397" w:rsidP="0057546A">
            <w:pPr>
              <w:tabs>
                <w:tab w:val="left" w:pos="567"/>
              </w:tabs>
              <w:ind w:left="30" w:hanging="30"/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</w:pP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>2.</w:t>
            </w:r>
            <w:r w:rsidR="0057546A">
              <w:rPr>
                <w:rFonts w:ascii="Tahoma" w:hAnsi="Tahoma" w:cs="Tahoma"/>
                <w:b/>
                <w:sz w:val="22"/>
                <w:szCs w:val="22"/>
                <w:lang w:val="en-GB"/>
              </w:rPr>
              <w:t>4</w:t>
            </w: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Cooperation between Participants (Synergies, advantages, complementarities, etc.) </w:t>
            </w:r>
          </w:p>
          <w:p w:rsidR="00865397" w:rsidRPr="001B6D55" w:rsidRDefault="006438D5" w:rsidP="00DA3D03">
            <w:pPr>
              <w:tabs>
                <w:tab w:val="left" w:pos="567"/>
              </w:tabs>
              <w:ind w:leftChars="13" w:left="31" w:firstLineChars="196" w:firstLine="433"/>
              <w:rPr>
                <w:rFonts w:ascii="Tahoma" w:hAnsi="Tahoma" w:cs="Tahoma"/>
                <w:sz w:val="22"/>
                <w:szCs w:val="22"/>
                <w:lang w:eastAsia="zh-CN"/>
              </w:rPr>
            </w:pPr>
            <w:r w:rsidRPr="006438D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双方合作开展的工作（如：</w:t>
            </w:r>
            <w:r w:rsidR="00463605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协同效应、优势、互补性等）</w:t>
            </w:r>
          </w:p>
        </w:tc>
      </w:tr>
      <w:tr w:rsidR="00276770" w:rsidRPr="00E44F8A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 w:eastAsia="zh-CN"/>
              </w:rPr>
            </w:pPr>
          </w:p>
          <w:p w:rsidR="00276770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 w:eastAsia="zh-CN"/>
              </w:rPr>
            </w:pPr>
          </w:p>
          <w:p w:rsidR="00276770" w:rsidRPr="00E44F8A" w:rsidRDefault="00276770" w:rsidP="002F4DE2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 w:eastAsia="zh-CN"/>
              </w:rPr>
            </w:pPr>
          </w:p>
        </w:tc>
      </w:tr>
    </w:tbl>
    <w:p w:rsidR="00276770" w:rsidRDefault="00276770">
      <w:pPr>
        <w:rPr>
          <w:lang w:eastAsia="zh-CN"/>
        </w:rPr>
      </w:pPr>
    </w:p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0"/>
      </w:tblGrid>
      <w:tr w:rsidR="00276770" w:rsidRPr="00E44F8A">
        <w:trPr>
          <w:cantSplit/>
          <w:trHeight w:val="327"/>
        </w:trPr>
        <w:tc>
          <w:tcPr>
            <w:tcW w:w="10350" w:type="dxa"/>
            <w:tcBorders>
              <w:top w:val="nil"/>
              <w:left w:val="nil"/>
              <w:bottom w:val="nil"/>
              <w:right w:val="nil"/>
            </w:tcBorders>
          </w:tcPr>
          <w:p w:rsidR="00276770" w:rsidRPr="001B6D55" w:rsidRDefault="00276770" w:rsidP="00276770">
            <w:pPr>
              <w:tabs>
                <w:tab w:val="left" w:pos="567"/>
              </w:tabs>
              <w:ind w:left="30" w:hanging="3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>2.5 Expected Outcome of Project</w:t>
            </w:r>
            <w:proofErr w:type="spellStart"/>
            <w:r w:rsidR="006438D5" w:rsidRPr="006438D5">
              <w:rPr>
                <w:rFonts w:ascii="Tahoma" w:hAnsi="Tahoma" w:cs="Tahoma" w:hint="eastAsia"/>
                <w:b/>
                <w:sz w:val="22"/>
                <w:szCs w:val="22"/>
                <w:lang w:val="en-GB"/>
              </w:rPr>
              <w:t>项目预期成果</w:t>
            </w:r>
            <w:proofErr w:type="spellEnd"/>
          </w:p>
        </w:tc>
      </w:tr>
      <w:tr w:rsidR="00276770" w:rsidRPr="00E44F8A">
        <w:trPr>
          <w:cantSplit/>
        </w:trPr>
        <w:tc>
          <w:tcPr>
            <w:tcW w:w="10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276770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  <w:p w:rsidR="00276770" w:rsidRPr="00E44F8A" w:rsidRDefault="00276770" w:rsidP="00982C98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</w:tbl>
    <w:p w:rsidR="00276770" w:rsidRDefault="00276770"/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0"/>
        <w:gridCol w:w="2520"/>
        <w:gridCol w:w="990"/>
        <w:gridCol w:w="630"/>
        <w:gridCol w:w="450"/>
        <w:gridCol w:w="810"/>
        <w:gridCol w:w="90"/>
        <w:gridCol w:w="180"/>
        <w:gridCol w:w="1260"/>
        <w:gridCol w:w="360"/>
        <w:gridCol w:w="56"/>
        <w:gridCol w:w="214"/>
        <w:gridCol w:w="990"/>
        <w:gridCol w:w="1170"/>
      </w:tblGrid>
      <w:tr w:rsidR="002F4DE2" w:rsidRPr="00E44F8A">
        <w:trPr>
          <w:cantSplit/>
          <w:trHeight w:val="327"/>
        </w:trPr>
        <w:tc>
          <w:tcPr>
            <w:tcW w:w="10350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F4DE2" w:rsidRPr="001B6D55" w:rsidRDefault="00276770" w:rsidP="002F4DE2">
            <w:pPr>
              <w:tabs>
                <w:tab w:val="left" w:pos="567"/>
              </w:tabs>
              <w:ind w:left="30" w:hanging="30"/>
              <w:rPr>
                <w:rFonts w:ascii="Tahoma" w:hAnsi="Tahoma" w:cs="Tahoma"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b/>
                <w:sz w:val="22"/>
                <w:szCs w:val="22"/>
                <w:lang w:val="en-GB"/>
              </w:rPr>
              <w:t>2.6</w:t>
            </w:r>
            <w:r w:rsidR="002F4DE2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IP Ownership Agreement   </w:t>
            </w:r>
            <w:proofErr w:type="spellStart"/>
            <w:r w:rsidR="006438D5" w:rsidRPr="006438D5">
              <w:rPr>
                <w:rFonts w:ascii="Tahoma" w:hAnsi="Tahoma" w:cs="Tahoma" w:hint="eastAsia"/>
                <w:b/>
                <w:sz w:val="22"/>
                <w:szCs w:val="22"/>
                <w:lang w:val="en-GB"/>
              </w:rPr>
              <w:t>知识产权归属安排</w:t>
            </w:r>
            <w:proofErr w:type="spellEnd"/>
            <w:r w:rsidR="006438D5" w:rsidRPr="006438D5">
              <w:rPr>
                <w:rFonts w:ascii="Tahoma" w:hAnsi="Tahoma" w:cs="Tahoma" w:hint="eastAsia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2F4DE2" w:rsidRPr="00E44F8A">
        <w:trPr>
          <w:cantSplit/>
        </w:trPr>
        <w:tc>
          <w:tcPr>
            <w:tcW w:w="1035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4DE2" w:rsidRDefault="002F4DE2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2F4DE2" w:rsidRDefault="002F4DE2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  <w:r>
              <w:rPr>
                <w:rFonts w:ascii="Tahoma" w:hAnsi="Tahoma" w:cs="Tahoma"/>
                <w:i/>
                <w:sz w:val="22"/>
                <w:szCs w:val="22"/>
              </w:rPr>
              <w:t>Please attach a separate signed “letter of intent”</w:t>
            </w:r>
          </w:p>
          <w:p w:rsidR="00EB7848" w:rsidRPr="006438D5" w:rsidRDefault="006438D5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  <w:r w:rsidRPr="006438D5">
              <w:rPr>
                <w:rFonts w:ascii="SimSun" w:hAnsi="SimSun" w:hint="eastAsia"/>
                <w:i/>
                <w:sz w:val="20"/>
                <w:lang w:val="en-GB" w:eastAsia="zh-CN"/>
              </w:rPr>
              <w:t>请另附</w:t>
            </w:r>
            <w:r w:rsidR="00CC4842">
              <w:rPr>
                <w:rFonts w:ascii="SimSun" w:hAnsi="SimSun" w:hint="eastAsia"/>
                <w:i/>
                <w:sz w:val="20"/>
                <w:lang w:val="en-GB" w:eastAsia="zh-CN"/>
              </w:rPr>
              <w:t>一份</w:t>
            </w:r>
            <w:r w:rsidRPr="006438D5">
              <w:rPr>
                <w:rFonts w:ascii="SimSun" w:hAnsi="SimSun" w:hint="eastAsia"/>
                <w:i/>
                <w:sz w:val="20"/>
                <w:lang w:val="en-GB" w:eastAsia="zh-CN"/>
              </w:rPr>
              <w:t>已签署的意向</w:t>
            </w:r>
            <w:r>
              <w:rPr>
                <w:rFonts w:ascii="SimSun" w:hAnsi="SimSun" w:hint="eastAsia"/>
                <w:i/>
                <w:sz w:val="20"/>
                <w:lang w:val="en-GB" w:eastAsia="zh-CN"/>
              </w:rPr>
              <w:t>书</w:t>
            </w:r>
          </w:p>
          <w:p w:rsidR="00EB7848" w:rsidRDefault="006438D5" w:rsidP="006438D5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/>
                <w:sz w:val="22"/>
                <w:szCs w:val="22"/>
                <w:lang w:eastAsia="zh-CN"/>
              </w:rPr>
              <w:tab/>
            </w:r>
          </w:p>
          <w:p w:rsidR="00EB7848" w:rsidRDefault="00EB7848" w:rsidP="002F4DE2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  <w:lang w:eastAsia="zh-CN"/>
              </w:rPr>
            </w:pPr>
          </w:p>
          <w:p w:rsidR="002F4DE2" w:rsidRPr="00E44F8A" w:rsidRDefault="002F4DE2" w:rsidP="002F4DE2">
            <w:pPr>
              <w:tabs>
                <w:tab w:val="left" w:pos="567"/>
              </w:tabs>
              <w:rPr>
                <w:rFonts w:ascii="Tahoma" w:hAnsi="Tahoma" w:cs="Tahoma"/>
                <w:sz w:val="22"/>
                <w:szCs w:val="22"/>
                <w:lang w:val="en-GB" w:eastAsia="zh-CN"/>
              </w:rPr>
            </w:pPr>
          </w:p>
        </w:tc>
      </w:tr>
      <w:tr w:rsidR="002F4DE2" w:rsidRPr="00A63793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10350" w:type="dxa"/>
            <w:gridSpan w:val="14"/>
            <w:tcBorders>
              <w:top w:val="single" w:sz="6" w:space="0" w:color="auto"/>
              <w:bottom w:val="single" w:sz="4" w:space="0" w:color="auto"/>
            </w:tcBorders>
            <w:shd w:val="clear" w:color="auto" w:fill="DBE5F1"/>
          </w:tcPr>
          <w:p w:rsidR="002F4DE2" w:rsidRPr="00E44F8A" w:rsidRDefault="002F4DE2" w:rsidP="002F4DE2">
            <w:pPr>
              <w:tabs>
                <w:tab w:val="left" w:pos="567"/>
              </w:tabs>
              <w:rPr>
                <w:rFonts w:ascii="Tahoma" w:hAnsi="Tahoma" w:cs="Tahoma"/>
                <w:sz w:val="28"/>
                <w:szCs w:val="28"/>
                <w:lang w:val="en-GB" w:eastAsia="zh-CN"/>
              </w:rPr>
            </w:pPr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lastRenderedPageBreak/>
              <w:t>3</w:t>
            </w:r>
            <w:r w:rsidRPr="00A63793"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. </w:t>
            </w:r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 Project Participants </w:t>
            </w:r>
            <w:r w:rsidR="00CD51E6"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– Partner 1 </w:t>
            </w:r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 </w:t>
            </w:r>
            <w:r w:rsidR="0046360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 xml:space="preserve"> </w:t>
            </w:r>
            <w:r w:rsidR="004B6456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 xml:space="preserve"> </w:t>
            </w:r>
            <w:r w:rsidR="00463605" w:rsidRPr="0046360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项目</w:t>
            </w:r>
            <w:r w:rsidR="004B6456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参与</w:t>
            </w:r>
            <w:r w:rsidR="00463605" w:rsidRPr="0046360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单位</w:t>
            </w:r>
            <w:r w:rsidR="001D7F75">
              <w:rPr>
                <w:rFonts w:ascii="Tahoma" w:hAnsi="Tahoma" w:cs="Tahoma"/>
                <w:b/>
                <w:sz w:val="28"/>
                <w:szCs w:val="28"/>
                <w:lang w:val="en-GB" w:eastAsia="zh-CN"/>
              </w:rPr>
              <w:t>—</w:t>
            </w:r>
            <w:r w:rsidR="001D7F7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第</w:t>
            </w:r>
            <w:r w:rsidR="001D7F7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1</w:t>
            </w:r>
            <w:r w:rsidR="001D7F7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合作方</w:t>
            </w:r>
          </w:p>
        </w:tc>
      </w:tr>
      <w:tr w:rsidR="003853AC" w:rsidRPr="00E44F8A">
        <w:trPr>
          <w:cantSplit/>
        </w:trPr>
        <w:tc>
          <w:tcPr>
            <w:tcW w:w="10350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3853AC" w:rsidRPr="003853AC" w:rsidRDefault="003853AC" w:rsidP="003853AC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  <w:r w:rsidRPr="003853AC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3.1. Participant </w:t>
            </w:r>
            <w:proofErr w:type="gramStart"/>
            <w:r w:rsidRPr="003853AC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Profile </w:t>
            </w:r>
            <w:r w:rsidR="000D7EF9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 xml:space="preserve"> </w:t>
            </w:r>
            <w:r w:rsidR="004B6456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参与</w:t>
            </w:r>
            <w:r w:rsidR="000D7EF9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单位的信息</w:t>
            </w:r>
            <w:proofErr w:type="gramEnd"/>
          </w:p>
        </w:tc>
      </w:tr>
      <w:tr w:rsidR="003853AC" w:rsidRPr="00E44F8A">
        <w:trPr>
          <w:cantSplit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3853AC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972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3853AC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 xml:space="preserve">3.1.1 General Profile </w:t>
            </w:r>
            <w:r w:rsidR="000D7EF9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>基本信息</w:t>
            </w: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53AC" w:rsidRPr="002717F0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Full Name of Company</w:t>
            </w:r>
            <w:r w:rsidR="000D7EF9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司的全名</w:t>
            </w:r>
          </w:p>
        </w:tc>
        <w:tc>
          <w:tcPr>
            <w:tcW w:w="31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57546A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32"/>
                <w:szCs w:val="3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2717F0">
              <w:rPr>
                <w:rFonts w:ascii="Tahoma" w:hAnsi="Tahoma" w:cs="Tahoma"/>
                <w:iCs/>
                <w:sz w:val="22"/>
                <w:szCs w:val="22"/>
              </w:rPr>
              <w:t>Registration #</w:t>
            </w: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</w:t>
            </w:r>
          </w:p>
          <w:p w:rsidR="000D7EF9" w:rsidRPr="002717F0" w:rsidRDefault="000D7EF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注册号</w:t>
            </w: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315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Pr="002717F0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Prior name of Company </w:t>
            </w:r>
          </w:p>
          <w:p w:rsidR="000D7EF9" w:rsidRDefault="000D7EF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司的曾用名</w:t>
            </w:r>
          </w:p>
        </w:tc>
        <w:tc>
          <w:tcPr>
            <w:tcW w:w="720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</w:t>
            </w: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315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DC70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ype of Company</w:t>
            </w:r>
            <w:r w:rsidR="000D7EF9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  <w:p w:rsidR="003853AC" w:rsidRDefault="000D7EF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司的类型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 xml:space="preserve"> HT</w:t>
            </w:r>
          </w:p>
          <w:p w:rsidR="000D7EF9" w:rsidRPr="00162757" w:rsidRDefault="000D7EF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高科技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R&amp;D</w:t>
            </w:r>
          </w:p>
          <w:p w:rsidR="000D7EF9" w:rsidRPr="00162757" w:rsidRDefault="000D7EF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研发</w:t>
            </w:r>
          </w:p>
        </w:tc>
        <w:tc>
          <w:tcPr>
            <w:tcW w:w="23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 xml:space="preserve"> Research Institute</w:t>
            </w:r>
          </w:p>
          <w:p w:rsidR="000D7EF9" w:rsidRPr="00162757" w:rsidRDefault="000D7EF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研究机构</w:t>
            </w:r>
          </w:p>
        </w:tc>
        <w:tc>
          <w:tcPr>
            <w:tcW w:w="162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University</w:t>
            </w:r>
          </w:p>
          <w:p w:rsidR="000D7EF9" w:rsidRPr="00162757" w:rsidRDefault="000D7EF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高校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 xml:space="preserve">Other </w:t>
            </w:r>
          </w:p>
          <w:p w:rsidR="000D7EF9" w:rsidRPr="00162757" w:rsidRDefault="000D7EF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其它</w:t>
            </w: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</w:t>
            </w: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DC707E" w:rsidRPr="00CC4842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CC4842">
              <w:rPr>
                <w:rFonts w:ascii="Tahoma" w:hAnsi="Tahoma" w:cs="Tahoma"/>
                <w:iCs/>
                <w:sz w:val="22"/>
                <w:szCs w:val="22"/>
                <w:lang w:eastAsia="zh-CN"/>
              </w:rPr>
              <w:t>Stage</w:t>
            </w:r>
            <w:r w:rsidR="004B6456" w:rsidRPr="00CC4842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  <w:p w:rsidR="003853AC" w:rsidRPr="00CC4842" w:rsidRDefault="000D7EF9" w:rsidP="002C35CB">
            <w:pPr>
              <w:tabs>
                <w:tab w:val="left" w:pos="567"/>
              </w:tabs>
              <w:rPr>
                <w:rFonts w:ascii="SimSun" w:hAnsi="SimSun"/>
                <w:sz w:val="20"/>
                <w:lang w:val="en-GB" w:eastAsia="zh-CN"/>
              </w:rPr>
            </w:pPr>
            <w:r w:rsidRPr="00CC4842">
              <w:rPr>
                <w:rFonts w:ascii="SimSun" w:hAnsi="SimSun" w:hint="eastAsia"/>
                <w:sz w:val="22"/>
                <w:szCs w:val="22"/>
                <w:lang w:val="en-GB" w:eastAsia="zh-CN"/>
              </w:rPr>
              <w:t>企业发展所处阶段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C707E" w:rsidRPr="00CC4842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CC484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4842">
              <w:instrText xml:space="preserve"> FORMCHECKBOX </w:instrText>
            </w:r>
            <w:r w:rsidR="00345CE5">
              <w:fldChar w:fldCharType="separate"/>
            </w:r>
            <w:r w:rsidRPr="00CC4842">
              <w:fldChar w:fldCharType="end"/>
            </w:r>
            <w:r w:rsidRPr="00CC4842">
              <w:rPr>
                <w:rFonts w:ascii="Tahoma" w:hAnsi="Tahoma" w:cs="Tahoma"/>
                <w:iCs/>
                <w:sz w:val="22"/>
                <w:szCs w:val="22"/>
              </w:rPr>
              <w:t>Seed</w:t>
            </w:r>
            <w:r w:rsidR="000D7EF9" w:rsidRPr="00CC4842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  <w:p w:rsidR="003853AC" w:rsidRPr="00CC4842" w:rsidRDefault="00810D26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CC4842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种子期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C70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R&amp;D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  <w:p w:rsidR="003853AC" w:rsidRPr="00162757" w:rsidRDefault="00810D26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研发期</w:t>
            </w: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C70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Initial Revenues</w:t>
            </w:r>
          </w:p>
          <w:p w:rsidR="003853AC" w:rsidRPr="00162757" w:rsidRDefault="00810D26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初始收入期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Revenue Growth</w:t>
            </w:r>
          </w:p>
          <w:p w:rsidR="00810D26" w:rsidRPr="00162757" w:rsidRDefault="00810D26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收入增长期</w:t>
            </w: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Pr="0039129B" w:rsidRDefault="003853AC" w:rsidP="002C35CB">
            <w:pPr>
              <w:tabs>
                <w:tab w:val="left" w:pos="567"/>
              </w:tabs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853AC" w:rsidRPr="0039129B" w:rsidRDefault="003853AC" w:rsidP="002C35CB">
            <w:pPr>
              <w:tabs>
                <w:tab w:val="left" w:pos="567"/>
              </w:tabs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853AC" w:rsidRPr="0039129B" w:rsidRDefault="003853AC" w:rsidP="002C35CB">
            <w:pPr>
              <w:tabs>
                <w:tab w:val="left" w:pos="567"/>
              </w:tabs>
            </w:pP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Pr="0039129B" w:rsidRDefault="003853AC" w:rsidP="002C35CB">
            <w:pPr>
              <w:tabs>
                <w:tab w:val="left" w:pos="567"/>
              </w:tabs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Ownership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所有权</w:t>
            </w:r>
          </w:p>
          <w:p w:rsidR="000D7EF9" w:rsidRDefault="000D7EF9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Pr="008940E6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8940E6">
              <w:rPr>
                <w:rFonts w:ascii="Tahoma" w:hAnsi="Tahoma" w:cs="Tahoma"/>
                <w:iCs/>
                <w:sz w:val="22"/>
                <w:szCs w:val="22"/>
              </w:rPr>
              <w:t>Public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有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853AC" w:rsidRPr="008940E6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8940E6">
              <w:rPr>
                <w:rFonts w:ascii="Tahoma" w:hAnsi="Tahoma" w:cs="Tahoma"/>
                <w:iCs/>
                <w:sz w:val="22"/>
                <w:szCs w:val="22"/>
              </w:rPr>
              <w:t>Private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私有</w:t>
            </w: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853AC" w:rsidRPr="008940E6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8940E6">
              <w:rPr>
                <w:rFonts w:ascii="Tahoma" w:hAnsi="Tahoma" w:cs="Tahoma"/>
                <w:iCs/>
                <w:sz w:val="22"/>
                <w:szCs w:val="22"/>
              </w:rPr>
              <w:t xml:space="preserve">Governmental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政府所有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Pr="008940E6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8940E6">
              <w:rPr>
                <w:rFonts w:ascii="Tahoma" w:hAnsi="Tahoma" w:cs="Tahoma"/>
                <w:iCs/>
                <w:sz w:val="22"/>
                <w:szCs w:val="22"/>
              </w:rPr>
              <w:t>Other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其它</w:t>
            </w: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C70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Year Established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  <w:p w:rsidR="003853AC" w:rsidRDefault="00810D26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成立年份</w:t>
            </w: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No. Employees</w:t>
            </w:r>
          </w:p>
          <w:p w:rsidR="00810D26" w:rsidRDefault="00810D26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工人数</w:t>
            </w: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No. R&amp;D Personnel</w:t>
            </w:r>
          </w:p>
          <w:p w:rsidR="00810D26" w:rsidRDefault="00810D26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研发人员的人数</w:t>
            </w: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Pr="009C49F3" w:rsidRDefault="003853AC" w:rsidP="003853AC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972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 xml:space="preserve">3.1.2 </w:t>
            </w:r>
            <w:r w:rsidRPr="009C49F3"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 xml:space="preserve">Company Contact </w:t>
            </w:r>
            <w:proofErr w:type="gramStart"/>
            <w:r w:rsidRPr="009C49F3"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>Info</w:t>
            </w:r>
            <w:r w:rsidR="00810D26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 xml:space="preserve">  </w:t>
            </w:r>
            <w:r w:rsidR="00810D26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>公司的联系信息</w:t>
            </w:r>
            <w:proofErr w:type="gramEnd"/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C70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Street Address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  <w:p w:rsidR="003853AC" w:rsidRPr="0010167E" w:rsidRDefault="00810D26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街道</w:t>
            </w:r>
            <w:r w:rsidR="00F80E79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地址</w:t>
            </w:r>
          </w:p>
        </w:tc>
        <w:tc>
          <w:tcPr>
            <w:tcW w:w="720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57546A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32"/>
                <w:szCs w:val="3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0167E">
              <w:rPr>
                <w:rFonts w:ascii="Tahoma" w:hAnsi="Tahoma" w:cs="Tahoma"/>
                <w:iCs/>
                <w:sz w:val="22"/>
                <w:szCs w:val="22"/>
              </w:rPr>
              <w:t>City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城市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57546A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   P.O. Box</w:t>
            </w:r>
          </w:p>
          <w:p w:rsidR="00810D26" w:rsidRPr="0010167E" w:rsidRDefault="0010303C" w:rsidP="00DC707E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邮政信箱</w:t>
            </w: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0167E">
              <w:rPr>
                <w:rFonts w:ascii="Tahoma" w:hAnsi="Tahoma" w:cs="Tahoma"/>
                <w:iCs/>
                <w:sz w:val="22"/>
                <w:szCs w:val="22"/>
              </w:rPr>
              <w:t>Country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国家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57546A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            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>Zip Code</w:t>
            </w:r>
          </w:p>
          <w:p w:rsidR="00810D26" w:rsidRDefault="00810D26" w:rsidP="00DC707E">
            <w:pPr>
              <w:tabs>
                <w:tab w:val="left" w:pos="567"/>
              </w:tabs>
              <w:jc w:val="right"/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邮编</w:t>
            </w: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156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elephone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电话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57546A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853AC" w:rsidRPr="0010167E" w:rsidRDefault="003853AC" w:rsidP="00DC707E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         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 xml:space="preserve">Fax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传真</w:t>
            </w: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Website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网址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853AC" w:rsidRPr="00810D26" w:rsidRDefault="003853AC" w:rsidP="00DC707E">
            <w:pPr>
              <w:tabs>
                <w:tab w:val="left" w:pos="567"/>
                <w:tab w:val="right" w:pos="2268"/>
              </w:tabs>
              <w:jc w:val="right"/>
              <w:rPr>
                <w:rFonts w:ascii="SimSun" w:hAnsi="SimSun"/>
                <w:sz w:val="20"/>
                <w:lang w:val="en-GB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      E-mail</w:t>
            </w:r>
            <w:r w:rsidR="0010303C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电子信箱</w:t>
            </w:r>
            <w:r>
              <w:rPr>
                <w:rFonts w:ascii="Tahoma" w:hAnsi="Tahoma" w:cs="Tahoma"/>
                <w:i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E44F8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Pr="001925DB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</w:tc>
        <w:tc>
          <w:tcPr>
            <w:tcW w:w="972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  <w:r w:rsidRPr="003853AC"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>3.1.3 Contact Person</w:t>
            </w:r>
            <w:r w:rsidR="00810D26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>联系人</w:t>
            </w:r>
          </w:p>
        </w:tc>
      </w:tr>
      <w:tr w:rsidR="003853AC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1030A" w:rsidRPr="00CC4842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CC4842">
              <w:rPr>
                <w:rFonts w:ascii="Tahoma" w:hAnsi="Tahoma" w:cs="Tahoma"/>
                <w:iCs/>
                <w:sz w:val="22"/>
                <w:szCs w:val="22"/>
              </w:rPr>
              <w:t>First Name</w:t>
            </w:r>
            <w:r w:rsidR="00810D26" w:rsidRPr="00CC4842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  <w:p w:rsidR="003853AC" w:rsidRPr="00CC4842" w:rsidRDefault="00810D26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CC4842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名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CC4842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853AC" w:rsidRPr="00CC4842" w:rsidRDefault="003853AC" w:rsidP="003853AC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CC4842">
              <w:rPr>
                <w:rFonts w:ascii="Tahoma" w:hAnsi="Tahoma" w:cs="Tahoma"/>
                <w:iCs/>
                <w:sz w:val="22"/>
                <w:szCs w:val="22"/>
              </w:rPr>
              <w:t xml:space="preserve">         Last Name</w:t>
            </w:r>
            <w:r w:rsidR="00810D26" w:rsidRPr="00CC4842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姓</w:t>
            </w:r>
          </w:p>
        </w:tc>
        <w:tc>
          <w:tcPr>
            <w:tcW w:w="23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>
        <w:trPr>
          <w:cantSplit/>
          <w:trHeight w:val="345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853AC" w:rsidRPr="0010167E" w:rsidRDefault="003853AC" w:rsidP="003853AC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3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itle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称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57546A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853AC" w:rsidRPr="0010167E" w:rsidRDefault="003853AC" w:rsidP="003853AC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  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>Function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务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23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>
        <w:trPr>
          <w:cantSplit/>
          <w:trHeight w:val="345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3853AC">
            <w:pPr>
              <w:tabs>
                <w:tab w:val="left" w:pos="567"/>
              </w:tabs>
              <w:jc w:val="right"/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3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Phone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电话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57546A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853AC" w:rsidRPr="001925DB" w:rsidRDefault="003853AC" w:rsidP="003853AC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</w:t>
            </w:r>
            <w:r w:rsidRPr="001925DB">
              <w:rPr>
                <w:rFonts w:ascii="Tahoma" w:hAnsi="Tahoma" w:cs="Tahoma"/>
                <w:iCs/>
                <w:sz w:val="22"/>
                <w:szCs w:val="22"/>
              </w:rPr>
              <w:t>Mobile Phone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手机</w:t>
            </w:r>
          </w:p>
        </w:tc>
        <w:tc>
          <w:tcPr>
            <w:tcW w:w="23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>
        <w:trPr>
          <w:cantSplit/>
          <w:trHeight w:val="345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Pr="0010167E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3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3853AC" w:rsidRPr="0057546A">
        <w:trPr>
          <w:cantSplit/>
          <w:trHeight w:val="34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Email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10D2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电子信箱</w:t>
            </w:r>
          </w:p>
        </w:tc>
        <w:tc>
          <w:tcPr>
            <w:tcW w:w="720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53AC" w:rsidRPr="0057546A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32"/>
                <w:szCs w:val="32"/>
              </w:rPr>
            </w:pPr>
          </w:p>
        </w:tc>
      </w:tr>
      <w:tr w:rsidR="003853AC">
        <w:trPr>
          <w:cantSplit/>
        </w:trPr>
        <w:tc>
          <w:tcPr>
            <w:tcW w:w="10350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3853AC" w:rsidRDefault="003853AC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</w:tbl>
    <w:p w:rsidR="00EE4E54" w:rsidRDefault="00EE4E54"/>
    <w:p w:rsidR="003853AC" w:rsidRDefault="00EE4E54">
      <w:r>
        <w:br w:type="page"/>
      </w:r>
    </w:p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90"/>
        <w:gridCol w:w="540"/>
        <w:gridCol w:w="1890"/>
        <w:gridCol w:w="1980"/>
        <w:gridCol w:w="630"/>
        <w:gridCol w:w="1890"/>
        <w:gridCol w:w="675"/>
        <w:gridCol w:w="2115"/>
      </w:tblGrid>
      <w:tr w:rsidR="00C51F0D" w:rsidRPr="00E44F8A"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F0D" w:rsidRPr="001925DB" w:rsidRDefault="00C51F0D" w:rsidP="003853AC">
            <w:pPr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51F0D" w:rsidRPr="003853AC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  <w:lang w:eastAsia="zh-CN"/>
              </w:rPr>
            </w:pPr>
            <w:r w:rsidRPr="003853AC"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 xml:space="preserve">3.1.4 Organization Background </w:t>
            </w:r>
            <w:r w:rsidR="000A1ACE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>公司背景</w:t>
            </w:r>
          </w:p>
        </w:tc>
      </w:tr>
      <w:tr w:rsidR="002C35CB" w:rsidRPr="00E44F8A"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Pr="002B439C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General Business Description &amp; Area of </w:t>
            </w:r>
            <w:proofErr w:type="gramStart"/>
            <w:r>
              <w:rPr>
                <w:rFonts w:ascii="Tahoma" w:hAnsi="Tahoma" w:cs="Tahoma"/>
                <w:iCs/>
                <w:sz w:val="22"/>
                <w:szCs w:val="22"/>
              </w:rPr>
              <w:t xml:space="preserve">Expertise 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业务概述与专业领域</w:t>
            </w:r>
            <w:proofErr w:type="gramEnd"/>
          </w:p>
        </w:tc>
      </w:tr>
      <w:tr w:rsidR="002C35CB" w:rsidRPr="00E44F8A"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F0D" w:rsidRPr="006C01BB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18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echnology Description (Main Products/Services)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技术描述（主要产品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/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服务）</w:t>
            </w:r>
          </w:p>
        </w:tc>
      </w:tr>
      <w:tr w:rsidR="002C35CB" w:rsidRPr="00E44F8A"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F0D" w:rsidRPr="006C01BB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18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Targeted </w:t>
            </w:r>
            <w:proofErr w:type="gramStart"/>
            <w:r>
              <w:rPr>
                <w:rFonts w:ascii="Tahoma" w:hAnsi="Tahoma" w:cs="Tahoma"/>
                <w:iCs/>
                <w:sz w:val="22"/>
                <w:szCs w:val="22"/>
              </w:rPr>
              <w:t xml:space="preserve">Customers 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目标客户</w:t>
            </w:r>
            <w:proofErr w:type="gramEnd"/>
          </w:p>
        </w:tc>
      </w:tr>
      <w:tr w:rsidR="002C35CB" w:rsidRPr="00E44F8A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F0D" w:rsidRPr="006C01BB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18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IP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知识产权</w:t>
            </w:r>
          </w:p>
        </w:tc>
      </w:tr>
      <w:tr w:rsidR="002C35CB" w:rsidRPr="00E44F8A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1925D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F0D" w:rsidRPr="006C01BB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18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Sales (for last 3 years)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最近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3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年的销售业绩</w:t>
            </w:r>
          </w:p>
        </w:tc>
      </w:tr>
      <w:tr w:rsidR="00C51F0D" w:rsidRPr="00E44F8A">
        <w:trPr>
          <w:cantSplit/>
        </w:trPr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Current year (</w:t>
            </w:r>
            <w:proofErr w:type="spellStart"/>
            <w:r>
              <w:rPr>
                <w:rFonts w:ascii="Tahoma" w:hAnsi="Tahoma" w:cs="Tahoma"/>
                <w:iCs/>
                <w:sz w:val="22"/>
                <w:szCs w:val="22"/>
              </w:rPr>
              <w:t>i</w:t>
            </w:r>
            <w:proofErr w:type="spellEnd"/>
            <w:r>
              <w:rPr>
                <w:rFonts w:ascii="Tahoma" w:hAnsi="Tahoma" w:cs="Tahoma"/>
                <w:iCs/>
                <w:sz w:val="22"/>
                <w:szCs w:val="22"/>
              </w:rPr>
              <w:t>)</w:t>
            </w:r>
          </w:p>
          <w:p w:rsidR="008446A6" w:rsidRDefault="008446A6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本年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1F0D" w:rsidRPr="0057546A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i-1</w:t>
            </w:r>
          </w:p>
          <w:p w:rsidR="008446A6" w:rsidRDefault="008446A6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去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1F0D" w:rsidRPr="0057546A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6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i-2</w:t>
            </w:r>
          </w:p>
          <w:p w:rsidR="008446A6" w:rsidRDefault="008446A6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前年</w:t>
            </w:r>
          </w:p>
        </w:tc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</w:trPr>
        <w:tc>
          <w:tcPr>
            <w:tcW w:w="1035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81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Pr="008446A6" w:rsidRDefault="002C35CB" w:rsidP="008446A6">
            <w:pPr>
              <w:tabs>
                <w:tab w:val="left" w:pos="567"/>
              </w:tabs>
              <w:rPr>
                <w:rFonts w:ascii="SimSun" w:hAnsi="SimSun"/>
                <w:sz w:val="20"/>
                <w:lang w:val="en-GB" w:eastAsia="zh-CN"/>
              </w:rPr>
            </w:pPr>
            <w:proofErr w:type="gramStart"/>
            <w:r>
              <w:rPr>
                <w:rFonts w:ascii="Tahoma" w:hAnsi="Tahoma" w:cs="Tahoma"/>
                <w:iCs/>
                <w:sz w:val="22"/>
                <w:szCs w:val="22"/>
              </w:rPr>
              <w:t>Comments</w:t>
            </w:r>
            <w:r>
              <w:rPr>
                <w:rFonts w:ascii="Tahoma" w:hAnsi="Tahoma" w:cs="Tahoma"/>
                <w:iCs/>
                <w:sz w:val="22"/>
                <w:szCs w:val="22"/>
                <w:lang w:eastAsia="zh-CN"/>
              </w:rPr>
              <w:t xml:space="preserve"> </w:t>
            </w:r>
            <w:r w:rsidR="008446A6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4B6456" w:rsidRPr="002B5C48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其它</w:t>
            </w:r>
            <w:r w:rsidR="008446A6" w:rsidRPr="002B5C48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说明</w:t>
            </w:r>
            <w:proofErr w:type="gramEnd"/>
          </w:p>
        </w:tc>
      </w:tr>
      <w:tr w:rsidR="002C35CB" w:rsidRPr="00E44F8A">
        <w:trPr>
          <w:cantSplit/>
          <w:trHeight w:val="3279"/>
        </w:trPr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8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D76845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D76845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</w:tbl>
    <w:p w:rsidR="002C35CB" w:rsidRDefault="002C35CB"/>
    <w:p w:rsidR="002C35CB" w:rsidRDefault="002C35CB"/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0"/>
        <w:gridCol w:w="2232"/>
        <w:gridCol w:w="198"/>
        <w:gridCol w:w="1440"/>
        <w:gridCol w:w="990"/>
        <w:gridCol w:w="720"/>
        <w:gridCol w:w="396"/>
        <w:gridCol w:w="1314"/>
        <w:gridCol w:w="270"/>
        <w:gridCol w:w="2160"/>
      </w:tblGrid>
      <w:tr w:rsidR="002C35CB" w:rsidRPr="00F841A3">
        <w:trPr>
          <w:cantSplit/>
          <w:trHeight w:val="328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F841A3" w:rsidRDefault="002C35CB" w:rsidP="002C35CB">
            <w:pPr>
              <w:tabs>
                <w:tab w:val="left" w:pos="567"/>
              </w:tabs>
              <w:ind w:left="360" w:hanging="360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7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EE4E54" w:rsidRDefault="002C35CB" w:rsidP="002C35CB">
            <w:pPr>
              <w:tabs>
                <w:tab w:val="left" w:pos="567"/>
              </w:tabs>
              <w:ind w:left="360" w:hanging="360"/>
              <w:rPr>
                <w:rFonts w:ascii="Tahoma" w:hAnsi="Tahoma" w:cs="Tahoma"/>
                <w:sz w:val="22"/>
                <w:szCs w:val="22"/>
                <w:lang w:val="en-GB" w:eastAsia="zh-CN"/>
              </w:rPr>
            </w:pPr>
            <w:r w:rsidRPr="002C35CB">
              <w:rPr>
                <w:rFonts w:ascii="Tahoma" w:hAnsi="Tahoma" w:cs="Tahoma"/>
                <w:b/>
                <w:i/>
                <w:iCs/>
                <w:sz w:val="22"/>
                <w:szCs w:val="22"/>
                <w:lang w:val="en-GB"/>
              </w:rPr>
              <w:t xml:space="preserve">3.1.5 Technology Sector &amp; Subsector of Company </w:t>
            </w:r>
            <w:r w:rsidRPr="001B4371">
              <w:rPr>
                <w:rFonts w:ascii="Tahoma" w:hAnsi="Tahoma" w:cs="Tahoma"/>
                <w:sz w:val="22"/>
                <w:szCs w:val="22"/>
                <w:lang w:val="en-GB"/>
              </w:rPr>
              <w:t xml:space="preserve">(Select 1 sector and 1 </w:t>
            </w:r>
            <w:proofErr w:type="gramStart"/>
            <w:r w:rsidRPr="001B4371">
              <w:rPr>
                <w:rFonts w:ascii="Tahoma" w:hAnsi="Tahoma" w:cs="Tahoma"/>
                <w:sz w:val="22"/>
                <w:szCs w:val="22"/>
                <w:lang w:val="en-GB"/>
              </w:rPr>
              <w:t>subsector</w:t>
            </w:r>
            <w:r w:rsidR="004B6456" w:rsidRPr="00EE4E54">
              <w:rPr>
                <w:rFonts w:ascii="Tahoma" w:hAnsi="Tahoma" w:cs="Tahoma" w:hint="eastAsia"/>
                <w:sz w:val="22"/>
                <w:szCs w:val="22"/>
                <w:lang w:val="en-GB" w:eastAsia="zh-CN"/>
              </w:rPr>
              <w:t xml:space="preserve"> </w:t>
            </w:r>
            <w:r w:rsidR="00EE4E54" w:rsidRPr="00EE4E54">
              <w:rPr>
                <w:rFonts w:ascii="Tahoma" w:hAnsi="Tahoma" w:cs="Tahoma" w:hint="eastAsia"/>
                <w:sz w:val="22"/>
                <w:szCs w:val="22"/>
                <w:lang w:val="en-GB" w:eastAsia="zh-CN"/>
              </w:rPr>
              <w:t>)</w:t>
            </w:r>
            <w:proofErr w:type="gramEnd"/>
          </w:p>
          <w:p w:rsidR="002C35CB" w:rsidRPr="00F841A3" w:rsidRDefault="004B6456" w:rsidP="00EE4E54">
            <w:pPr>
              <w:tabs>
                <w:tab w:val="left" w:pos="567"/>
              </w:tabs>
              <w:ind w:leftChars="150" w:left="360" w:firstLineChars="147" w:firstLine="325"/>
              <w:rPr>
                <w:rFonts w:ascii="Tahoma" w:hAnsi="Tahoma" w:cs="Tahoma"/>
                <w:sz w:val="20"/>
                <w:szCs w:val="20"/>
                <w:lang w:val="en-GB" w:eastAsia="zh-CN"/>
              </w:rPr>
            </w:pPr>
            <w:r w:rsidRPr="004B6456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公司的</w:t>
            </w:r>
            <w:r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技术部分以及分项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  <w:t xml:space="preserve">  </w:t>
            </w:r>
            <w:r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（选择一个部分和一个分项）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  <w:t xml:space="preserve">                                                  </w:t>
            </w:r>
            <w:r w:rsidRPr="00E44F8A">
              <w:rPr>
                <w:rFonts w:ascii="Tahoma" w:hAnsi="Tahoma" w:cs="Tahoma"/>
                <w:sz w:val="22"/>
                <w:szCs w:val="22"/>
                <w:lang w:val="en-GB" w:eastAsia="zh-CN"/>
              </w:rPr>
              <w:t xml:space="preserve">       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  <w:lang w:eastAsia="zh-CN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lean-Tech </w:t>
            </w:r>
            <w:r w:rsidR="004B6456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清洁技术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EB33ED" w:rsidRDefault="002C35CB" w:rsidP="002C35CB">
            <w:pPr>
              <w:spacing w:after="120"/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proofErr w:type="spellStart"/>
            <w:r w:rsidRPr="001F6884">
              <w:rPr>
                <w:rFonts w:ascii="Tahoma" w:hAnsi="Tahoma" w:cs="Tahoma"/>
                <w:sz w:val="18"/>
                <w:szCs w:val="18"/>
              </w:rPr>
              <w:t>Agrobiotech</w:t>
            </w:r>
            <w:proofErr w:type="spellEnd"/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农业生物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EB33ED" w:rsidRDefault="002C35CB" w:rsidP="002C35CB">
            <w:pPr>
              <w:spacing w:after="120"/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Energy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能源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EB33ED" w:rsidRDefault="002C35CB" w:rsidP="002C35CB">
            <w:pPr>
              <w:spacing w:after="120"/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vironment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环境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aterial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材料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602D7C">
            <w:pPr>
              <w:ind w:left="360" w:hangingChars="150" w:hanging="360"/>
              <w:rPr>
                <w:rFonts w:ascii="Tahoma" w:hAnsi="Tahoma" w:cs="Tahoma"/>
                <w:sz w:val="18"/>
                <w:szCs w:val="18"/>
              </w:rPr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Water </w:t>
            </w:r>
            <w:r>
              <w:rPr>
                <w:rFonts w:ascii="Tahoma" w:hAnsi="Tahoma" w:cs="Tahoma"/>
                <w:sz w:val="18"/>
                <w:szCs w:val="18"/>
              </w:rPr>
              <w:t>T</w:t>
            </w:r>
            <w:r w:rsidRPr="001F6884">
              <w:rPr>
                <w:rFonts w:ascii="Tahoma" w:hAnsi="Tahoma" w:cs="Tahoma"/>
                <w:sz w:val="18"/>
                <w:szCs w:val="18"/>
              </w:rPr>
              <w:t>echnologie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水技术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/>
        </w:tc>
        <w:tc>
          <w:tcPr>
            <w:tcW w:w="21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84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9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Communications</w:t>
            </w:r>
            <w:r w:rsidR="004B6456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通讯</w:t>
            </w:r>
          </w:p>
        </w:tc>
      </w:tr>
      <w:tr w:rsidR="002C35CB" w:rsidRPr="001B4371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39129B" w:rsidRDefault="002C35CB" w:rsidP="002C35CB">
            <w:pPr>
              <w:tabs>
                <w:tab w:val="left" w:pos="567"/>
              </w:tabs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B4371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roadband Access</w:t>
            </w:r>
            <w:r w:rsidR="004B6456" w:rsidRP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宽带接入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B4371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roadcast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广播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B4371" w:rsidRDefault="002C35CB" w:rsidP="00602D7C">
            <w:pPr>
              <w:spacing w:after="120"/>
              <w:ind w:left="360" w:hangingChars="150" w:hanging="36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terprise Networking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企业网络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B4371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Home </w:t>
            </w:r>
            <w:r>
              <w:rPr>
                <w:rFonts w:ascii="Tahoma" w:hAnsi="Tahoma" w:cs="Tahoma"/>
                <w:sz w:val="18"/>
                <w:szCs w:val="18"/>
              </w:rPr>
              <w:t>N</w:t>
            </w:r>
            <w:r w:rsidRPr="001F6884">
              <w:rPr>
                <w:rFonts w:ascii="Tahoma" w:hAnsi="Tahoma" w:cs="Tahoma"/>
                <w:sz w:val="18"/>
                <w:szCs w:val="18"/>
              </w:rPr>
              <w:t>etworking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家庭网络</w:t>
            </w:r>
          </w:p>
        </w:tc>
      </w:tr>
      <w:tr w:rsidR="002C35CB" w:rsidRPr="001360E3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39129B" w:rsidRDefault="002C35CB" w:rsidP="002C35CB">
            <w:pPr>
              <w:tabs>
                <w:tab w:val="left" w:pos="567"/>
              </w:tabs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360E3" w:rsidRDefault="002C35CB" w:rsidP="002C35CB">
            <w:pPr>
              <w:spacing w:after="120"/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obile Application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移动应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360E3" w:rsidRDefault="002C35CB" w:rsidP="002C35CB">
            <w:pPr>
              <w:spacing w:after="120"/>
              <w:rPr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NGN &amp; Convergenc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 </w:t>
            </w:r>
            <w:r w:rsidR="00A20964">
              <w:rPr>
                <w:rFonts w:ascii="Tahoma" w:hAnsi="Tahoma" w:cs="Tahoma" w:hint="eastAsia"/>
                <w:sz w:val="18"/>
                <w:szCs w:val="18"/>
                <w:lang w:eastAsia="zh-CN"/>
              </w:rPr>
              <w:t>下一代网络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与融合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360E3" w:rsidRDefault="002C35CB" w:rsidP="002C35CB">
            <w:pPr>
              <w:spacing w:after="120"/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Optical Networking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光纤网络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360E3" w:rsidRDefault="002C35CB" w:rsidP="002C35CB">
            <w:pPr>
              <w:spacing w:after="120"/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Telecom </w:t>
            </w:r>
            <w:r>
              <w:rPr>
                <w:rFonts w:ascii="Tahoma" w:hAnsi="Tahoma" w:cs="Tahoma"/>
                <w:sz w:val="18"/>
                <w:szCs w:val="18"/>
              </w:rPr>
              <w:t>A</w:t>
            </w:r>
            <w:r w:rsidRPr="001F6884">
              <w:rPr>
                <w:rFonts w:ascii="Tahoma" w:hAnsi="Tahoma" w:cs="Tahoma"/>
                <w:sz w:val="18"/>
                <w:szCs w:val="18"/>
              </w:rPr>
              <w:t>pplication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信应用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VoIP &amp; IP </w:t>
            </w:r>
            <w:r>
              <w:rPr>
                <w:rFonts w:ascii="Tahoma" w:hAnsi="Tahoma" w:cs="Tahoma"/>
                <w:sz w:val="18"/>
                <w:szCs w:val="18"/>
              </w:rPr>
              <w:t>T</w:t>
            </w:r>
            <w:r w:rsidRPr="001F6884">
              <w:rPr>
                <w:rFonts w:ascii="Tahoma" w:hAnsi="Tahoma" w:cs="Tahoma"/>
                <w:sz w:val="18"/>
                <w:szCs w:val="18"/>
              </w:rPr>
              <w:t>elephony</w:t>
            </w:r>
            <w:r w:rsidR="004B6456" w:rsidRPr="001F6884">
              <w:rPr>
                <w:rFonts w:ascii="Tahoma" w:hAnsi="Tahoma" w:cs="Tahoma"/>
                <w:sz w:val="18"/>
                <w:szCs w:val="18"/>
              </w:rPr>
              <w:t xml:space="preserve"> VoIP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与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IP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话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Wireless Application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无线应用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Wireless Infrastructur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无线基础设施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9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Internet</w:t>
            </w:r>
            <w:r w:rsidR="004B6456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互联网</w:t>
            </w:r>
          </w:p>
        </w:tc>
      </w:tr>
      <w:tr w:rsidR="002C35CB" w:rsidRPr="003647FF">
        <w:trPr>
          <w:cantSplit/>
          <w:trHeight w:val="274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3647FF" w:rsidRDefault="002C35CB" w:rsidP="002C35CB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Content Delivery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内容传递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3647FF" w:rsidRDefault="002C35CB" w:rsidP="002C35CB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Content Management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内容管理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-Commerc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子商务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3647FF" w:rsidRDefault="002C35CB" w:rsidP="002C35CB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-Learning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子学习</w:t>
            </w:r>
          </w:p>
        </w:tc>
      </w:tr>
      <w:tr w:rsidR="002C35CB" w:rsidRPr="003647FF">
        <w:trPr>
          <w:cantSplit/>
          <w:trHeight w:val="274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3647FF" w:rsidRDefault="002C35CB" w:rsidP="002C35CB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ternet Application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互联网应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3647FF" w:rsidRDefault="002C35CB" w:rsidP="002C35CB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ternet Infrastructur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互联网基础设施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3647FF" w:rsidRDefault="002C35CB" w:rsidP="002C35CB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Online Advertising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在线广告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3647FF" w:rsidRDefault="002C35CB" w:rsidP="002C35CB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Online Entertainment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在线娱乐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Search Engine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搜索引擎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Social Network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社交网络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9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IT &amp; Enterprise Software</w:t>
            </w:r>
            <w:r w:rsidR="004B6456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信息技术与企业软件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usiness Analytic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商务分析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Security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安全性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terprise Application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企业应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terprise Infrastructur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企业基础设施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iscellaneous Softwar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各种软件</w:t>
            </w:r>
          </w:p>
        </w:tc>
        <w:tc>
          <w:tcPr>
            <w:tcW w:w="315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Design and Development Tool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设计与开发工具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Life Sciences</w:t>
            </w:r>
            <w:r w:rsidR="004B6456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生命科学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1F6884">
              <w:rPr>
                <w:rFonts w:ascii="Tahoma" w:hAnsi="Tahoma" w:cs="Tahoma"/>
                <w:sz w:val="18"/>
                <w:szCs w:val="18"/>
              </w:rPr>
              <w:t>Agrobiotech</w:t>
            </w:r>
            <w:proofErr w:type="spellEnd"/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农业生物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ioinformatic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生物信息学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iological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生物制剂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Diagnostic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诊断学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Healthcare IT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医疗保健信息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dustrial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工业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edical Device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医疗器材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Telemedicin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远程医疗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9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Therapeutic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治疗学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tabs>
                <w:tab w:val="left" w:pos="3310"/>
              </w:tabs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Miscellaneous Technologies </w:t>
            </w:r>
            <w:r w:rsidR="004B6456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其它技术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Defens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防御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Hardwar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硬件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dustrial Technologie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工业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iscellaneou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其它</w:t>
            </w:r>
          </w:p>
        </w:tc>
      </w:tr>
      <w:tr w:rsidR="002C35CB" w:rsidRPr="001F6884">
        <w:trPr>
          <w:cantSplit/>
          <w:trHeight w:val="112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9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Nanotechnology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纳米技术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Semiconductors</w:t>
            </w:r>
            <w:r w:rsidR="004B6456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半导体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Fabrication and Testing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制作与测试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tabs>
                <w:tab w:val="center" w:pos="1145"/>
              </w:tabs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Manufacturing Equipment &amp; 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>EDA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制造设备与</w:t>
            </w:r>
            <w:proofErr w:type="gramEnd"/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EDA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emory &amp; Storage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内存与存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iscellaneous Semiconductor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各种半导体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860D76" w:rsidRDefault="002C35CB" w:rsidP="002C35CB"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Network Processor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网络处理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860D76" w:rsidRDefault="002C35CB" w:rsidP="002C35CB"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Processors &amp; RFID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    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处理器与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RFID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Security Semiconductors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安全半导体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Video, Image &amp; Audio</w:t>
            </w:r>
            <w:r w:rsidR="004B6456">
              <w:rPr>
                <w:rFonts w:ascii="Tahoma" w:hAnsi="Tahoma" w:cs="Tahoma" w:hint="eastAsia"/>
                <w:sz w:val="18"/>
                <w:szCs w:val="18"/>
                <w:lang w:eastAsia="zh-CN"/>
              </w:rPr>
              <w:t>视频、图像与声频</w:t>
            </w:r>
          </w:p>
        </w:tc>
      </w:tr>
    </w:tbl>
    <w:p w:rsidR="005E2ABE" w:rsidRDefault="005E2ABE">
      <w:r>
        <w:br w:type="page"/>
      </w:r>
    </w:p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9810"/>
      </w:tblGrid>
      <w:tr w:rsidR="002C35CB" w:rsidRPr="00E44F8A">
        <w:trPr>
          <w:cantSplit/>
        </w:trPr>
        <w:tc>
          <w:tcPr>
            <w:tcW w:w="10350" w:type="dxa"/>
            <w:gridSpan w:val="2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2C35CB" w:rsidRPr="00E44F8A" w:rsidRDefault="002C35CB" w:rsidP="002C35CB">
            <w:pPr>
              <w:tabs>
                <w:tab w:val="left" w:pos="567"/>
              </w:tabs>
              <w:ind w:left="720"/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  <w:tr w:rsidR="00C51F0D" w:rsidRPr="00E44F8A">
        <w:trPr>
          <w:cantSplit/>
          <w:trHeight w:val="102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C51F0D" w:rsidRPr="006C01BB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</w:p>
        </w:tc>
        <w:tc>
          <w:tcPr>
            <w:tcW w:w="9810" w:type="dxa"/>
            <w:tcBorders>
              <w:top w:val="nil"/>
              <w:left w:val="nil"/>
              <w:bottom w:val="nil"/>
              <w:right w:val="nil"/>
            </w:tcBorders>
          </w:tcPr>
          <w:p w:rsidR="00C51F0D" w:rsidRDefault="00C51F0D" w:rsidP="000D1C17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</w:p>
          <w:p w:rsidR="002C35CB" w:rsidRDefault="002C35CB" w:rsidP="000D1C17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</w:p>
          <w:p w:rsidR="002C35CB" w:rsidRDefault="002C35CB" w:rsidP="000D1C17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</w:p>
          <w:p w:rsidR="002C35CB" w:rsidRDefault="002C35CB" w:rsidP="000D1C17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</w:p>
        </w:tc>
      </w:tr>
      <w:tr w:rsidR="00C51F0D" w:rsidRPr="00E44F8A">
        <w:trPr>
          <w:cantSplit/>
        </w:trPr>
        <w:tc>
          <w:tcPr>
            <w:tcW w:w="103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1F0D" w:rsidRPr="008446A6" w:rsidRDefault="00C51F0D" w:rsidP="008446A6">
            <w:pPr>
              <w:tabs>
                <w:tab w:val="left" w:pos="567"/>
              </w:tabs>
              <w:rPr>
                <w:rFonts w:ascii="SimSun" w:hAnsi="SimSun"/>
                <w:sz w:val="20"/>
                <w:lang w:val="en-GB"/>
              </w:rPr>
            </w:pPr>
            <w:proofErr w:type="gramStart"/>
            <w:r w:rsidRPr="00CD51E6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3.2  Work</w:t>
            </w:r>
            <w:proofErr w:type="gramEnd"/>
            <w:r w:rsidRPr="00CD51E6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– Description and Contributions to the Project </w:t>
            </w:r>
            <w:r w:rsidR="008446A6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="008446A6" w:rsidRPr="008446A6">
              <w:rPr>
                <w:rFonts w:ascii="Tahoma" w:hAnsi="Tahoma" w:cs="Tahoma" w:hint="eastAsia"/>
                <w:b/>
                <w:bCs/>
                <w:iCs/>
                <w:sz w:val="22"/>
                <w:szCs w:val="22"/>
              </w:rPr>
              <w:t>在项目中承担的工作及对项目的贡献</w:t>
            </w:r>
            <w:proofErr w:type="spellEnd"/>
          </w:p>
        </w:tc>
      </w:tr>
      <w:tr w:rsidR="00C51F0D" w:rsidRPr="00E44F8A">
        <w:trPr>
          <w:cantSplit/>
          <w:trHeight w:val="2668"/>
        </w:trPr>
        <w:tc>
          <w:tcPr>
            <w:tcW w:w="10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1F0D" w:rsidRPr="008863DB" w:rsidRDefault="00C51F0D" w:rsidP="00D76845">
            <w:pPr>
              <w:tabs>
                <w:tab w:val="left" w:pos="567"/>
              </w:tabs>
              <w:rPr>
                <w:rFonts w:ascii="Tahoma" w:hAnsi="Tahoma" w:cs="Tahoma"/>
              </w:rPr>
            </w:pPr>
          </w:p>
        </w:tc>
      </w:tr>
      <w:tr w:rsidR="00C51F0D" w:rsidRPr="00E44F8A">
        <w:trPr>
          <w:cantSplit/>
        </w:trPr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Pr="006C01BB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8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Pr="00A00400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</w:trPr>
        <w:tc>
          <w:tcPr>
            <w:tcW w:w="103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1F0D" w:rsidRPr="00CD51E6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3.3   </w:t>
            </w:r>
            <w:r w:rsidRPr="00CD51E6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Work Plan and Timeline </w:t>
            </w:r>
            <w:r w:rsidR="008446A6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项目工作计划和时间表</w:t>
            </w:r>
          </w:p>
        </w:tc>
      </w:tr>
      <w:tr w:rsidR="00C51F0D" w:rsidRPr="00E44F8A">
        <w:trPr>
          <w:cantSplit/>
        </w:trPr>
        <w:tc>
          <w:tcPr>
            <w:tcW w:w="10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</w:trPr>
        <w:tc>
          <w:tcPr>
            <w:tcW w:w="103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</w:trPr>
        <w:tc>
          <w:tcPr>
            <w:tcW w:w="103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1F0D" w:rsidRPr="005042E3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  <w:proofErr w:type="gramStart"/>
            <w:r w:rsidRPr="005042E3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3.4 </w:t>
            </w: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</w:t>
            </w:r>
            <w:r w:rsidRPr="005042E3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Budget</w:t>
            </w:r>
            <w:proofErr w:type="gramEnd"/>
            <w:r w:rsidRPr="005042E3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and Resources</w:t>
            </w:r>
            <w:r w:rsidR="008446A6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 xml:space="preserve"> </w:t>
            </w:r>
            <w:r w:rsidR="008446A6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项目预算和经费来源</w:t>
            </w:r>
          </w:p>
        </w:tc>
      </w:tr>
      <w:tr w:rsidR="00C51F0D" w:rsidRPr="00E44F8A">
        <w:trPr>
          <w:cantSplit/>
        </w:trPr>
        <w:tc>
          <w:tcPr>
            <w:tcW w:w="10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</w:trPr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884727" w:rsidRDefault="00884727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884727" w:rsidRDefault="00884727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884727" w:rsidRPr="006C01BB" w:rsidRDefault="00884727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8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51F0D" w:rsidRDefault="00C51F0D" w:rsidP="00D76845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C51F0D" w:rsidRPr="00E44F8A">
        <w:trPr>
          <w:cantSplit/>
        </w:trPr>
        <w:tc>
          <w:tcPr>
            <w:tcW w:w="10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F0D" w:rsidRPr="00A1111A" w:rsidRDefault="00C51F0D" w:rsidP="0057546A">
            <w:pPr>
              <w:numPr>
                <w:ilvl w:val="1"/>
                <w:numId w:val="30"/>
              </w:num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Other Sources of Financial Support Related to Proposed </w:t>
            </w:r>
            <w:proofErr w:type="gramStart"/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Research </w:t>
            </w:r>
            <w:r w:rsidR="008446A6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 xml:space="preserve"> </w:t>
            </w:r>
            <w:r w:rsidR="000A1ACE" w:rsidRPr="00A20964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与拟</w:t>
            </w:r>
            <w:r w:rsidR="00964FD5" w:rsidRPr="00A20964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研究</w:t>
            </w:r>
            <w:r w:rsidR="00A20964" w:rsidRPr="00A20964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项目</w:t>
            </w:r>
            <w:r w:rsidR="000A1ACE" w:rsidRPr="00A20964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相关的</w:t>
            </w:r>
            <w:r w:rsidR="00964FD5" w:rsidRPr="00A20964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其它经费</w:t>
            </w:r>
            <w:r w:rsidR="000A1ACE" w:rsidRPr="00A20964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来源</w:t>
            </w:r>
            <w:proofErr w:type="gramEnd"/>
            <w:r w:rsidR="008733DC" w:rsidRPr="00A20964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2C35CB" w:rsidRPr="00E44F8A">
        <w:trPr>
          <w:cantSplit/>
        </w:trPr>
        <w:tc>
          <w:tcPr>
            <w:tcW w:w="103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84727" w:rsidRDefault="00884727" w:rsidP="000A1ACE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4727" w:rsidRDefault="00884727" w:rsidP="000A1ACE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4727" w:rsidRDefault="00884727" w:rsidP="000A1ACE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A1ACE" w:rsidRPr="00A1654F" w:rsidRDefault="002C35CB" w:rsidP="000A1ACE">
            <w:pPr>
              <w:rPr>
                <w:rFonts w:ascii="SimSun" w:hAnsi="SimSun"/>
                <w:sz w:val="20"/>
              </w:rPr>
            </w:pPr>
            <w:r w:rsidRPr="00884727">
              <w:rPr>
                <w:rFonts w:ascii="Tahoma" w:hAnsi="Tahoma" w:cs="Tahoma"/>
                <w:b/>
                <w:bCs/>
                <w:sz w:val="22"/>
                <w:szCs w:val="22"/>
              </w:rPr>
              <w:t>3.5.1</w:t>
            </w:r>
            <w:r w:rsidRPr="00884727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884727">
              <w:rPr>
                <w:rFonts w:ascii="Tahoma" w:hAnsi="Tahoma" w:cs="Tahoma"/>
                <w:b/>
                <w:bCs/>
                <w:sz w:val="22"/>
                <w:szCs w:val="22"/>
              </w:rPr>
              <w:t>Is this, or related R&amp;D, presently being supported by other sources? If yes, indicate other sources, amounts, and dates of performing the R&amp;D under this support</w:t>
            </w:r>
            <w:r w:rsidR="000A1ACE" w:rsidRPr="00884727">
              <w:rPr>
                <w:rFonts w:ascii="Tahoma" w:hAnsi="Tahoma" w:cs="Tahoma" w:hint="eastAsia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该项目或相关的研发</w:t>
            </w:r>
            <w:proofErr w:type="spellEnd"/>
            <w:r w:rsidR="00964FD5">
              <w:rPr>
                <w:rFonts w:ascii="Tahoma" w:hAnsi="Tahoma" w:cs="Tahoma" w:hint="eastAsia"/>
                <w:sz w:val="22"/>
                <w:szCs w:val="22"/>
                <w:lang w:eastAsia="zh-CN"/>
              </w:rPr>
              <w:t>目前</w:t>
            </w:r>
            <w:proofErr w:type="spellStart"/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是否有</w:t>
            </w:r>
            <w:r w:rsidR="004B6456">
              <w:rPr>
                <w:rFonts w:ascii="Tahoma" w:hAnsi="Tahoma" w:cs="Tahoma" w:hint="eastAsia"/>
                <w:sz w:val="22"/>
                <w:szCs w:val="22"/>
              </w:rPr>
              <w:t>其它</w:t>
            </w:r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经费支持</w:t>
            </w:r>
            <w:proofErr w:type="spellEnd"/>
            <w:r w:rsidR="00964FD5">
              <w:rPr>
                <w:rFonts w:ascii="Tahoma" w:hAnsi="Tahoma" w:cs="Tahoma" w:hint="eastAsia"/>
                <w:sz w:val="22"/>
                <w:szCs w:val="22"/>
                <w:lang w:eastAsia="zh-CN"/>
              </w:rPr>
              <w:t>？</w:t>
            </w:r>
            <w:proofErr w:type="spellStart"/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如有，请提供经费来源、数目和</w:t>
            </w:r>
            <w:proofErr w:type="spellEnd"/>
            <w:r w:rsidR="00964FD5">
              <w:rPr>
                <w:rFonts w:ascii="Tahoma" w:hAnsi="Tahoma" w:cs="Tahoma" w:hint="eastAsia"/>
                <w:sz w:val="22"/>
                <w:szCs w:val="22"/>
                <w:lang w:eastAsia="zh-CN"/>
              </w:rPr>
              <w:t>经费</w:t>
            </w:r>
            <w:proofErr w:type="spellStart"/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到位</w:t>
            </w:r>
            <w:proofErr w:type="spellEnd"/>
            <w:r w:rsidR="00964FD5">
              <w:rPr>
                <w:rFonts w:ascii="Tahoma" w:hAnsi="Tahoma" w:cs="Tahoma" w:hint="eastAsia"/>
                <w:sz w:val="22"/>
                <w:szCs w:val="22"/>
                <w:lang w:eastAsia="zh-CN"/>
              </w:rPr>
              <w:t>开始研发的</w:t>
            </w:r>
            <w:proofErr w:type="spellStart"/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时间</w:t>
            </w:r>
            <w:proofErr w:type="spellEnd"/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。</w:t>
            </w:r>
          </w:p>
          <w:p w:rsidR="002C35CB" w:rsidRPr="000A1ACE" w:rsidRDefault="002C35CB" w:rsidP="00856CF4">
            <w:pPr>
              <w:pStyle w:val="Header"/>
              <w:tabs>
                <w:tab w:val="left" w:pos="567"/>
              </w:tabs>
              <w:rPr>
                <w:rFonts w:ascii="Tahoma" w:hAnsi="Tahoma" w:cs="Tahoma"/>
                <w:lang w:eastAsia="zh-CN"/>
              </w:rPr>
            </w:pPr>
          </w:p>
        </w:tc>
      </w:tr>
      <w:tr w:rsidR="002C35CB" w:rsidRPr="00E44F8A">
        <w:trPr>
          <w:cantSplit/>
        </w:trPr>
        <w:tc>
          <w:tcPr>
            <w:tcW w:w="10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EB7848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EB7848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EB7848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EB7848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</w:tc>
      </w:tr>
      <w:tr w:rsidR="002C35CB" w:rsidRPr="00E44F8A">
        <w:trPr>
          <w:cantSplit/>
        </w:trPr>
        <w:tc>
          <w:tcPr>
            <w:tcW w:w="103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84727" w:rsidRDefault="00884727" w:rsidP="000A1ACE"/>
          <w:p w:rsidR="00884727" w:rsidRDefault="00884727" w:rsidP="000A1ACE"/>
          <w:p w:rsidR="00884727" w:rsidRDefault="00884727" w:rsidP="000A1ACE"/>
          <w:p w:rsidR="002C35CB" w:rsidRPr="000A1ACE" w:rsidRDefault="002C35CB" w:rsidP="000A1ACE">
            <w:pPr>
              <w:rPr>
                <w:rFonts w:ascii="SimSun" w:hAnsi="SimSun"/>
                <w:sz w:val="20"/>
                <w:lang w:val="nl-NL" w:eastAsia="zh-CN"/>
              </w:rPr>
            </w:pPr>
            <w:r w:rsidRPr="00884727">
              <w:rPr>
                <w:rFonts w:ascii="Tahoma" w:hAnsi="Tahoma" w:cs="Tahoma"/>
                <w:b/>
                <w:bCs/>
                <w:sz w:val="22"/>
                <w:szCs w:val="22"/>
              </w:rPr>
              <w:t>3.5.2</w:t>
            </w:r>
            <w:r w:rsidRPr="00884727">
              <w:rPr>
                <w:rFonts w:ascii="Tahoma" w:hAnsi="Tahoma" w:cs="Tahoma"/>
                <w:sz w:val="22"/>
                <w:szCs w:val="22"/>
              </w:rPr>
              <w:t xml:space="preserve"> Has your company previously received other sources of governmental support? If yes, list up sources and dates</w:t>
            </w:r>
            <w:r w:rsidRPr="002B2989">
              <w:t>.</w:t>
            </w:r>
            <w:r w:rsidR="000A1ACE" w:rsidRPr="00A1654F">
              <w:rPr>
                <w:rFonts w:ascii="SimSun" w:hAnsi="SimSun" w:hint="eastAsia"/>
                <w:sz w:val="20"/>
                <w:lang w:val="nl-NL"/>
              </w:rPr>
              <w:t xml:space="preserve"> </w:t>
            </w:r>
            <w:proofErr w:type="spellStart"/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企业以前是否得到</w:t>
            </w:r>
            <w:proofErr w:type="spellEnd"/>
            <w:r w:rsidR="000A1ACE">
              <w:rPr>
                <w:rFonts w:ascii="Tahoma" w:hAnsi="Tahoma" w:cs="Tahoma" w:hint="eastAsia"/>
                <w:sz w:val="22"/>
                <w:szCs w:val="22"/>
                <w:lang w:eastAsia="zh-CN"/>
              </w:rPr>
              <w:t>过</w:t>
            </w:r>
            <w:proofErr w:type="spellStart"/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政府资助？如有，请列出项目经费名称和取得时间</w:t>
            </w:r>
            <w:proofErr w:type="spellEnd"/>
            <w:r w:rsidR="000A1ACE" w:rsidRPr="000A1ACE">
              <w:rPr>
                <w:rFonts w:ascii="Tahoma" w:hAnsi="Tahoma" w:cs="Tahoma" w:hint="eastAsia"/>
                <w:sz w:val="22"/>
                <w:szCs w:val="22"/>
              </w:rPr>
              <w:t>。</w:t>
            </w:r>
          </w:p>
        </w:tc>
      </w:tr>
      <w:tr w:rsidR="002C35CB" w:rsidRPr="00E44F8A">
        <w:trPr>
          <w:cantSplit/>
        </w:trPr>
        <w:tc>
          <w:tcPr>
            <w:tcW w:w="10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EB7848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EB7848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EB7848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EB7848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</w:tc>
      </w:tr>
    </w:tbl>
    <w:p w:rsidR="008733DC" w:rsidRDefault="008733DC">
      <w:pPr>
        <w:tabs>
          <w:tab w:val="left" w:pos="567"/>
        </w:tabs>
        <w:rPr>
          <w:rFonts w:ascii="Tahoma" w:hAnsi="Tahoma" w:cs="Tahoma"/>
        </w:rPr>
      </w:pPr>
    </w:p>
    <w:p w:rsidR="00D76845" w:rsidRDefault="008733DC">
      <w:pPr>
        <w:tabs>
          <w:tab w:val="left" w:pos="567"/>
        </w:tabs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90"/>
        <w:gridCol w:w="540"/>
        <w:gridCol w:w="1890"/>
        <w:gridCol w:w="90"/>
        <w:gridCol w:w="990"/>
        <w:gridCol w:w="630"/>
        <w:gridCol w:w="270"/>
        <w:gridCol w:w="180"/>
        <w:gridCol w:w="450"/>
        <w:gridCol w:w="360"/>
        <w:gridCol w:w="90"/>
        <w:gridCol w:w="180"/>
        <w:gridCol w:w="1260"/>
        <w:gridCol w:w="360"/>
        <w:gridCol w:w="56"/>
        <w:gridCol w:w="214"/>
        <w:gridCol w:w="45"/>
        <w:gridCol w:w="945"/>
        <w:gridCol w:w="1170"/>
      </w:tblGrid>
      <w:tr w:rsidR="00270517" w:rsidRPr="00E44F8A">
        <w:tc>
          <w:tcPr>
            <w:tcW w:w="10350" w:type="dxa"/>
            <w:gridSpan w:val="20"/>
            <w:tcBorders>
              <w:top w:val="single" w:sz="6" w:space="0" w:color="auto"/>
              <w:bottom w:val="single" w:sz="4" w:space="0" w:color="auto"/>
            </w:tcBorders>
            <w:shd w:val="clear" w:color="auto" w:fill="DBE5F1"/>
          </w:tcPr>
          <w:p w:rsidR="00270517" w:rsidRPr="00E44F8A" w:rsidRDefault="00270517" w:rsidP="00B61D5A">
            <w:pPr>
              <w:tabs>
                <w:tab w:val="left" w:pos="567"/>
              </w:tabs>
              <w:rPr>
                <w:rFonts w:ascii="Tahoma" w:hAnsi="Tahoma" w:cs="Tahoma"/>
                <w:sz w:val="28"/>
                <w:szCs w:val="28"/>
                <w:lang w:val="en-GB" w:eastAsia="zh-CN"/>
              </w:rPr>
            </w:pPr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lastRenderedPageBreak/>
              <w:t>4</w:t>
            </w:r>
            <w:r w:rsidRPr="00A63793"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. </w:t>
            </w:r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 Project Participants – Partner 2  </w:t>
            </w:r>
            <w:r w:rsidR="000A1ACE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 xml:space="preserve">  </w:t>
            </w:r>
            <w:r w:rsidR="001D7F75" w:rsidRPr="0046360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项目</w:t>
            </w:r>
            <w:r w:rsidR="001D7F7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参与</w:t>
            </w:r>
            <w:r w:rsidR="001D7F75" w:rsidRPr="0046360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单位</w:t>
            </w:r>
            <w:r w:rsidR="001D7F75">
              <w:rPr>
                <w:rFonts w:ascii="Tahoma" w:hAnsi="Tahoma" w:cs="Tahoma"/>
                <w:b/>
                <w:sz w:val="28"/>
                <w:szCs w:val="28"/>
                <w:lang w:val="en-GB" w:eastAsia="zh-CN"/>
              </w:rPr>
              <w:t>—</w:t>
            </w:r>
            <w:r w:rsidR="001D7F7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第</w:t>
            </w:r>
            <w:r w:rsidR="001D7F7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2</w:t>
            </w:r>
            <w:r w:rsidR="001D7F75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合作方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0350" w:type="dxa"/>
            <w:gridSpan w:val="20"/>
            <w:tcBorders>
              <w:top w:val="nil"/>
              <w:left w:val="nil"/>
              <w:bottom w:val="nil"/>
              <w:right w:val="nil"/>
            </w:tcBorders>
          </w:tcPr>
          <w:p w:rsidR="00884727" w:rsidRDefault="00884727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C35CB" w:rsidRPr="003853A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4</w:t>
            </w:r>
            <w:r w:rsidRPr="003853AC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.1. Participant </w:t>
            </w:r>
            <w:proofErr w:type="gramStart"/>
            <w:r w:rsidRPr="003853AC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Profile </w:t>
            </w:r>
            <w:r w:rsidR="000A1ACE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 xml:space="preserve"> </w:t>
            </w:r>
            <w:r w:rsidR="00964FD5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参与单位的信息</w:t>
            </w:r>
            <w:proofErr w:type="gramEnd"/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>4.1.1 General Profile</w:t>
            </w:r>
            <w:r w:rsidR="00964FD5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>基本信息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C2B1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Full Name of Company</w:t>
            </w:r>
          </w:p>
          <w:p w:rsidR="002C35CB" w:rsidRPr="002717F0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司的全名</w:t>
            </w:r>
          </w:p>
        </w:tc>
        <w:tc>
          <w:tcPr>
            <w:tcW w:w="31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32"/>
                <w:szCs w:val="3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C2B1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2717F0">
              <w:rPr>
                <w:rFonts w:ascii="Tahoma" w:hAnsi="Tahoma" w:cs="Tahoma"/>
                <w:iCs/>
                <w:sz w:val="22"/>
                <w:szCs w:val="22"/>
              </w:rPr>
              <w:t>Registration #</w:t>
            </w:r>
          </w:p>
          <w:p w:rsidR="002C35CB" w:rsidRPr="002717F0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注册号</w:t>
            </w: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315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2717F0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C2B1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Prior name of Company</w:t>
            </w:r>
          </w:p>
          <w:p w:rsidR="002C35CB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司的曾用名</w:t>
            </w:r>
          </w:p>
        </w:tc>
        <w:tc>
          <w:tcPr>
            <w:tcW w:w="720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315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C2B1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ype of Company</w:t>
            </w:r>
          </w:p>
          <w:p w:rsidR="002C35CB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司的类型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162757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 xml:space="preserve"> HT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高科技</w:t>
            </w:r>
          </w:p>
        </w:tc>
        <w:tc>
          <w:tcPr>
            <w:tcW w:w="10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62757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R&amp;D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研发</w:t>
            </w:r>
          </w:p>
        </w:tc>
        <w:tc>
          <w:tcPr>
            <w:tcW w:w="234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Pr="00162757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 xml:space="preserve"> Research Institute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研究机构</w:t>
            </w:r>
          </w:p>
        </w:tc>
        <w:tc>
          <w:tcPr>
            <w:tcW w:w="16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Pr="00162757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University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高校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162757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instrText xml:space="preserve"> FORMCHECKBOX </w:instrText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</w:r>
            <w:r w:rsidR="00345CE5">
              <w:rPr>
                <w:rFonts w:ascii="Tahoma" w:hAnsi="Tahoma" w:cs="Tahoma"/>
                <w:iCs/>
                <w:sz w:val="22"/>
                <w:szCs w:val="22"/>
              </w:rPr>
              <w:fldChar w:fldCharType="separate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Other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其它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  <w:lang w:eastAsia="zh-CN"/>
              </w:rPr>
              <w:t>Stage</w:t>
            </w:r>
            <w:r w:rsidR="00964FD5" w:rsidRPr="00D9338D">
              <w:rPr>
                <w:rFonts w:ascii="SimSun" w:hAnsi="SimSun" w:hint="eastAsia"/>
                <w:sz w:val="22"/>
                <w:szCs w:val="22"/>
                <w:lang w:val="en-GB" w:eastAsia="zh-CN"/>
              </w:rPr>
              <w:t>企业发展所处阶段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C2B1C" w:rsidRPr="001D7F75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D7F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7F75">
              <w:instrText xml:space="preserve"> FORMCHECKBOX </w:instrText>
            </w:r>
            <w:r w:rsidR="00345CE5">
              <w:fldChar w:fldCharType="separate"/>
            </w:r>
            <w:r w:rsidRPr="001D7F75">
              <w:fldChar w:fldCharType="end"/>
            </w:r>
            <w:r w:rsidRPr="001D7F75">
              <w:rPr>
                <w:rFonts w:ascii="Tahoma" w:hAnsi="Tahoma" w:cs="Tahoma"/>
                <w:iCs/>
                <w:sz w:val="22"/>
                <w:szCs w:val="22"/>
              </w:rPr>
              <w:t>Seed</w:t>
            </w:r>
          </w:p>
          <w:p w:rsidR="002C35CB" w:rsidRPr="001D7F75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1D7F7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种子期</w:t>
            </w:r>
            <w:r w:rsidR="00AC2B1C" w:rsidRPr="001D7F7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AC2B1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R&amp;D</w:t>
            </w:r>
          </w:p>
          <w:p w:rsidR="002C35CB" w:rsidRPr="00162757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研发期</w:t>
            </w: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Pr="00162757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Initial Revenues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初始收入期</w:t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62757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162757">
              <w:rPr>
                <w:rFonts w:ascii="Tahoma" w:hAnsi="Tahoma" w:cs="Tahoma"/>
                <w:iCs/>
                <w:sz w:val="22"/>
                <w:szCs w:val="22"/>
              </w:rPr>
              <w:t>Revenue Growth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收入增长期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39129B" w:rsidRDefault="002C35CB" w:rsidP="002C35CB">
            <w:pPr>
              <w:tabs>
                <w:tab w:val="left" w:pos="567"/>
              </w:tabs>
            </w:pPr>
          </w:p>
        </w:tc>
        <w:tc>
          <w:tcPr>
            <w:tcW w:w="1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Pr="0039129B" w:rsidRDefault="002C35CB" w:rsidP="002C35CB">
            <w:pPr>
              <w:tabs>
                <w:tab w:val="left" w:pos="567"/>
              </w:tabs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Pr="0039129B" w:rsidRDefault="002C35CB" w:rsidP="002C35CB">
            <w:pPr>
              <w:tabs>
                <w:tab w:val="left" w:pos="567"/>
              </w:tabs>
            </w:pP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39129B" w:rsidRDefault="002C35CB" w:rsidP="002C35CB">
            <w:pPr>
              <w:tabs>
                <w:tab w:val="left" w:pos="567"/>
              </w:tabs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Ownership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所有权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8940E6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8940E6">
              <w:rPr>
                <w:rFonts w:ascii="Tahoma" w:hAnsi="Tahoma" w:cs="Tahoma"/>
                <w:iCs/>
                <w:sz w:val="22"/>
                <w:szCs w:val="22"/>
              </w:rPr>
              <w:t>Public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有</w:t>
            </w:r>
          </w:p>
        </w:tc>
        <w:tc>
          <w:tcPr>
            <w:tcW w:w="1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Pr="008940E6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8940E6">
              <w:rPr>
                <w:rFonts w:ascii="Tahoma" w:hAnsi="Tahoma" w:cs="Tahoma"/>
                <w:iCs/>
                <w:sz w:val="22"/>
                <w:szCs w:val="22"/>
              </w:rPr>
              <w:t>Private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私有</w:t>
            </w: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Pr="008940E6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8940E6">
              <w:rPr>
                <w:rFonts w:ascii="Tahoma" w:hAnsi="Tahoma" w:cs="Tahoma"/>
                <w:iCs/>
                <w:sz w:val="22"/>
                <w:szCs w:val="22"/>
              </w:rPr>
              <w:t>Governmental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政府所有</w:t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8940E6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  <w:r w:rsidRPr="008940E6">
              <w:rPr>
                <w:rFonts w:ascii="Tahoma" w:hAnsi="Tahoma" w:cs="Tahoma"/>
                <w:iCs/>
                <w:sz w:val="22"/>
                <w:szCs w:val="22"/>
              </w:rPr>
              <w:t>Other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其它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9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C2B1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Year Established</w:t>
            </w:r>
          </w:p>
          <w:p w:rsidR="002C35CB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成立年份</w:t>
            </w:r>
          </w:p>
        </w:tc>
        <w:tc>
          <w:tcPr>
            <w:tcW w:w="29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No. Employees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工人数</w:t>
            </w: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97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C2B1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No. R&amp;D Personnel</w:t>
            </w:r>
          </w:p>
          <w:p w:rsidR="002C35CB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研发人员的人数</w:t>
            </w:r>
          </w:p>
        </w:tc>
        <w:tc>
          <w:tcPr>
            <w:tcW w:w="29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97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9C49F3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 xml:space="preserve">4.1.2 </w:t>
            </w:r>
            <w:r w:rsidRPr="009C49F3"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>Company Contact Info</w:t>
            </w:r>
            <w:r w:rsidR="00964FD5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>公司的联系信息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Street Address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街道</w:t>
            </w:r>
            <w:r w:rsidR="00F80E79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地址</w:t>
            </w:r>
          </w:p>
        </w:tc>
        <w:tc>
          <w:tcPr>
            <w:tcW w:w="720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32"/>
                <w:szCs w:val="3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0167E">
              <w:rPr>
                <w:rFonts w:ascii="Tahoma" w:hAnsi="Tahoma" w:cs="Tahoma"/>
                <w:iCs/>
                <w:sz w:val="22"/>
                <w:szCs w:val="22"/>
              </w:rPr>
              <w:t>City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城市</w:t>
            </w: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35CB" w:rsidRPr="0010167E" w:rsidRDefault="002C35CB" w:rsidP="00AC2B1C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   P.O. Box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邮政信箱</w:t>
            </w: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10167E">
              <w:rPr>
                <w:rFonts w:ascii="Tahoma" w:hAnsi="Tahoma" w:cs="Tahoma"/>
                <w:iCs/>
                <w:sz w:val="22"/>
                <w:szCs w:val="22"/>
              </w:rPr>
              <w:t>Country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国家</w:t>
            </w: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35CB" w:rsidRDefault="002C35CB" w:rsidP="00AC2B1C">
            <w:pPr>
              <w:tabs>
                <w:tab w:val="left" w:pos="567"/>
              </w:tabs>
              <w:jc w:val="right"/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            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>Zip Code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邮编</w:t>
            </w: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56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elephone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电话</w:t>
            </w: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35CB" w:rsidRPr="0010167E" w:rsidRDefault="002C35CB" w:rsidP="00AC2B1C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         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>Fax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传真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Website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网址</w:t>
            </w: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35CB" w:rsidRPr="0010167E" w:rsidRDefault="002C35CB" w:rsidP="00AC2B1C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      E-mail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电子信箱</w:t>
            </w: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925D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884727" w:rsidRDefault="00884727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  <w:p w:rsidR="00884727" w:rsidRDefault="00884727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  <w:p w:rsidR="00884727" w:rsidRDefault="00884727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>4</w:t>
            </w:r>
            <w:r w:rsidRPr="003853AC"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>.1.3 Contact Person</w:t>
            </w:r>
            <w:r w:rsidR="00964FD5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>联系人</w:t>
            </w:r>
          </w:p>
        </w:tc>
      </w:tr>
      <w:tr w:rsidR="002C35CB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B1A52" w:rsidRPr="00EB715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EB715C">
              <w:rPr>
                <w:rFonts w:ascii="Tahoma" w:hAnsi="Tahoma" w:cs="Tahoma"/>
                <w:iCs/>
                <w:sz w:val="22"/>
                <w:szCs w:val="22"/>
              </w:rPr>
              <w:t>First Name</w:t>
            </w:r>
            <w:r w:rsidR="00964FD5" w:rsidRPr="00EB715C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  <w:p w:rsidR="002C35CB" w:rsidRPr="00EB715C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EB715C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名</w:t>
            </w:r>
            <w:r w:rsidR="005B1A52" w:rsidRPr="00EB715C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EB715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35CB" w:rsidRPr="00EB715C" w:rsidRDefault="002C35CB" w:rsidP="002C35CB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EB715C">
              <w:rPr>
                <w:rFonts w:ascii="Tahoma" w:hAnsi="Tahoma" w:cs="Tahoma"/>
                <w:iCs/>
                <w:sz w:val="22"/>
                <w:szCs w:val="22"/>
              </w:rPr>
              <w:t xml:space="preserve">         Last Name</w:t>
            </w:r>
            <w:r w:rsidR="00964FD5" w:rsidRPr="00EB715C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姓</w:t>
            </w:r>
          </w:p>
        </w:tc>
        <w:tc>
          <w:tcPr>
            <w:tcW w:w="23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31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37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itle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称</w:t>
            </w: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       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>Function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务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23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31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jc w:val="right"/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37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Phone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电话</w:t>
            </w: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35CB" w:rsidRPr="001925DB" w:rsidRDefault="002C35CB" w:rsidP="002C35CB">
            <w:pPr>
              <w:tabs>
                <w:tab w:val="left" w:pos="567"/>
              </w:tabs>
              <w:jc w:val="right"/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   </w:t>
            </w:r>
            <w:r w:rsidRPr="001925DB">
              <w:rPr>
                <w:rFonts w:ascii="Tahoma" w:hAnsi="Tahoma" w:cs="Tahoma"/>
                <w:iCs/>
                <w:sz w:val="22"/>
                <w:szCs w:val="22"/>
              </w:rPr>
              <w:t>Mobile Phone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手机</w:t>
            </w:r>
          </w:p>
        </w:tc>
        <w:tc>
          <w:tcPr>
            <w:tcW w:w="23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31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8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Pr="0010167E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94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237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57546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Email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电子信箱</w:t>
            </w:r>
          </w:p>
        </w:tc>
        <w:tc>
          <w:tcPr>
            <w:tcW w:w="720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32"/>
                <w:szCs w:val="32"/>
              </w:rPr>
            </w:pPr>
          </w:p>
        </w:tc>
      </w:tr>
      <w:tr w:rsidR="002C35CB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0350" w:type="dxa"/>
            <w:gridSpan w:val="20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925DB" w:rsidRDefault="002C35CB" w:rsidP="002C35CB">
            <w:pPr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2C35CB" w:rsidRPr="003853A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>4</w:t>
            </w:r>
            <w:r w:rsidRPr="003853AC">
              <w:rPr>
                <w:rFonts w:ascii="Tahoma" w:hAnsi="Tahoma" w:cs="Tahoma"/>
                <w:b/>
                <w:bCs/>
                <w:i/>
                <w:sz w:val="22"/>
                <w:szCs w:val="22"/>
              </w:rPr>
              <w:t>.1.4 Organization Background</w:t>
            </w:r>
            <w:r w:rsidR="00964FD5">
              <w:rPr>
                <w:rFonts w:ascii="Tahoma" w:hAnsi="Tahoma" w:cs="Tahoma" w:hint="eastAsia"/>
                <w:b/>
                <w:bCs/>
                <w:i/>
                <w:sz w:val="22"/>
                <w:szCs w:val="22"/>
                <w:lang w:eastAsia="zh-CN"/>
              </w:rPr>
              <w:t>公司背景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Pr="002B439C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General Business Description &amp; Area of Expertise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业务概述与专业领域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180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echnology Description (Main Products/Services)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技术描述（主要产品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/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服务）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180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argeted Customers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目标客户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180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IP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知识产权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180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8"/>
            <w:tcBorders>
              <w:top w:val="nil"/>
              <w:left w:val="nil"/>
              <w:bottom w:val="nil"/>
              <w:right w:val="nil"/>
            </w:tcBorders>
          </w:tcPr>
          <w:p w:rsidR="00884727" w:rsidRDefault="00884727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884727" w:rsidRDefault="00884727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Sales (for last 3 years)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最近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3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年的销售业绩</w:t>
            </w: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Current year (</w:t>
            </w:r>
            <w:proofErr w:type="spellStart"/>
            <w:r>
              <w:rPr>
                <w:rFonts w:ascii="Tahoma" w:hAnsi="Tahoma" w:cs="Tahoma"/>
                <w:iCs/>
                <w:sz w:val="22"/>
                <w:szCs w:val="22"/>
              </w:rPr>
              <w:t>i</w:t>
            </w:r>
            <w:proofErr w:type="spellEnd"/>
            <w:r>
              <w:rPr>
                <w:rFonts w:ascii="Tahoma" w:hAnsi="Tahoma" w:cs="Tahoma"/>
                <w:iCs/>
                <w:sz w:val="22"/>
                <w:szCs w:val="22"/>
              </w:rPr>
              <w:t>)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本年</w:t>
            </w:r>
          </w:p>
        </w:tc>
        <w:tc>
          <w:tcPr>
            <w:tcW w:w="1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i-1</w:t>
            </w:r>
            <w:r w:rsidR="00964FD5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去年</w:t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57546A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675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FD5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i-2</w:t>
            </w:r>
          </w:p>
          <w:p w:rsidR="002C35CB" w:rsidRDefault="00964FD5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前年</w:t>
            </w:r>
          </w:p>
        </w:tc>
        <w:tc>
          <w:tcPr>
            <w:tcW w:w="21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0350" w:type="dxa"/>
            <w:gridSpan w:val="20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810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Comments</w:t>
            </w:r>
            <w:r w:rsidR="00884727">
              <w:rPr>
                <w:rFonts w:ascii="Tahoma" w:hAnsi="Tahoma" w:cs="Tahoma"/>
                <w:iCs/>
                <w:sz w:val="22"/>
                <w:szCs w:val="22"/>
              </w:rPr>
              <w:t xml:space="preserve"> </w:t>
            </w:r>
            <w:proofErr w:type="spellStart"/>
            <w:r w:rsidR="00964FD5" w:rsidRPr="002B5C48">
              <w:rPr>
                <w:rFonts w:ascii="Tahoma" w:hAnsi="Tahoma" w:cs="Tahoma" w:hint="eastAsia"/>
                <w:iCs/>
                <w:sz w:val="22"/>
                <w:szCs w:val="22"/>
              </w:rPr>
              <w:t>其它说明</w:t>
            </w:r>
            <w:proofErr w:type="spellEnd"/>
          </w:p>
        </w:tc>
      </w:tr>
      <w:tr w:rsidR="002C35CB" w:rsidRPr="00E44F8A" w:rsidTr="00884727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753"/>
        </w:trPr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81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</w:tbl>
    <w:p w:rsidR="002C35CB" w:rsidRDefault="002C35CB" w:rsidP="002C35CB"/>
    <w:p w:rsidR="002C35CB" w:rsidRDefault="002C35CB" w:rsidP="002C35CB"/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90"/>
        <w:gridCol w:w="450"/>
        <w:gridCol w:w="1782"/>
        <w:gridCol w:w="198"/>
        <w:gridCol w:w="1440"/>
        <w:gridCol w:w="990"/>
        <w:gridCol w:w="720"/>
        <w:gridCol w:w="396"/>
        <w:gridCol w:w="1314"/>
        <w:gridCol w:w="270"/>
        <w:gridCol w:w="2160"/>
      </w:tblGrid>
      <w:tr w:rsidR="002C35CB" w:rsidRPr="00F841A3">
        <w:trPr>
          <w:cantSplit/>
          <w:trHeight w:val="328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F841A3" w:rsidRDefault="002C35CB" w:rsidP="002C35CB">
            <w:pPr>
              <w:tabs>
                <w:tab w:val="left" w:pos="567"/>
              </w:tabs>
              <w:ind w:left="360" w:hanging="360"/>
              <w:rPr>
                <w:rFonts w:ascii="Tahoma" w:hAnsi="Tahoma" w:cs="Tahoma"/>
                <w:sz w:val="20"/>
                <w:szCs w:val="20"/>
                <w:lang w:val="en-GB"/>
              </w:rPr>
            </w:pPr>
          </w:p>
        </w:tc>
        <w:tc>
          <w:tcPr>
            <w:tcW w:w="972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087F25" w:rsidRDefault="002C35CB" w:rsidP="002C35CB">
            <w:pPr>
              <w:tabs>
                <w:tab w:val="left" w:pos="567"/>
              </w:tabs>
              <w:ind w:left="360" w:hanging="360"/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</w:pPr>
            <w:r>
              <w:rPr>
                <w:rFonts w:ascii="Tahoma" w:hAnsi="Tahoma" w:cs="Tahoma"/>
                <w:b/>
                <w:i/>
                <w:iCs/>
                <w:sz w:val="22"/>
                <w:szCs w:val="22"/>
                <w:lang w:val="en-GB"/>
              </w:rPr>
              <w:t>4</w:t>
            </w:r>
            <w:r w:rsidRPr="002C35CB">
              <w:rPr>
                <w:rFonts w:ascii="Tahoma" w:hAnsi="Tahoma" w:cs="Tahoma"/>
                <w:b/>
                <w:i/>
                <w:iCs/>
                <w:sz w:val="22"/>
                <w:szCs w:val="22"/>
                <w:lang w:val="en-GB"/>
              </w:rPr>
              <w:t xml:space="preserve">.1.5 Technology Sector &amp; Subsector of Company </w:t>
            </w:r>
            <w:r w:rsidRPr="001B4371">
              <w:rPr>
                <w:rFonts w:ascii="Tahoma" w:hAnsi="Tahoma" w:cs="Tahoma"/>
                <w:sz w:val="22"/>
                <w:szCs w:val="22"/>
                <w:lang w:val="en-GB"/>
              </w:rPr>
              <w:t>(Select 1 sector and 1 subsector)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/>
              </w:rPr>
              <w:t xml:space="preserve">  </w:t>
            </w:r>
          </w:p>
          <w:p w:rsidR="002C35CB" w:rsidRPr="00F841A3" w:rsidRDefault="003A55AA" w:rsidP="00087F25">
            <w:pPr>
              <w:tabs>
                <w:tab w:val="left" w:pos="567"/>
              </w:tabs>
              <w:ind w:leftChars="150" w:left="360" w:firstLineChars="147" w:firstLine="325"/>
              <w:rPr>
                <w:rFonts w:ascii="Tahoma" w:hAnsi="Tahoma" w:cs="Tahoma"/>
                <w:sz w:val="20"/>
                <w:szCs w:val="20"/>
                <w:lang w:val="en-GB" w:eastAsia="zh-CN"/>
              </w:rPr>
            </w:pPr>
            <w:r w:rsidRPr="004B6456"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公司的</w:t>
            </w:r>
            <w:r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技术部分以及分项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  <w:t xml:space="preserve">  </w:t>
            </w:r>
            <w:r>
              <w:rPr>
                <w:rFonts w:ascii="Tahoma" w:hAnsi="Tahoma" w:cs="Tahoma" w:hint="eastAsia"/>
                <w:b/>
                <w:sz w:val="22"/>
                <w:szCs w:val="22"/>
                <w:lang w:val="en-GB" w:eastAsia="zh-CN"/>
              </w:rPr>
              <w:t>（选择一个部分和一个分项）</w:t>
            </w:r>
            <w:r w:rsidRPr="00E44F8A"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  <w:t xml:space="preserve">                                     </w:t>
            </w:r>
            <w:r w:rsidR="002C35CB" w:rsidRPr="00E44F8A">
              <w:rPr>
                <w:rFonts w:ascii="Tahoma" w:hAnsi="Tahoma" w:cs="Tahoma"/>
                <w:b/>
                <w:sz w:val="22"/>
                <w:szCs w:val="22"/>
                <w:lang w:val="en-GB" w:eastAsia="zh-CN"/>
              </w:rPr>
              <w:t xml:space="preserve">                                                             </w:t>
            </w:r>
            <w:r w:rsidR="002C35CB" w:rsidRPr="00E44F8A">
              <w:rPr>
                <w:rFonts w:ascii="Tahoma" w:hAnsi="Tahoma" w:cs="Tahoma"/>
                <w:sz w:val="22"/>
                <w:szCs w:val="22"/>
                <w:lang w:val="en-GB" w:eastAsia="zh-CN"/>
              </w:rPr>
              <w:t xml:space="preserve">                                 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Clean-Tech</w:t>
            </w:r>
            <w:r w:rsidR="003A55AA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清洁技术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EB33ED" w:rsidRDefault="002C35CB" w:rsidP="002C35CB">
            <w:pPr>
              <w:spacing w:after="120"/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proofErr w:type="spellStart"/>
            <w:r w:rsidRPr="001F6884">
              <w:rPr>
                <w:rFonts w:ascii="Tahoma" w:hAnsi="Tahoma" w:cs="Tahoma"/>
                <w:sz w:val="18"/>
                <w:szCs w:val="18"/>
              </w:rPr>
              <w:t>Agrobiotech</w:t>
            </w:r>
            <w:proofErr w:type="spellEnd"/>
            <w:r w:rsidR="003A55AA">
              <w:rPr>
                <w:rFonts w:ascii="Tahoma" w:hAnsi="Tahoma" w:cs="Tahoma" w:hint="eastAsia"/>
                <w:sz w:val="18"/>
                <w:szCs w:val="18"/>
                <w:lang w:eastAsia="zh-CN"/>
              </w:rPr>
              <w:t>农业生物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EB33ED" w:rsidRDefault="002C35CB" w:rsidP="002C35CB">
            <w:pPr>
              <w:spacing w:after="120"/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Energy</w:t>
            </w:r>
            <w:r w:rsidR="003A55AA">
              <w:rPr>
                <w:rFonts w:ascii="Tahoma" w:hAnsi="Tahoma" w:cs="Tahoma" w:hint="eastAsia"/>
                <w:sz w:val="18"/>
                <w:szCs w:val="18"/>
                <w:lang w:eastAsia="zh-CN"/>
              </w:rPr>
              <w:t>能源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EB33ED" w:rsidRDefault="002C35CB" w:rsidP="002C35CB">
            <w:pPr>
              <w:spacing w:after="120"/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vironment</w:t>
            </w:r>
            <w:r w:rsidR="003A55AA">
              <w:rPr>
                <w:rFonts w:ascii="Tahoma" w:hAnsi="Tahoma" w:cs="Tahoma" w:hint="eastAsia"/>
                <w:sz w:val="18"/>
                <w:szCs w:val="18"/>
                <w:lang w:eastAsia="zh-CN"/>
              </w:rPr>
              <w:t>环境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aterials</w:t>
            </w:r>
            <w:r w:rsidR="003A55AA">
              <w:rPr>
                <w:rFonts w:ascii="Tahoma" w:hAnsi="Tahoma" w:cs="Tahoma" w:hint="eastAsia"/>
                <w:sz w:val="18"/>
                <w:szCs w:val="18"/>
                <w:lang w:eastAsia="zh-CN"/>
              </w:rPr>
              <w:t>材料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232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087F25">
            <w:pPr>
              <w:ind w:left="360" w:hangingChars="150" w:hanging="360"/>
              <w:rPr>
                <w:rFonts w:ascii="Tahoma" w:hAnsi="Tahoma" w:cs="Tahoma"/>
                <w:sz w:val="18"/>
                <w:szCs w:val="18"/>
              </w:rPr>
            </w:pPr>
            <w:r w:rsidRPr="00EB33ED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3ED">
              <w:instrText xml:space="preserve"> FORMCHECKBOX </w:instrText>
            </w:r>
            <w:r w:rsidR="00345CE5">
              <w:fldChar w:fldCharType="separate"/>
            </w:r>
            <w:r w:rsidRPr="00EB33ED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Water </w:t>
            </w:r>
            <w:r>
              <w:rPr>
                <w:rFonts w:ascii="Tahoma" w:hAnsi="Tahoma" w:cs="Tahoma"/>
                <w:sz w:val="18"/>
                <w:szCs w:val="18"/>
              </w:rPr>
              <w:t>T</w:t>
            </w:r>
            <w:r w:rsidRPr="001F6884">
              <w:rPr>
                <w:rFonts w:ascii="Tahoma" w:hAnsi="Tahoma" w:cs="Tahoma"/>
                <w:sz w:val="18"/>
                <w:szCs w:val="18"/>
              </w:rPr>
              <w:t>echnologies</w:t>
            </w:r>
            <w:r w:rsidR="003A55AA">
              <w:rPr>
                <w:rFonts w:ascii="Tahoma" w:hAnsi="Tahoma" w:cs="Tahoma" w:hint="eastAsia"/>
                <w:sz w:val="18"/>
                <w:szCs w:val="18"/>
                <w:lang w:eastAsia="zh-CN"/>
              </w:rPr>
              <w:t>水技术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/>
        </w:tc>
        <w:tc>
          <w:tcPr>
            <w:tcW w:w="21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84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10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Communications</w:t>
            </w:r>
            <w:r w:rsidR="003A55AA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通讯</w:t>
            </w:r>
          </w:p>
        </w:tc>
      </w:tr>
      <w:tr w:rsidR="003A55AA" w:rsidRPr="001B4371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39129B" w:rsidRDefault="003A55AA" w:rsidP="002C35CB">
            <w:pPr>
              <w:tabs>
                <w:tab w:val="left" w:pos="567"/>
              </w:tabs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B4371" w:rsidRDefault="003A55AA" w:rsidP="005B5AA3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roadband Access</w:t>
            </w:r>
            <w:r w:rsidRPr="008156E4">
              <w:rPr>
                <w:rFonts w:ascii="Tahoma" w:hAnsi="Tahoma" w:cs="Tahoma" w:hint="eastAsia"/>
                <w:sz w:val="18"/>
                <w:szCs w:val="18"/>
                <w:lang w:eastAsia="zh-CN"/>
              </w:rPr>
              <w:t>宽带接入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B4371" w:rsidRDefault="003A55AA" w:rsidP="005B5AA3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roadcast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广播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B4371" w:rsidRDefault="003A55AA" w:rsidP="005B5AA3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terprise Networking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企业网络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B4371" w:rsidRDefault="003A55AA" w:rsidP="005B5AA3">
            <w:pPr>
              <w:spacing w:after="1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Home </w:t>
            </w:r>
            <w:r>
              <w:rPr>
                <w:rFonts w:ascii="Tahoma" w:hAnsi="Tahoma" w:cs="Tahoma"/>
                <w:sz w:val="18"/>
                <w:szCs w:val="18"/>
              </w:rPr>
              <w:t>N</w:t>
            </w:r>
            <w:r w:rsidRPr="001F6884">
              <w:rPr>
                <w:rFonts w:ascii="Tahoma" w:hAnsi="Tahoma" w:cs="Tahoma"/>
                <w:sz w:val="18"/>
                <w:szCs w:val="18"/>
              </w:rPr>
              <w:t>etworking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家庭网络</w:t>
            </w:r>
          </w:p>
        </w:tc>
      </w:tr>
      <w:tr w:rsidR="003A55AA" w:rsidRPr="001360E3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39129B" w:rsidRDefault="003A55AA" w:rsidP="002C35CB">
            <w:pPr>
              <w:tabs>
                <w:tab w:val="left" w:pos="567"/>
              </w:tabs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360E3" w:rsidRDefault="003A55AA" w:rsidP="005B5AA3">
            <w:pPr>
              <w:spacing w:after="120"/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obile Application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移动应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360E3" w:rsidRDefault="003A55AA" w:rsidP="005B5AA3">
            <w:pPr>
              <w:spacing w:after="120"/>
              <w:rPr>
                <w:lang w:eastAsia="zh-CN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NGN &amp; Convergenc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 </w:t>
            </w:r>
            <w:r w:rsidR="00EB715C">
              <w:rPr>
                <w:rFonts w:ascii="Tahoma" w:hAnsi="Tahoma" w:cs="Tahoma" w:hint="eastAsia"/>
                <w:sz w:val="18"/>
                <w:szCs w:val="18"/>
                <w:lang w:eastAsia="zh-CN"/>
              </w:rPr>
              <w:t>下一代网络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与融合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360E3" w:rsidRDefault="003A55AA" w:rsidP="005B5AA3">
            <w:pPr>
              <w:spacing w:after="120"/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Optical Networking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光纤网络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360E3" w:rsidRDefault="003A55AA" w:rsidP="005B5AA3">
            <w:pPr>
              <w:spacing w:after="120"/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Telecom </w:t>
            </w:r>
            <w:r>
              <w:rPr>
                <w:rFonts w:ascii="Tahoma" w:hAnsi="Tahoma" w:cs="Tahoma"/>
                <w:sz w:val="18"/>
                <w:szCs w:val="18"/>
              </w:rPr>
              <w:t>A</w:t>
            </w:r>
            <w:r w:rsidRPr="001F6884">
              <w:rPr>
                <w:rFonts w:ascii="Tahoma" w:hAnsi="Tahoma" w:cs="Tahoma"/>
                <w:sz w:val="18"/>
                <w:szCs w:val="18"/>
              </w:rPr>
              <w:t>pplication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信应用</w:t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VoIP &amp; IP </w:t>
            </w:r>
            <w:r>
              <w:rPr>
                <w:rFonts w:ascii="Tahoma" w:hAnsi="Tahoma" w:cs="Tahoma"/>
                <w:sz w:val="18"/>
                <w:szCs w:val="18"/>
              </w:rPr>
              <w:t>T</w:t>
            </w:r>
            <w:r w:rsidRPr="001F6884">
              <w:rPr>
                <w:rFonts w:ascii="Tahoma" w:hAnsi="Tahoma" w:cs="Tahoma"/>
                <w:sz w:val="18"/>
                <w:szCs w:val="18"/>
              </w:rPr>
              <w:t>elephony VoIP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与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IP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话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Wireless Application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无线应用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1360E3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0E3">
              <w:instrText xml:space="preserve"> FORMCHECKBOX </w:instrText>
            </w:r>
            <w:r w:rsidR="00345CE5">
              <w:fldChar w:fldCharType="separate"/>
            </w:r>
            <w:r w:rsidRPr="001360E3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Wireless Infrastructur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无线基础设施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2C35CB">
            <w:pPr>
              <w:spacing w:after="12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10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Internet</w:t>
            </w:r>
            <w:r w:rsidR="003A55AA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互联网</w:t>
            </w:r>
          </w:p>
        </w:tc>
      </w:tr>
      <w:tr w:rsidR="003A55AA" w:rsidRPr="003647FF">
        <w:trPr>
          <w:cantSplit/>
          <w:trHeight w:val="274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3647FF" w:rsidRDefault="003A55AA" w:rsidP="005B5AA3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Content Delivery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内容传递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3647FF" w:rsidRDefault="003A55AA" w:rsidP="005B5AA3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Content Management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内容管理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-Commerc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子商务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3647FF" w:rsidRDefault="003A55AA" w:rsidP="005B5AA3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-Learning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电子学习</w:t>
            </w:r>
          </w:p>
        </w:tc>
      </w:tr>
      <w:tr w:rsidR="003A55AA" w:rsidRPr="003647FF">
        <w:trPr>
          <w:cantSplit/>
          <w:trHeight w:val="274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3647FF" w:rsidRDefault="003A55AA" w:rsidP="005B5AA3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ternet Application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互联网应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3647FF" w:rsidRDefault="003A55AA" w:rsidP="005B5AA3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ternet Infrastructur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互联网基础设施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3647FF" w:rsidRDefault="003A55AA" w:rsidP="005B5AA3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Online Advertising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在线广告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3647FF" w:rsidRDefault="003A55AA" w:rsidP="005B5AA3"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Online Entertainment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在线娱乐</w:t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Search Engine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搜索引擎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3647F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47FF">
              <w:instrText xml:space="preserve"> FORMCHECKBOX </w:instrText>
            </w:r>
            <w:r w:rsidR="00345CE5">
              <w:fldChar w:fldCharType="separate"/>
            </w:r>
            <w:r w:rsidRPr="003647FF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Social Network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社交网络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10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IT &amp; Enterprise Software</w:t>
            </w:r>
            <w:r w:rsidR="003A55AA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信息技术与企业软件</w:t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usiness Analytic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商务分析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Security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安全性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terprise Application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企业应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Enterprise Infrastructur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企业基础设施</w:t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iscellaneous Softwar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各种软件</w:t>
            </w:r>
          </w:p>
        </w:tc>
        <w:tc>
          <w:tcPr>
            <w:tcW w:w="315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593F49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3F49">
              <w:instrText xml:space="preserve"> FORMCHECKBOX </w:instrText>
            </w:r>
            <w:r w:rsidR="00345CE5">
              <w:fldChar w:fldCharType="separate"/>
            </w:r>
            <w:r w:rsidRPr="00593F49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Design and Development Tool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设计与开发工具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Life Sciences </w:t>
            </w:r>
            <w:r w:rsidR="003A55AA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生命科学</w:t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Default="003A55AA" w:rsidP="005B5AA3"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1F6884">
              <w:rPr>
                <w:rFonts w:ascii="Tahoma" w:hAnsi="Tahoma" w:cs="Tahoma"/>
                <w:sz w:val="18"/>
                <w:szCs w:val="18"/>
              </w:rPr>
              <w:t>Agrobiotech</w:t>
            </w:r>
            <w:proofErr w:type="spellEnd"/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农业生物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ioinformatic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生物信息学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Biological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生物制剂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Diagnostic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诊断学</w:t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Healthcare IT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医疗保健信息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dustrial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工业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edical Device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医疗器材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Telemedicin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远程医疗</w:t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0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7B64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64B2">
              <w:instrText xml:space="preserve"> FORMCHECKBOX </w:instrText>
            </w:r>
            <w:r w:rsidR="00345CE5">
              <w:fldChar w:fldCharType="separate"/>
            </w:r>
            <w:r w:rsidRPr="007B64B2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Therapeutic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治疗学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tabs>
                <w:tab w:val="left" w:pos="3310"/>
              </w:tabs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>Miscellaneous Technologies</w:t>
            </w:r>
            <w:r w:rsidR="003A55AA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其它技术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ab/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Defens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防御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Hardwar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硬件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Industrial Technologie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工业技术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iscellaneou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其它</w:t>
            </w:r>
          </w:p>
        </w:tc>
      </w:tr>
      <w:tr w:rsidR="003A55AA" w:rsidRPr="001F6884">
        <w:trPr>
          <w:cantSplit/>
          <w:trHeight w:val="112"/>
        </w:trPr>
        <w:tc>
          <w:tcPr>
            <w:tcW w:w="6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720" w:type="dxa"/>
            <w:gridSpan w:val="10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9E5460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5460">
              <w:instrText xml:space="preserve"> FORMCHECKBOX </w:instrText>
            </w:r>
            <w:r w:rsidR="00345CE5">
              <w:fldChar w:fldCharType="separate"/>
            </w:r>
            <w:r w:rsidRPr="009E5460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Nanotechnology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纳米技术</w:t>
            </w:r>
          </w:p>
        </w:tc>
      </w:tr>
      <w:tr w:rsidR="002C35CB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39129B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29B">
              <w:instrText xml:space="preserve"> FORMCHECKBOX </w:instrText>
            </w:r>
            <w:r w:rsidR="00345CE5">
              <w:fldChar w:fldCharType="separate"/>
            </w:r>
            <w:r w:rsidRPr="0039129B">
              <w:fldChar w:fldCharType="end"/>
            </w:r>
          </w:p>
        </w:tc>
        <w:tc>
          <w:tcPr>
            <w:tcW w:w="972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2C35CB" w:rsidRPr="001F6884" w:rsidRDefault="002C35CB" w:rsidP="002C35CB">
            <w:pPr>
              <w:spacing w:after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B437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Semiconductors </w:t>
            </w:r>
            <w:r w:rsidR="003A55AA">
              <w:rPr>
                <w:rFonts w:ascii="Tahoma" w:hAnsi="Tahoma" w:cs="Tahoma" w:hint="eastAsia"/>
                <w:b/>
                <w:bCs/>
                <w:sz w:val="20"/>
                <w:szCs w:val="20"/>
                <w:lang w:eastAsia="zh-CN"/>
              </w:rPr>
              <w:t>半导体</w:t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Default="003A55AA" w:rsidP="005B5AA3"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 Fabrication and Testing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制作与测试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tabs>
                <w:tab w:val="center" w:pos="1145"/>
              </w:tabs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 xml:space="preserve">Manufacturing Equipment &amp; </w:t>
            </w:r>
            <w:proofErr w:type="gramStart"/>
            <w:r w:rsidRPr="001F6884">
              <w:rPr>
                <w:rFonts w:ascii="Tahoma" w:hAnsi="Tahoma" w:cs="Tahoma"/>
                <w:sz w:val="18"/>
                <w:szCs w:val="18"/>
              </w:rPr>
              <w:t>EDA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制造设备与</w:t>
            </w:r>
            <w:proofErr w:type="gramEnd"/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EDA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emory &amp; Storage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内存与存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Miscellaneous Semiconductor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各种半导体</w:t>
            </w:r>
          </w:p>
        </w:tc>
      </w:tr>
      <w:tr w:rsidR="003A55AA" w:rsidRPr="001F6884">
        <w:trPr>
          <w:cantSplit/>
          <w:trHeight w:val="273"/>
        </w:trPr>
        <w:tc>
          <w:tcPr>
            <w:tcW w:w="6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Default="003A55AA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243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860D76" w:rsidRDefault="003A55AA" w:rsidP="005B5AA3"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Network Processor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网络处理器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860D76" w:rsidRDefault="003A55AA" w:rsidP="005B5AA3"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Processors &amp; RFID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 xml:space="preserve">      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处理器与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RFID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Security Semiconductors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安全半导体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dotted" w:sz="4" w:space="0" w:color="7F7F7F"/>
              <w:right w:val="nil"/>
            </w:tcBorders>
          </w:tcPr>
          <w:p w:rsidR="003A55AA" w:rsidRPr="001F6884" w:rsidRDefault="003A55AA" w:rsidP="005B5AA3">
            <w:pPr>
              <w:rPr>
                <w:rFonts w:ascii="Tahoma" w:hAnsi="Tahoma" w:cs="Tahoma"/>
                <w:sz w:val="18"/>
                <w:szCs w:val="18"/>
              </w:rPr>
            </w:pPr>
            <w:r w:rsidRPr="00860D76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D76">
              <w:instrText xml:space="preserve"> FORMCHECKBOX </w:instrText>
            </w:r>
            <w:r w:rsidR="00345CE5">
              <w:fldChar w:fldCharType="separate"/>
            </w:r>
            <w:r w:rsidRPr="00860D76">
              <w:fldChar w:fldCharType="end"/>
            </w:r>
            <w:r>
              <w:t xml:space="preserve"> </w:t>
            </w:r>
            <w:r w:rsidRPr="001F6884">
              <w:rPr>
                <w:rFonts w:ascii="Tahoma" w:hAnsi="Tahoma" w:cs="Tahoma"/>
                <w:sz w:val="18"/>
                <w:szCs w:val="18"/>
              </w:rPr>
              <w:t>Video, Image &amp; Audio</w:t>
            </w:r>
            <w:r>
              <w:rPr>
                <w:rFonts w:ascii="Tahoma" w:hAnsi="Tahoma" w:cs="Tahoma" w:hint="eastAsia"/>
                <w:sz w:val="18"/>
                <w:szCs w:val="18"/>
                <w:lang w:eastAsia="zh-CN"/>
              </w:rPr>
              <w:t>视频、图像与声频</w:t>
            </w: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dotted" w:sz="4" w:space="0" w:color="7F7F7F"/>
              <w:left w:val="nil"/>
              <w:bottom w:val="nil"/>
              <w:right w:val="nil"/>
            </w:tcBorders>
          </w:tcPr>
          <w:p w:rsidR="002C35CB" w:rsidRPr="00E44F8A" w:rsidRDefault="002C35CB" w:rsidP="002C35CB">
            <w:pPr>
              <w:tabs>
                <w:tab w:val="left" w:pos="567"/>
              </w:tabs>
              <w:ind w:left="720"/>
              <w:rPr>
                <w:rFonts w:ascii="Tahoma" w:hAnsi="Tahoma" w:cs="Tahoma"/>
                <w:sz w:val="22"/>
                <w:szCs w:val="22"/>
                <w:lang w:val="en-GB"/>
              </w:rPr>
            </w:pPr>
          </w:p>
        </w:tc>
      </w:tr>
      <w:tr w:rsidR="002C35CB" w:rsidRPr="00E44F8A">
        <w:trPr>
          <w:cantSplit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81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884727" w:rsidRDefault="00884727" w:rsidP="002C35CB">
            <w:pPr>
              <w:pStyle w:val="Default"/>
              <w:rPr>
                <w:b/>
                <w:bCs/>
                <w:i/>
                <w:iCs/>
                <w:sz w:val="22"/>
                <w:szCs w:val="22"/>
              </w:rPr>
            </w:pPr>
          </w:p>
          <w:p w:rsidR="002C35CB" w:rsidRPr="002C35CB" w:rsidRDefault="002C35CB" w:rsidP="002C35CB">
            <w:pPr>
              <w:pStyle w:val="Default"/>
              <w:rPr>
                <w:b/>
                <w:bCs/>
                <w:i/>
                <w:iCs/>
                <w:sz w:val="22"/>
                <w:szCs w:val="22"/>
              </w:rPr>
            </w:pPr>
            <w:proofErr w:type="gramStart"/>
            <w:r>
              <w:rPr>
                <w:b/>
                <w:bCs/>
                <w:i/>
                <w:iCs/>
                <w:sz w:val="22"/>
                <w:szCs w:val="22"/>
              </w:rPr>
              <w:t>4.1.6</w:t>
            </w:r>
            <w:r w:rsidRPr="002C35CB">
              <w:rPr>
                <w:b/>
                <w:bCs/>
                <w:i/>
                <w:iCs/>
                <w:sz w:val="22"/>
                <w:szCs w:val="22"/>
              </w:rPr>
              <w:t xml:space="preserve">  Company</w:t>
            </w:r>
            <w:proofErr w:type="gramEnd"/>
            <w:r w:rsidRPr="002C35CB">
              <w:rPr>
                <w:b/>
                <w:bCs/>
                <w:i/>
                <w:iCs/>
                <w:sz w:val="22"/>
                <w:szCs w:val="22"/>
              </w:rPr>
              <w:t xml:space="preserve"> Settings (For Israeli Companies ONLY)</w:t>
            </w:r>
            <w:r w:rsidR="003A55AA">
              <w:rPr>
                <w:rFonts w:hint="eastAsia"/>
                <w:b/>
                <w:bCs/>
                <w:i/>
                <w:iCs/>
                <w:sz w:val="22"/>
                <w:szCs w:val="22"/>
                <w:lang w:eastAsia="zh-CN"/>
              </w:rPr>
              <w:t xml:space="preserve"> </w:t>
            </w:r>
            <w:r w:rsidR="003A55AA">
              <w:rPr>
                <w:rFonts w:hint="eastAsia"/>
                <w:b/>
                <w:bCs/>
                <w:i/>
                <w:iCs/>
                <w:sz w:val="22"/>
                <w:szCs w:val="22"/>
                <w:lang w:eastAsia="zh-CN"/>
              </w:rPr>
              <w:t>公司设置（仅针对以色列公司）</w:t>
            </w:r>
          </w:p>
        </w:tc>
      </w:tr>
      <w:tr w:rsidR="002C35CB" w:rsidRPr="00E44F8A">
        <w:trPr>
          <w:cantSplit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927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2C35CB" w:rsidRPr="004265D0" w:rsidRDefault="002C35CB" w:rsidP="002C35CB">
            <w:pPr>
              <w:tabs>
                <w:tab w:val="left" w:pos="20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</w:p>
        </w:tc>
      </w:tr>
      <w:tr w:rsidR="002C35CB" w:rsidRPr="00E44F8A">
        <w:trPr>
          <w:cantSplit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C35CB" w:rsidRPr="004265D0" w:rsidRDefault="002C35CB" w:rsidP="002C35CB">
            <w:pPr>
              <w:pStyle w:val="Default"/>
              <w:rPr>
                <w:sz w:val="20"/>
                <w:szCs w:val="20"/>
              </w:rPr>
            </w:pPr>
            <w:r w:rsidRPr="004265D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65D0">
              <w:rPr>
                <w:sz w:val="20"/>
                <w:szCs w:val="20"/>
              </w:rPr>
              <w:instrText xml:space="preserve"> FORMCHECKBOX </w:instrText>
            </w:r>
            <w:r w:rsidR="00345CE5">
              <w:rPr>
                <w:sz w:val="20"/>
                <w:szCs w:val="20"/>
              </w:rPr>
            </w:r>
            <w:r w:rsidR="00345CE5">
              <w:rPr>
                <w:sz w:val="20"/>
                <w:szCs w:val="20"/>
              </w:rPr>
              <w:fldChar w:fldCharType="separate"/>
            </w:r>
            <w:r w:rsidRPr="004265D0">
              <w:rPr>
                <w:sz w:val="20"/>
                <w:szCs w:val="20"/>
              </w:rPr>
              <w:fldChar w:fldCharType="end"/>
            </w:r>
          </w:p>
        </w:tc>
        <w:tc>
          <w:tcPr>
            <w:tcW w:w="927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D45C2E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ould you like to receive emails from </w:t>
            </w:r>
            <w:r w:rsidR="00D45C2E">
              <w:rPr>
                <w:sz w:val="22"/>
                <w:szCs w:val="22"/>
              </w:rPr>
              <w:t>Israel Innovation Authority</w:t>
            </w:r>
            <w:r>
              <w:rPr>
                <w:sz w:val="22"/>
                <w:szCs w:val="22"/>
              </w:rPr>
              <w:t xml:space="preserve"> on news &amp; events? </w:t>
            </w:r>
          </w:p>
          <w:p w:rsidR="002C35CB" w:rsidRDefault="003A55AA" w:rsidP="002C35CB">
            <w:pPr>
              <w:tabs>
                <w:tab w:val="left" w:pos="567"/>
              </w:tabs>
              <w:ind w:left="560" w:hanging="560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是否愿意接收来自</w:t>
            </w:r>
            <w:r>
              <w:rPr>
                <w:sz w:val="22"/>
                <w:szCs w:val="22"/>
                <w:lang w:eastAsia="zh-CN"/>
              </w:rPr>
              <w:t>MATIMOP</w:t>
            </w:r>
            <w:r>
              <w:rPr>
                <w:rFonts w:hint="eastAsia"/>
                <w:sz w:val="22"/>
                <w:szCs w:val="22"/>
                <w:lang w:eastAsia="zh-CN"/>
              </w:rPr>
              <w:t>的有关新闻大事的电子邮件？</w:t>
            </w:r>
          </w:p>
        </w:tc>
      </w:tr>
      <w:tr w:rsidR="002C35CB" w:rsidRPr="00E44F8A">
        <w:trPr>
          <w:cantSplit/>
          <w:trHeight w:val="102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  <w:lang w:eastAsia="zh-CN"/>
              </w:rPr>
            </w:pPr>
          </w:p>
        </w:tc>
        <w:tc>
          <w:tcPr>
            <w:tcW w:w="981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Pr="00CD51E6" w:rsidRDefault="00E473A2" w:rsidP="002C35CB">
            <w:pPr>
              <w:tabs>
                <w:tab w:val="left" w:pos="567"/>
              </w:tabs>
              <w:ind w:left="560" w:hanging="560"/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proofErr w:type="gramStart"/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4</w:t>
            </w:r>
            <w:r w:rsidR="002C35CB" w:rsidRPr="00CD51E6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.2  Work</w:t>
            </w:r>
            <w:proofErr w:type="gramEnd"/>
            <w:r w:rsidR="002C35CB" w:rsidRPr="00CD51E6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– Description and Contributions to the </w:t>
            </w:r>
            <w:proofErr w:type="spellStart"/>
            <w:r w:rsidR="002C35CB" w:rsidRPr="00CD51E6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Project</w:t>
            </w:r>
            <w:r w:rsidR="003A55AA" w:rsidRPr="008446A6">
              <w:rPr>
                <w:rFonts w:ascii="Tahoma" w:hAnsi="Tahoma" w:cs="Tahoma" w:hint="eastAsia"/>
                <w:b/>
                <w:bCs/>
                <w:iCs/>
                <w:sz w:val="22"/>
                <w:szCs w:val="22"/>
              </w:rPr>
              <w:t>在项目中承担的工作及对项目的贡献</w:t>
            </w:r>
            <w:proofErr w:type="spellEnd"/>
          </w:p>
        </w:tc>
      </w:tr>
      <w:tr w:rsidR="002C35CB" w:rsidRPr="00E44F8A" w:rsidTr="00884727">
        <w:trPr>
          <w:cantSplit/>
          <w:trHeight w:val="1221"/>
        </w:trPr>
        <w:tc>
          <w:tcPr>
            <w:tcW w:w="1035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Pr="008863DB" w:rsidRDefault="002C35CB" w:rsidP="002C35CB">
            <w:pPr>
              <w:tabs>
                <w:tab w:val="left" w:pos="567"/>
              </w:tabs>
              <w:rPr>
                <w:rFonts w:ascii="Tahoma" w:hAnsi="Tahoma" w:cs="Tahoma"/>
              </w:rPr>
            </w:pPr>
          </w:p>
        </w:tc>
      </w:tr>
      <w:tr w:rsidR="002C35CB" w:rsidRPr="00E44F8A">
        <w:trPr>
          <w:cantSplit/>
        </w:trPr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981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Pr="00A00400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Pr="00CD51E6" w:rsidRDefault="00E473A2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4</w:t>
            </w:r>
            <w:r w:rsidR="002C35CB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.3   </w:t>
            </w:r>
            <w:r w:rsidR="002C35CB" w:rsidRPr="00CD51E6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Work Plan and Timeline</w:t>
            </w:r>
            <w:r w:rsidR="003A55AA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项目工作计划和时间表</w:t>
            </w: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Pr="005042E3" w:rsidRDefault="00E473A2" w:rsidP="002C35CB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proofErr w:type="gramStart"/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4</w:t>
            </w:r>
            <w:r w:rsidR="002C35CB" w:rsidRPr="005042E3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.4 </w:t>
            </w:r>
            <w:r w:rsidR="002C35CB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</w:t>
            </w:r>
            <w:r w:rsidR="002C35CB" w:rsidRPr="005042E3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Budget</w:t>
            </w:r>
            <w:proofErr w:type="gramEnd"/>
            <w:r w:rsidR="002C35CB" w:rsidRPr="005042E3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 xml:space="preserve"> and Resources</w:t>
            </w:r>
            <w:r w:rsidR="003A55AA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项目预算和经费来源</w:t>
            </w: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</w:trPr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Pr="006C01B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  <w:tc>
          <w:tcPr>
            <w:tcW w:w="981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35CB" w:rsidRDefault="002C35CB" w:rsidP="002C35CB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2C35CB" w:rsidRPr="00A1111A" w:rsidRDefault="002C35CB" w:rsidP="00E473A2">
            <w:pPr>
              <w:numPr>
                <w:ilvl w:val="1"/>
                <w:numId w:val="35"/>
              </w:num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Other Sourc</w:t>
            </w:r>
            <w:r w:rsidRPr="00EB715C"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  <w:t>es of Financial Support Related to Proposed Research</w:t>
            </w:r>
            <w:r w:rsidR="003A55AA" w:rsidRPr="00EB715C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与拟研究</w:t>
            </w:r>
            <w:r w:rsidR="00EB715C" w:rsidRPr="00EB715C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项目</w:t>
            </w:r>
            <w:r w:rsidR="003A55AA" w:rsidRPr="00EB715C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>相关的其它经费来源</w:t>
            </w:r>
            <w:r w:rsidR="00087F25" w:rsidRPr="00EB715C">
              <w:rPr>
                <w:rFonts w:ascii="Tahoma" w:hAnsi="Tahoma" w:cs="Tahoma" w:hint="eastAsia"/>
                <w:b/>
                <w:bCs/>
                <w:iCs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C35CB" w:rsidRPr="00EB7848" w:rsidRDefault="00E473A2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  <w:r w:rsidRPr="002B2989">
              <w:rPr>
                <w:rFonts w:ascii="Tahoma" w:hAnsi="Tahoma" w:cs="Tahoma"/>
                <w:sz w:val="22"/>
                <w:szCs w:val="22"/>
              </w:rPr>
              <w:t>4</w:t>
            </w:r>
            <w:r w:rsidR="002C35CB" w:rsidRPr="002B2989">
              <w:rPr>
                <w:rFonts w:ascii="Tahoma" w:hAnsi="Tahoma" w:cs="Tahoma"/>
                <w:sz w:val="22"/>
                <w:szCs w:val="22"/>
              </w:rPr>
              <w:t xml:space="preserve">.5.1 Is this, or related R&amp;D, presently being supported by other sources? If yes, indicate other sources, amounts, and dates of performing the R&amp;D under this </w:t>
            </w:r>
            <w:proofErr w:type="spellStart"/>
            <w:r w:rsidR="002C35CB" w:rsidRPr="002B2989">
              <w:rPr>
                <w:rFonts w:ascii="Tahoma" w:hAnsi="Tahoma" w:cs="Tahoma"/>
                <w:sz w:val="22"/>
                <w:szCs w:val="22"/>
              </w:rPr>
              <w:t>support</w:t>
            </w:r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该项目或相关的研发</w:t>
            </w:r>
            <w:proofErr w:type="spellEnd"/>
            <w:r w:rsidR="003A55AA">
              <w:rPr>
                <w:rFonts w:ascii="Tahoma" w:hAnsi="Tahoma" w:cs="Tahoma" w:hint="eastAsia"/>
                <w:sz w:val="22"/>
                <w:szCs w:val="22"/>
                <w:lang w:eastAsia="zh-CN"/>
              </w:rPr>
              <w:t>目前</w:t>
            </w:r>
            <w:proofErr w:type="spellStart"/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是否有</w:t>
            </w:r>
            <w:r w:rsidR="003A55AA">
              <w:rPr>
                <w:rFonts w:ascii="Tahoma" w:hAnsi="Tahoma" w:cs="Tahoma" w:hint="eastAsia"/>
                <w:sz w:val="22"/>
                <w:szCs w:val="22"/>
              </w:rPr>
              <w:t>其它</w:t>
            </w:r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经费支持</w:t>
            </w:r>
            <w:proofErr w:type="spellEnd"/>
            <w:r w:rsidR="003A55AA">
              <w:rPr>
                <w:rFonts w:ascii="Tahoma" w:hAnsi="Tahoma" w:cs="Tahoma" w:hint="eastAsia"/>
                <w:sz w:val="22"/>
                <w:szCs w:val="22"/>
                <w:lang w:eastAsia="zh-CN"/>
              </w:rPr>
              <w:t>？</w:t>
            </w:r>
            <w:proofErr w:type="spellStart"/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如有，请提供经费来源、数目和</w:t>
            </w:r>
            <w:proofErr w:type="spellEnd"/>
            <w:r w:rsidR="003A55AA">
              <w:rPr>
                <w:rFonts w:ascii="Tahoma" w:hAnsi="Tahoma" w:cs="Tahoma" w:hint="eastAsia"/>
                <w:sz w:val="22"/>
                <w:szCs w:val="22"/>
                <w:lang w:eastAsia="zh-CN"/>
              </w:rPr>
              <w:t>经费</w:t>
            </w:r>
            <w:proofErr w:type="spellStart"/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到位</w:t>
            </w:r>
            <w:proofErr w:type="spellEnd"/>
            <w:r w:rsidR="003A55AA">
              <w:rPr>
                <w:rFonts w:ascii="Tahoma" w:hAnsi="Tahoma" w:cs="Tahoma" w:hint="eastAsia"/>
                <w:sz w:val="22"/>
                <w:szCs w:val="22"/>
                <w:lang w:eastAsia="zh-CN"/>
              </w:rPr>
              <w:t>开始研发的</w:t>
            </w:r>
            <w:proofErr w:type="spellStart"/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时间</w:t>
            </w:r>
            <w:proofErr w:type="spellEnd"/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。</w:t>
            </w: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C35CB" w:rsidRDefault="00E473A2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  <w:r w:rsidRPr="002B2989">
              <w:rPr>
                <w:rFonts w:ascii="Tahoma" w:hAnsi="Tahoma" w:cs="Tahoma"/>
                <w:sz w:val="22"/>
                <w:szCs w:val="22"/>
              </w:rPr>
              <w:t>4</w:t>
            </w:r>
            <w:r w:rsidR="002C35CB" w:rsidRPr="002B2989">
              <w:rPr>
                <w:rFonts w:ascii="Tahoma" w:hAnsi="Tahoma" w:cs="Tahoma"/>
                <w:sz w:val="22"/>
                <w:szCs w:val="22"/>
              </w:rPr>
              <w:t>.5.2 Has your company previously received other sources of governmental support? If yes, list up sources and dates.</w:t>
            </w:r>
            <w:r w:rsidR="003A55AA" w:rsidRPr="00A1654F">
              <w:rPr>
                <w:rFonts w:ascii="SimSun" w:hAnsi="SimSun" w:hint="eastAsia"/>
                <w:sz w:val="20"/>
                <w:lang w:val="nl-NL"/>
              </w:rPr>
              <w:t xml:space="preserve"> </w:t>
            </w:r>
            <w:proofErr w:type="spellStart"/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企业以前是否得到</w:t>
            </w:r>
            <w:proofErr w:type="spellEnd"/>
            <w:r w:rsidR="003A55AA">
              <w:rPr>
                <w:rFonts w:ascii="Tahoma" w:hAnsi="Tahoma" w:cs="Tahoma" w:hint="eastAsia"/>
                <w:sz w:val="22"/>
                <w:szCs w:val="22"/>
                <w:lang w:eastAsia="zh-CN"/>
              </w:rPr>
              <w:t>过</w:t>
            </w:r>
            <w:proofErr w:type="spellStart"/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政府资助？如有，请列出项目经费名称和取得时间</w:t>
            </w:r>
            <w:proofErr w:type="spellEnd"/>
            <w:r w:rsidR="003A55AA" w:rsidRPr="000A1ACE">
              <w:rPr>
                <w:rFonts w:ascii="Tahoma" w:hAnsi="Tahoma" w:cs="Tahoma" w:hint="eastAsia"/>
                <w:sz w:val="22"/>
                <w:szCs w:val="22"/>
              </w:rPr>
              <w:t>。</w:t>
            </w:r>
          </w:p>
        </w:tc>
      </w:tr>
      <w:tr w:rsidR="002C35CB" w:rsidRPr="00E44F8A">
        <w:trPr>
          <w:cantSplit/>
        </w:trPr>
        <w:tc>
          <w:tcPr>
            <w:tcW w:w="1035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5CB" w:rsidRDefault="002C35CB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  <w:p w:rsidR="002C35CB" w:rsidRDefault="002C35CB" w:rsidP="002C35CB">
            <w:pPr>
              <w:pStyle w:val="Header"/>
              <w:tabs>
                <w:tab w:val="left" w:pos="567"/>
              </w:tabs>
              <w:rPr>
                <w:rFonts w:ascii="Tahoma" w:hAnsi="Tahoma" w:cs="Tahoma"/>
              </w:rPr>
            </w:pPr>
          </w:p>
        </w:tc>
      </w:tr>
    </w:tbl>
    <w:p w:rsidR="002C35CB" w:rsidRDefault="002C35CB" w:rsidP="00720BF6">
      <w:pPr>
        <w:tabs>
          <w:tab w:val="left" w:pos="567"/>
        </w:tabs>
        <w:rPr>
          <w:rFonts w:ascii="Tahoma" w:hAnsi="Tahoma" w:cs="Tahoma"/>
        </w:rPr>
      </w:pPr>
    </w:p>
    <w:p w:rsidR="00270517" w:rsidRDefault="00087F25" w:rsidP="00720BF6">
      <w:pPr>
        <w:tabs>
          <w:tab w:val="left" w:pos="567"/>
        </w:tabs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tbl>
      <w:tblPr>
        <w:tblW w:w="10350" w:type="dxa"/>
        <w:tblInd w:w="-5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1980"/>
        <w:gridCol w:w="3420"/>
        <w:gridCol w:w="1530"/>
        <w:gridCol w:w="2880"/>
      </w:tblGrid>
      <w:tr w:rsidR="00266F46" w:rsidRPr="00A63793">
        <w:tc>
          <w:tcPr>
            <w:tcW w:w="10350" w:type="dxa"/>
            <w:gridSpan w:val="5"/>
            <w:tcBorders>
              <w:top w:val="single" w:sz="6" w:space="0" w:color="auto"/>
              <w:bottom w:val="single" w:sz="4" w:space="0" w:color="auto"/>
            </w:tcBorders>
            <w:shd w:val="clear" w:color="auto" w:fill="DBE5F1"/>
          </w:tcPr>
          <w:p w:rsidR="00266F46" w:rsidRPr="00E44F8A" w:rsidRDefault="00266F46" w:rsidP="00266F46">
            <w:pPr>
              <w:tabs>
                <w:tab w:val="left" w:pos="567"/>
              </w:tabs>
              <w:rPr>
                <w:rFonts w:ascii="Tahoma" w:hAnsi="Tahoma" w:cs="Tahoma"/>
                <w:sz w:val="28"/>
                <w:szCs w:val="28"/>
                <w:lang w:val="en-GB" w:eastAsia="zh-CN"/>
              </w:rPr>
            </w:pPr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lastRenderedPageBreak/>
              <w:t>5</w:t>
            </w:r>
            <w:r w:rsidRPr="00A63793"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. </w:t>
            </w:r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 Statement of </w:t>
            </w:r>
            <w:proofErr w:type="gramStart"/>
            <w:r>
              <w:rPr>
                <w:rFonts w:ascii="Tahoma" w:hAnsi="Tahoma" w:cs="Tahoma"/>
                <w:b/>
                <w:sz w:val="28"/>
                <w:szCs w:val="28"/>
                <w:lang w:val="en-GB"/>
              </w:rPr>
              <w:t xml:space="preserve">Cooperation </w:t>
            </w:r>
            <w:r w:rsidR="000A1ACE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 xml:space="preserve"> </w:t>
            </w:r>
            <w:r w:rsidR="000A1ACE">
              <w:rPr>
                <w:rFonts w:ascii="Tahoma" w:hAnsi="Tahoma" w:cs="Tahoma" w:hint="eastAsia"/>
                <w:b/>
                <w:sz w:val="28"/>
                <w:szCs w:val="28"/>
                <w:lang w:val="en-GB" w:eastAsia="zh-CN"/>
              </w:rPr>
              <w:t>合作声明</w:t>
            </w:r>
            <w:proofErr w:type="gramEnd"/>
          </w:p>
        </w:tc>
      </w:tr>
      <w:tr w:rsidR="00266F46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1035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66F46" w:rsidRPr="00E44F8A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266F46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27"/>
        </w:trPr>
        <w:tc>
          <w:tcPr>
            <w:tcW w:w="10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F0CB7" w:rsidRDefault="00266F46" w:rsidP="00266F46">
            <w:pPr>
              <w:pStyle w:val="BodyText"/>
              <w:rPr>
                <w:rFonts w:ascii="Tahoma" w:hAnsi="Tahoma" w:cs="Tahoma"/>
                <w:lang w:eastAsia="zh-CN"/>
              </w:rPr>
            </w:pPr>
            <w:r w:rsidRPr="00A63793">
              <w:rPr>
                <w:rFonts w:ascii="Tahoma" w:hAnsi="Tahoma" w:cs="Tahoma"/>
              </w:rPr>
              <w:t xml:space="preserve">The participants signing this form intend to co-operate within the project as described in this form with the aim realizing the technical developments as set forth under point 2. In </w:t>
            </w:r>
            <w:proofErr w:type="gramStart"/>
            <w:r w:rsidRPr="00A63793">
              <w:rPr>
                <w:rFonts w:ascii="Tahoma" w:hAnsi="Tahoma" w:cs="Tahoma"/>
              </w:rPr>
              <w:t>addition</w:t>
            </w:r>
            <w:proofErr w:type="gramEnd"/>
            <w:r w:rsidRPr="00A63793">
              <w:rPr>
                <w:rFonts w:ascii="Tahoma" w:hAnsi="Tahoma" w:cs="Tahoma"/>
              </w:rPr>
              <w:t xml:space="preserve"> the participants have or intend to put in place, a formal collaboration agreement.</w:t>
            </w:r>
            <w:r w:rsidR="000A1ACE">
              <w:rPr>
                <w:rFonts w:ascii="Tahoma" w:hAnsi="Tahoma" w:cs="Tahoma" w:hint="eastAsia"/>
                <w:lang w:eastAsia="zh-CN"/>
              </w:rPr>
              <w:t xml:space="preserve"> </w:t>
            </w:r>
          </w:p>
          <w:p w:rsidR="00266F46" w:rsidRPr="00266F46" w:rsidRDefault="000A1ACE" w:rsidP="00266F46">
            <w:pPr>
              <w:pStyle w:val="BodyText"/>
              <w:rPr>
                <w:rFonts w:ascii="Tahoma" w:hAnsi="Tahoma" w:cs="Tahoma"/>
                <w:lang w:eastAsia="zh-CN"/>
              </w:rPr>
            </w:pPr>
            <w:r>
              <w:rPr>
                <w:rFonts w:ascii="Tahoma" w:hAnsi="Tahoma" w:cs="Tahoma" w:hint="eastAsia"/>
                <w:lang w:eastAsia="zh-CN"/>
              </w:rPr>
              <w:t>签署本表格的参与单位打算在本表格所述项目内进行合作，目的是为了实现第</w:t>
            </w:r>
            <w:r>
              <w:rPr>
                <w:rFonts w:ascii="Tahoma" w:hAnsi="Tahoma" w:cs="Tahoma" w:hint="eastAsia"/>
                <w:lang w:eastAsia="zh-CN"/>
              </w:rPr>
              <w:t>2</w:t>
            </w:r>
            <w:r>
              <w:rPr>
                <w:rFonts w:ascii="Tahoma" w:hAnsi="Tahoma" w:cs="Tahoma" w:hint="eastAsia"/>
                <w:lang w:eastAsia="zh-CN"/>
              </w:rPr>
              <w:t>点所述的技术开发。另外，参与单位</w:t>
            </w:r>
            <w:r w:rsidR="002B5C48">
              <w:rPr>
                <w:rFonts w:ascii="Tahoma" w:hAnsi="Tahoma" w:cs="Tahoma" w:hint="eastAsia"/>
                <w:lang w:eastAsia="zh-CN"/>
              </w:rPr>
              <w:t>应</w:t>
            </w:r>
            <w:r w:rsidR="001F303A">
              <w:rPr>
                <w:rFonts w:ascii="Tahoma" w:hAnsi="Tahoma" w:cs="Tahoma" w:hint="eastAsia"/>
                <w:lang w:eastAsia="zh-CN"/>
              </w:rPr>
              <w:t>签订</w:t>
            </w:r>
            <w:r w:rsidR="003A55AA">
              <w:rPr>
                <w:rFonts w:ascii="Tahoma" w:hAnsi="Tahoma" w:cs="Tahoma" w:hint="eastAsia"/>
                <w:lang w:eastAsia="zh-CN"/>
              </w:rPr>
              <w:t>或打算签订</w:t>
            </w:r>
            <w:r w:rsidR="001F303A">
              <w:rPr>
                <w:rFonts w:ascii="Tahoma" w:hAnsi="Tahoma" w:cs="Tahoma" w:hint="eastAsia"/>
                <w:lang w:eastAsia="zh-CN"/>
              </w:rPr>
              <w:t>一份正式的合作协议。</w:t>
            </w:r>
          </w:p>
        </w:tc>
      </w:tr>
      <w:tr w:rsidR="00266F46" w:rsidRPr="00E44F8A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27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66F46" w:rsidRPr="00266F46" w:rsidRDefault="00266F46" w:rsidP="00266F46">
            <w:pPr>
              <w:pStyle w:val="BodyText"/>
              <w:rPr>
                <w:rFonts w:ascii="Tahoma" w:hAnsi="Tahoma" w:cs="Tahoma"/>
                <w:b/>
                <w:bCs/>
              </w:rPr>
            </w:pPr>
            <w:r w:rsidRPr="00266F46">
              <w:rPr>
                <w:rFonts w:ascii="Tahoma" w:hAnsi="Tahoma" w:cs="Tahoma"/>
                <w:b/>
                <w:bCs/>
              </w:rPr>
              <w:t>5.1</w:t>
            </w:r>
          </w:p>
        </w:tc>
        <w:tc>
          <w:tcPr>
            <w:tcW w:w="981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66F46" w:rsidRPr="00266F46" w:rsidRDefault="00266F46" w:rsidP="00266F46">
            <w:pPr>
              <w:pStyle w:val="BodyText"/>
              <w:rPr>
                <w:rFonts w:ascii="Tahoma" w:hAnsi="Tahoma" w:cs="Tahoma"/>
                <w:b/>
                <w:bCs/>
                <w:lang w:eastAsia="zh-CN"/>
              </w:rPr>
            </w:pPr>
            <w:r w:rsidRPr="00266F46">
              <w:rPr>
                <w:rFonts w:ascii="Tahoma" w:hAnsi="Tahoma" w:cs="Tahoma"/>
                <w:b/>
                <w:bCs/>
              </w:rPr>
              <w:t xml:space="preserve">Signature of Partner 1 </w:t>
            </w:r>
            <w:r w:rsidR="001F303A">
              <w:rPr>
                <w:rFonts w:ascii="Tahoma" w:hAnsi="Tahoma" w:cs="Tahoma" w:hint="eastAsia"/>
                <w:b/>
                <w:bCs/>
                <w:lang w:eastAsia="zh-CN"/>
              </w:rPr>
              <w:t xml:space="preserve">  </w:t>
            </w:r>
            <w:r w:rsidR="001F303A">
              <w:rPr>
                <w:rFonts w:ascii="Tahoma" w:hAnsi="Tahoma" w:cs="Tahoma" w:hint="eastAsia"/>
                <w:b/>
                <w:bCs/>
                <w:lang w:eastAsia="zh-CN"/>
              </w:rPr>
              <w:t>合作方</w:t>
            </w:r>
            <w:r w:rsidR="001F303A">
              <w:rPr>
                <w:rFonts w:ascii="Tahoma" w:hAnsi="Tahoma" w:cs="Tahoma" w:hint="eastAsia"/>
                <w:b/>
                <w:bCs/>
                <w:lang w:eastAsia="zh-CN"/>
              </w:rPr>
              <w:t>1</w:t>
            </w:r>
            <w:r w:rsidR="001F303A">
              <w:rPr>
                <w:rFonts w:ascii="Tahoma" w:hAnsi="Tahoma" w:cs="Tahoma" w:hint="eastAsia"/>
                <w:b/>
                <w:bCs/>
                <w:lang w:eastAsia="zh-CN"/>
              </w:rPr>
              <w:t>的签字</w:t>
            </w:r>
          </w:p>
        </w:tc>
      </w:tr>
      <w:tr w:rsid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66F46" w:rsidRPr="001925DB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66F46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Company Name </w:t>
            </w:r>
          </w:p>
          <w:p w:rsidR="001F303A" w:rsidRPr="00266F46" w:rsidRDefault="001F303A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司名称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F46" w:rsidRPr="00DD1B94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32"/>
                <w:szCs w:val="32"/>
              </w:rPr>
            </w:pPr>
          </w:p>
        </w:tc>
      </w:tr>
      <w:tr w:rsid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10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66F46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66F46" w:rsidRPr="006C01BB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F303A" w:rsidRPr="00A34280" w:rsidRDefault="00266F46" w:rsidP="00266F46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A34280">
              <w:rPr>
                <w:rFonts w:ascii="Tahoma" w:hAnsi="Tahoma" w:cs="Tahoma"/>
                <w:iCs/>
                <w:sz w:val="22"/>
                <w:szCs w:val="22"/>
              </w:rPr>
              <w:t>First Name</w:t>
            </w:r>
          </w:p>
          <w:p w:rsidR="00266F46" w:rsidRPr="00A34280" w:rsidRDefault="001F303A" w:rsidP="00266F46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 w:rsidRPr="00A34280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名</w:t>
            </w:r>
            <w:r w:rsidR="00FF0CB7" w:rsidRPr="00A34280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F46" w:rsidRPr="00A34280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F303A" w:rsidRPr="00A34280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A34280">
              <w:rPr>
                <w:rFonts w:ascii="Tahoma" w:hAnsi="Tahoma" w:cs="Tahoma"/>
                <w:iCs/>
                <w:sz w:val="22"/>
                <w:szCs w:val="22"/>
              </w:rPr>
              <w:t xml:space="preserve"> Last Name</w:t>
            </w:r>
          </w:p>
          <w:p w:rsidR="00266F46" w:rsidRPr="00A34280" w:rsidRDefault="001F303A" w:rsidP="00FF0CB7">
            <w:pPr>
              <w:tabs>
                <w:tab w:val="left" w:pos="567"/>
              </w:tabs>
              <w:ind w:firstLineChars="50" w:firstLine="110"/>
              <w:rPr>
                <w:rFonts w:ascii="Tahoma" w:hAnsi="Tahoma" w:cs="Tahoma"/>
                <w:iCs/>
                <w:sz w:val="22"/>
                <w:szCs w:val="22"/>
              </w:rPr>
            </w:pPr>
            <w:r w:rsidRPr="00A34280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姓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F46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10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66F46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66F46" w:rsidRPr="006C01BB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F303A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itle</w:t>
            </w:r>
          </w:p>
          <w:p w:rsidR="00266F46" w:rsidRDefault="001F303A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称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F46" w:rsidRPr="00DD1B94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F303A" w:rsidRDefault="00266F46" w:rsidP="00266F46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F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>unction</w:t>
            </w:r>
          </w:p>
          <w:p w:rsidR="00266F46" w:rsidRPr="0010167E" w:rsidRDefault="001F303A" w:rsidP="00FF0CB7">
            <w:pPr>
              <w:tabs>
                <w:tab w:val="left" w:pos="567"/>
              </w:tabs>
              <w:ind w:firstLineChars="100" w:firstLine="220"/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务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F46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10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266F46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66F46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F303A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266F46">
              <w:rPr>
                <w:rFonts w:ascii="Tahoma" w:hAnsi="Tahoma" w:cs="Tahoma"/>
                <w:iCs/>
                <w:sz w:val="22"/>
                <w:szCs w:val="22"/>
              </w:rPr>
              <w:t xml:space="preserve">Signature </w:t>
            </w: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</w:t>
            </w:r>
          </w:p>
          <w:p w:rsidR="00266F46" w:rsidRPr="00266F46" w:rsidRDefault="001F303A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签字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F46" w:rsidRDefault="00266F46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BF0940" w:rsidRPr="00266F46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  <w:tr w:rsidR="00270517" w:rsidRP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27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270517" w:rsidRPr="00266F46" w:rsidRDefault="00270517" w:rsidP="00E304CA">
            <w:pPr>
              <w:pStyle w:val="BodyText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981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70517" w:rsidRPr="00266F46" w:rsidRDefault="00270517" w:rsidP="00E304CA">
            <w:pPr>
              <w:pStyle w:val="BodyText"/>
              <w:rPr>
                <w:rFonts w:ascii="Tahoma" w:hAnsi="Tahoma" w:cs="Tahoma"/>
                <w:b/>
                <w:bCs/>
              </w:rPr>
            </w:pPr>
          </w:p>
        </w:tc>
      </w:tr>
      <w:tr w:rsidR="00BF0940" w:rsidRP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27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BF0940" w:rsidRPr="00266F46" w:rsidRDefault="00BF0940" w:rsidP="00E304CA">
            <w:pPr>
              <w:pStyle w:val="BodyText"/>
              <w:rPr>
                <w:rFonts w:ascii="Tahoma" w:hAnsi="Tahoma" w:cs="Tahoma"/>
                <w:b/>
                <w:bCs/>
              </w:rPr>
            </w:pPr>
            <w:r w:rsidRPr="00266F46">
              <w:rPr>
                <w:rFonts w:ascii="Tahoma" w:hAnsi="Tahoma" w:cs="Tahoma"/>
                <w:b/>
                <w:bCs/>
              </w:rPr>
              <w:t>5.</w:t>
            </w:r>
            <w:r>
              <w:rPr>
                <w:rFonts w:ascii="Tahoma" w:hAnsi="Tahoma" w:cs="Tahoma"/>
                <w:b/>
                <w:bCs/>
              </w:rPr>
              <w:t>2</w:t>
            </w:r>
          </w:p>
        </w:tc>
        <w:tc>
          <w:tcPr>
            <w:tcW w:w="981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BF0940" w:rsidRPr="00266F46" w:rsidRDefault="00BF0940" w:rsidP="00E304CA">
            <w:pPr>
              <w:pStyle w:val="BodyText"/>
              <w:rPr>
                <w:rFonts w:ascii="Tahoma" w:hAnsi="Tahoma" w:cs="Tahoma"/>
                <w:b/>
                <w:bCs/>
                <w:lang w:eastAsia="zh-CN"/>
              </w:rPr>
            </w:pPr>
            <w:r w:rsidRPr="00266F46">
              <w:rPr>
                <w:rFonts w:ascii="Tahoma" w:hAnsi="Tahoma" w:cs="Tahoma"/>
                <w:b/>
                <w:bCs/>
              </w:rPr>
              <w:t>Signature of Part</w:t>
            </w:r>
            <w:r>
              <w:rPr>
                <w:rFonts w:ascii="Tahoma" w:hAnsi="Tahoma" w:cs="Tahoma"/>
                <w:b/>
                <w:bCs/>
              </w:rPr>
              <w:t>ner 2</w:t>
            </w:r>
            <w:r w:rsidRPr="00266F46">
              <w:rPr>
                <w:rFonts w:ascii="Tahoma" w:hAnsi="Tahoma" w:cs="Tahoma"/>
                <w:b/>
                <w:bCs/>
              </w:rPr>
              <w:t xml:space="preserve"> </w:t>
            </w:r>
            <w:r w:rsidR="000A1ACE">
              <w:rPr>
                <w:rFonts w:ascii="Tahoma" w:hAnsi="Tahoma" w:cs="Tahoma" w:hint="eastAsia"/>
                <w:b/>
                <w:bCs/>
                <w:lang w:eastAsia="zh-CN"/>
              </w:rPr>
              <w:t xml:space="preserve"> </w:t>
            </w:r>
            <w:r w:rsidR="0061277B">
              <w:rPr>
                <w:rFonts w:ascii="Tahoma" w:hAnsi="Tahoma" w:cs="Tahoma" w:hint="eastAsia"/>
                <w:b/>
                <w:bCs/>
                <w:lang w:eastAsia="zh-CN"/>
              </w:rPr>
              <w:t xml:space="preserve">  </w:t>
            </w:r>
            <w:r w:rsidR="001F303A">
              <w:rPr>
                <w:rFonts w:ascii="Tahoma" w:hAnsi="Tahoma" w:cs="Tahoma" w:hint="eastAsia"/>
                <w:b/>
                <w:bCs/>
                <w:lang w:eastAsia="zh-CN"/>
              </w:rPr>
              <w:t>合作方</w:t>
            </w:r>
            <w:r w:rsidR="001F303A">
              <w:rPr>
                <w:rFonts w:ascii="Tahoma" w:hAnsi="Tahoma" w:cs="Tahoma" w:hint="eastAsia"/>
                <w:b/>
                <w:bCs/>
                <w:lang w:eastAsia="zh-CN"/>
              </w:rPr>
              <w:t>2</w:t>
            </w:r>
            <w:r w:rsidR="001F303A">
              <w:rPr>
                <w:rFonts w:ascii="Tahoma" w:hAnsi="Tahoma" w:cs="Tahoma" w:hint="eastAsia"/>
                <w:b/>
                <w:bCs/>
                <w:lang w:eastAsia="zh-CN"/>
              </w:rPr>
              <w:t>的签字</w:t>
            </w:r>
          </w:p>
        </w:tc>
      </w:tr>
      <w:tr w:rsidR="00BF0940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BF0940" w:rsidRPr="001925DB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Company Name </w:t>
            </w:r>
          </w:p>
          <w:p w:rsidR="000A1ACE" w:rsidRPr="00266F46" w:rsidRDefault="000A1ACE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公司名称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0940" w:rsidRPr="00DD1B94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32"/>
                <w:szCs w:val="32"/>
              </w:rPr>
            </w:pPr>
          </w:p>
        </w:tc>
      </w:tr>
      <w:tr w:rsidR="00BF0940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10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BF0940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BF0940" w:rsidRPr="006C01BB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F0940" w:rsidRPr="00A3428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A34280">
              <w:rPr>
                <w:rFonts w:ascii="Tahoma" w:hAnsi="Tahoma" w:cs="Tahoma"/>
                <w:iCs/>
                <w:sz w:val="22"/>
                <w:szCs w:val="22"/>
              </w:rPr>
              <w:t xml:space="preserve">First Name </w:t>
            </w:r>
          </w:p>
          <w:p w:rsidR="000A1ACE" w:rsidRPr="00A34280" w:rsidRDefault="000A1ACE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A34280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名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0940" w:rsidRPr="00A3428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F0940" w:rsidRPr="00A3428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A34280">
              <w:rPr>
                <w:rFonts w:ascii="Tahoma" w:hAnsi="Tahoma" w:cs="Tahoma"/>
                <w:iCs/>
                <w:sz w:val="22"/>
                <w:szCs w:val="22"/>
              </w:rPr>
              <w:t xml:space="preserve"> Last Name</w:t>
            </w:r>
          </w:p>
          <w:p w:rsidR="000A1ACE" w:rsidRPr="00A34280" w:rsidRDefault="000A1ACE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A34280"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姓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BF0940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10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BF0940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BF0940" w:rsidRPr="006C01BB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>Title</w:t>
            </w:r>
          </w:p>
          <w:p w:rsidR="000A1ACE" w:rsidRDefault="000A1ACE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称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0940" w:rsidRPr="00DD1B94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32"/>
                <w:szCs w:val="32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 F</w:t>
            </w:r>
            <w:r w:rsidRPr="0010167E">
              <w:rPr>
                <w:rFonts w:ascii="Tahoma" w:hAnsi="Tahoma" w:cs="Tahoma"/>
                <w:iCs/>
                <w:sz w:val="22"/>
                <w:szCs w:val="22"/>
              </w:rPr>
              <w:t xml:space="preserve">unction </w:t>
            </w:r>
          </w:p>
          <w:p w:rsidR="000A1ACE" w:rsidRPr="0010167E" w:rsidRDefault="000A1ACE" w:rsidP="00FF0CB7">
            <w:pPr>
              <w:tabs>
                <w:tab w:val="left" w:pos="567"/>
              </w:tabs>
              <w:ind w:firstLineChars="50" w:firstLine="110"/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职务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BF0940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10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</w:tr>
      <w:tr w:rsidR="00BF0940" w:rsidRPr="00266F4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34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 w:rsidRPr="00266F46">
              <w:rPr>
                <w:rFonts w:ascii="Tahoma" w:hAnsi="Tahoma" w:cs="Tahoma"/>
                <w:iCs/>
                <w:sz w:val="22"/>
                <w:szCs w:val="22"/>
              </w:rPr>
              <w:t xml:space="preserve">Signature </w:t>
            </w:r>
            <w:r>
              <w:rPr>
                <w:rFonts w:ascii="Tahoma" w:hAnsi="Tahoma" w:cs="Tahoma"/>
                <w:iCs/>
                <w:sz w:val="22"/>
                <w:szCs w:val="22"/>
              </w:rPr>
              <w:t xml:space="preserve"> </w:t>
            </w:r>
          </w:p>
          <w:p w:rsidR="000A1ACE" w:rsidRPr="00266F46" w:rsidRDefault="000A1ACE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  <w:lang w:eastAsia="zh-CN"/>
              </w:rPr>
            </w:pPr>
            <w:r>
              <w:rPr>
                <w:rFonts w:ascii="Tahoma" w:hAnsi="Tahoma" w:cs="Tahoma" w:hint="eastAsia"/>
                <w:iCs/>
                <w:sz w:val="22"/>
                <w:szCs w:val="22"/>
                <w:lang w:eastAsia="zh-CN"/>
              </w:rPr>
              <w:t>签字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0940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  <w:p w:rsidR="00BF0940" w:rsidRPr="00266F46" w:rsidRDefault="00BF0940" w:rsidP="00E304CA">
            <w:pPr>
              <w:tabs>
                <w:tab w:val="left" w:pos="567"/>
              </w:tabs>
              <w:rPr>
                <w:rFonts w:ascii="Tahoma" w:hAnsi="Tahoma" w:cs="Tahoma"/>
                <w:iCs/>
                <w:sz w:val="22"/>
                <w:szCs w:val="22"/>
              </w:rPr>
            </w:pPr>
          </w:p>
        </w:tc>
      </w:tr>
    </w:tbl>
    <w:p w:rsidR="006F21E0" w:rsidRPr="00A63793" w:rsidRDefault="006F21E0" w:rsidP="00EB7848">
      <w:pPr>
        <w:pStyle w:val="Header"/>
        <w:tabs>
          <w:tab w:val="clear" w:pos="4153"/>
          <w:tab w:val="clear" w:pos="8306"/>
          <w:tab w:val="left" w:pos="567"/>
        </w:tabs>
        <w:rPr>
          <w:rFonts w:ascii="Tahoma" w:hAnsi="Tahoma" w:cs="Tahoma"/>
        </w:rPr>
      </w:pPr>
    </w:p>
    <w:p w:rsidR="00B418CF" w:rsidRPr="00A63793" w:rsidRDefault="00B418CF">
      <w:pPr>
        <w:tabs>
          <w:tab w:val="left" w:pos="567"/>
          <w:tab w:val="right" w:pos="2268"/>
        </w:tabs>
        <w:rPr>
          <w:rFonts w:ascii="Tahoma" w:hAnsi="Tahoma" w:cs="Tahoma"/>
        </w:rPr>
      </w:pPr>
    </w:p>
    <w:p w:rsidR="00B418CF" w:rsidRPr="00A63793" w:rsidRDefault="00B418CF">
      <w:pPr>
        <w:rPr>
          <w:rFonts w:ascii="Tahoma" w:hAnsi="Tahoma" w:cs="Tahoma"/>
        </w:rPr>
      </w:pPr>
    </w:p>
    <w:p w:rsidR="00B418CF" w:rsidRPr="00A63793" w:rsidRDefault="00B418CF">
      <w:pPr>
        <w:jc w:val="center"/>
        <w:rPr>
          <w:rFonts w:ascii="Tahoma" w:hAnsi="Tahoma" w:cs="Tahoma"/>
          <w:b/>
          <w:bCs/>
          <w:color w:val="FF0000"/>
          <w:sz w:val="28"/>
          <w:szCs w:val="28"/>
          <w:u w:val="single"/>
        </w:rPr>
      </w:pPr>
    </w:p>
    <w:sectPr w:rsidR="00B418CF" w:rsidRPr="00A63793" w:rsidSect="00F841A3">
      <w:headerReference w:type="default" r:id="rId7"/>
      <w:footerReference w:type="default" r:id="rId8"/>
      <w:pgSz w:w="11906" w:h="16838"/>
      <w:pgMar w:top="2183" w:right="746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16F9" w:rsidRDefault="009716F9">
      <w:pPr>
        <w:pStyle w:val="Footer"/>
      </w:pPr>
      <w:r>
        <w:separator/>
      </w:r>
    </w:p>
  </w:endnote>
  <w:endnote w:type="continuationSeparator" w:id="0">
    <w:p w:rsidR="009716F9" w:rsidRDefault="009716F9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6456" w:rsidRPr="00DA452E" w:rsidRDefault="00DA452E">
    <w:pPr>
      <w:pStyle w:val="Footer"/>
      <w:jc w:val="center"/>
      <w:rPr>
        <w:rFonts w:ascii="SimSun" w:hAnsi="SimSun"/>
        <w:lang w:eastAsia="zh-CN"/>
      </w:rPr>
    </w:pPr>
    <w:r w:rsidRPr="00DA452E">
      <w:rPr>
        <w:rFonts w:ascii="SimSun" w:hAnsi="SimSun" w:hint="eastAsia"/>
        <w:szCs w:val="21"/>
        <w:lang w:eastAsia="zh-CN"/>
      </w:rPr>
      <w:t xml:space="preserve">第 </w:t>
    </w:r>
    <w:r w:rsidRPr="00DA452E">
      <w:rPr>
        <w:rFonts w:ascii="SimSun" w:hAnsi="SimSun"/>
        <w:szCs w:val="21"/>
        <w:lang w:eastAsia="zh-CN"/>
      </w:rPr>
      <w:fldChar w:fldCharType="begin"/>
    </w:r>
    <w:r w:rsidRPr="00DA452E">
      <w:rPr>
        <w:rFonts w:ascii="SimSun" w:hAnsi="SimSun"/>
        <w:szCs w:val="21"/>
        <w:lang w:eastAsia="zh-CN"/>
      </w:rPr>
      <w:instrText xml:space="preserve"> PAGE </w:instrText>
    </w:r>
    <w:r w:rsidRPr="00DA452E">
      <w:rPr>
        <w:rFonts w:ascii="SimSun" w:hAnsi="SimSun"/>
        <w:szCs w:val="21"/>
        <w:lang w:eastAsia="zh-CN"/>
      </w:rPr>
      <w:fldChar w:fldCharType="separate"/>
    </w:r>
    <w:r w:rsidR="00D45C2E">
      <w:rPr>
        <w:rFonts w:ascii="SimSun" w:hAnsi="SimSun"/>
        <w:noProof/>
        <w:szCs w:val="21"/>
        <w:lang w:eastAsia="zh-CN"/>
      </w:rPr>
      <w:t>16</w:t>
    </w:r>
    <w:r w:rsidRPr="00DA452E">
      <w:rPr>
        <w:rFonts w:ascii="SimSun" w:hAnsi="SimSun"/>
        <w:szCs w:val="21"/>
        <w:lang w:eastAsia="zh-CN"/>
      </w:rPr>
      <w:fldChar w:fldCharType="end"/>
    </w:r>
    <w:r w:rsidRPr="00DA452E">
      <w:rPr>
        <w:rFonts w:ascii="SimSun" w:hAnsi="SimSun" w:hint="eastAsia"/>
        <w:szCs w:val="21"/>
        <w:lang w:eastAsia="zh-CN"/>
      </w:rPr>
      <w:t xml:space="preserve"> 页 共 </w:t>
    </w:r>
    <w:r w:rsidRPr="00DA452E">
      <w:rPr>
        <w:rFonts w:ascii="SimSun" w:hAnsi="SimSun"/>
        <w:szCs w:val="21"/>
        <w:lang w:eastAsia="zh-CN"/>
      </w:rPr>
      <w:fldChar w:fldCharType="begin"/>
    </w:r>
    <w:r w:rsidRPr="00DA452E">
      <w:rPr>
        <w:rFonts w:ascii="SimSun" w:hAnsi="SimSun"/>
        <w:szCs w:val="21"/>
        <w:lang w:eastAsia="zh-CN"/>
      </w:rPr>
      <w:instrText xml:space="preserve"> NUMPAGES </w:instrText>
    </w:r>
    <w:r w:rsidRPr="00DA452E">
      <w:rPr>
        <w:rFonts w:ascii="SimSun" w:hAnsi="SimSun"/>
        <w:szCs w:val="21"/>
        <w:lang w:eastAsia="zh-CN"/>
      </w:rPr>
      <w:fldChar w:fldCharType="separate"/>
    </w:r>
    <w:r w:rsidR="00D45C2E">
      <w:rPr>
        <w:rFonts w:ascii="SimSun" w:hAnsi="SimSun"/>
        <w:noProof/>
        <w:szCs w:val="21"/>
        <w:lang w:eastAsia="zh-CN"/>
      </w:rPr>
      <w:t>16</w:t>
    </w:r>
    <w:r w:rsidRPr="00DA452E">
      <w:rPr>
        <w:rFonts w:ascii="SimSun" w:hAnsi="SimSun"/>
        <w:szCs w:val="21"/>
        <w:lang w:eastAsia="zh-CN"/>
      </w:rPr>
      <w:fldChar w:fldCharType="end"/>
    </w:r>
    <w:r w:rsidRPr="00DA452E">
      <w:rPr>
        <w:rFonts w:ascii="SimSun" w:hAnsi="SimSun" w:hint="eastAsia"/>
        <w:szCs w:val="21"/>
        <w:lang w:eastAsia="zh-CN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16F9" w:rsidRDefault="009716F9">
      <w:pPr>
        <w:pStyle w:val="Footer"/>
      </w:pPr>
      <w:r>
        <w:separator/>
      </w:r>
    </w:p>
  </w:footnote>
  <w:footnote w:type="continuationSeparator" w:id="0">
    <w:p w:rsidR="009716F9" w:rsidRDefault="009716F9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6456" w:rsidRDefault="00D45C2E" w:rsidP="00D45C2E">
    <w:pPr>
      <w:jc w:val="right"/>
      <w:rPr>
        <w:lang w:val="es-E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margin">
                <wp:posOffset>796290</wp:posOffset>
              </wp:positionH>
              <wp:positionV relativeFrom="margin">
                <wp:posOffset>-944245</wp:posOffset>
              </wp:positionV>
              <wp:extent cx="3791585" cy="883920"/>
              <wp:effectExtent l="10795" t="13335" r="7620" b="762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91585" cy="8839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1F497D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:rsidR="004B6456" w:rsidRPr="00E44F8A" w:rsidRDefault="004B6456" w:rsidP="00E44F8A">
                          <w:pPr>
                            <w:jc w:val="center"/>
                            <w:rPr>
                              <w:rFonts w:ascii="Tahoma" w:hAnsi="Tahoma" w:cs="Tahoma"/>
                              <w:color w:val="333399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333399"/>
                              <w:sz w:val="36"/>
                              <w:szCs w:val="36"/>
                            </w:rPr>
                            <w:t>BILATERAL COOPERATION FORM</w:t>
                          </w:r>
                        </w:p>
                        <w:p w:rsidR="001B0978" w:rsidRPr="001B0978" w:rsidRDefault="001B0978" w:rsidP="001B0978">
                          <w:pPr>
                            <w:jc w:val="center"/>
                            <w:rPr>
                              <w:rFonts w:ascii="Tahoma" w:hAnsi="Tahoma" w:cs="Tahoma"/>
                              <w:color w:val="333399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333399"/>
                              <w:sz w:val="32"/>
                              <w:szCs w:val="32"/>
                            </w:rPr>
                            <w:t xml:space="preserve"> </w:t>
                          </w:r>
                          <w:r w:rsidRPr="001B0978">
                            <w:rPr>
                              <w:rFonts w:ascii="Tahoma" w:hAnsi="Tahoma" w:cs="Tahoma"/>
                              <w:color w:val="333399"/>
                              <w:sz w:val="28"/>
                              <w:szCs w:val="28"/>
                            </w:rPr>
                            <w:t xml:space="preserve">China (MOST) - Israel </w:t>
                          </w:r>
                        </w:p>
                        <w:p w:rsidR="001B0978" w:rsidRPr="001B0978" w:rsidRDefault="001B0978" w:rsidP="001B0978">
                          <w:pPr>
                            <w:jc w:val="center"/>
                            <w:rPr>
                              <w:rFonts w:ascii="Tahoma" w:hAnsi="Tahoma" w:cs="Tahoma"/>
                              <w:color w:val="333399"/>
                              <w:sz w:val="28"/>
                              <w:szCs w:val="28"/>
                              <w:lang w:eastAsia="zh-CN"/>
                            </w:rPr>
                          </w:pPr>
                          <w:r w:rsidRPr="001B0978">
                            <w:rPr>
                              <w:rFonts w:ascii="Tahoma" w:hAnsi="Tahoma" w:cs="Tahoma"/>
                              <w:color w:val="333399"/>
                              <w:sz w:val="28"/>
                              <w:szCs w:val="28"/>
                            </w:rPr>
                            <w:t>Industrial R&amp;D Cooperation Program</w:t>
                          </w:r>
                        </w:p>
                        <w:p w:rsidR="004B6456" w:rsidRDefault="004B6456" w:rsidP="001B0978">
                          <w:pPr>
                            <w:rPr>
                              <w:rFonts w:ascii="Tahoma" w:hAnsi="Tahoma" w:cs="Tahoma"/>
                              <w:color w:val="333399"/>
                              <w:sz w:val="32"/>
                              <w:szCs w:val="32"/>
                              <w:lang w:eastAsia="zh-CN"/>
                            </w:rPr>
                          </w:pPr>
                        </w:p>
                        <w:p w:rsidR="004B6456" w:rsidRPr="00E44F8A" w:rsidRDefault="004B6456" w:rsidP="00411BD3">
                          <w:pPr>
                            <w:jc w:val="center"/>
                            <w:rPr>
                              <w:rFonts w:ascii="Tahoma" w:hAnsi="Tahoma" w:cs="Tahoma"/>
                              <w:color w:val="333399"/>
                              <w:sz w:val="32"/>
                              <w:szCs w:val="32"/>
                              <w:lang w:eastAsia="zh-C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62.7pt;margin-top:-74.35pt;width:298.55pt;height:69.6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" filled="f" strokecolor="#1f497d">
              <v:textbox>
                <w:txbxContent>
                  <w:p w:rsidR="004B6456" w:rsidRPr="00E44F8A" w:rsidRDefault="004B6456" w:rsidP="00E44F8A">
                    <w:pPr>
                      <w:jc w:val="center"/>
                      <w:rPr>
                        <w:rFonts w:ascii="Tahoma" w:hAnsi="Tahoma" w:cs="Tahoma"/>
                        <w:color w:val="333399"/>
                        <w:sz w:val="36"/>
                        <w:szCs w:val="36"/>
                      </w:rPr>
                    </w:pPr>
                    <w:r>
                      <w:rPr>
                        <w:rFonts w:ascii="Tahoma" w:hAnsi="Tahoma" w:cs="Tahoma"/>
                        <w:color w:val="333399"/>
                        <w:sz w:val="36"/>
                        <w:szCs w:val="36"/>
                      </w:rPr>
                      <w:t>BILATERAL COOPERATION FORM</w:t>
                    </w:r>
                  </w:p>
                  <w:p w:rsidR="001B0978" w:rsidRPr="001B0978" w:rsidRDefault="001B0978" w:rsidP="001B0978">
                    <w:pPr>
                      <w:jc w:val="center"/>
                      <w:rPr>
                        <w:rFonts w:ascii="Tahoma" w:hAnsi="Tahoma" w:cs="Tahoma"/>
                        <w:color w:val="333399"/>
                        <w:sz w:val="28"/>
                        <w:szCs w:val="28"/>
                      </w:rPr>
                    </w:pPr>
                    <w:r>
                      <w:rPr>
                        <w:rFonts w:ascii="Tahoma" w:hAnsi="Tahoma" w:cs="Tahoma"/>
                        <w:color w:val="333399"/>
                        <w:sz w:val="32"/>
                        <w:szCs w:val="32"/>
                      </w:rPr>
                      <w:t xml:space="preserve"> </w:t>
                    </w:r>
                    <w:r w:rsidRPr="001B0978">
                      <w:rPr>
                        <w:rFonts w:ascii="Tahoma" w:hAnsi="Tahoma" w:cs="Tahoma"/>
                        <w:color w:val="333399"/>
                        <w:sz w:val="28"/>
                        <w:szCs w:val="28"/>
                      </w:rPr>
                      <w:t xml:space="preserve">China (MOST) - Israel </w:t>
                    </w:r>
                  </w:p>
                  <w:p w:rsidR="001B0978" w:rsidRPr="001B0978" w:rsidRDefault="001B0978" w:rsidP="001B0978">
                    <w:pPr>
                      <w:jc w:val="center"/>
                      <w:rPr>
                        <w:rFonts w:ascii="Tahoma" w:hAnsi="Tahoma" w:cs="Tahoma"/>
                        <w:color w:val="333399"/>
                        <w:sz w:val="28"/>
                        <w:szCs w:val="28"/>
                        <w:lang w:eastAsia="zh-CN"/>
                      </w:rPr>
                    </w:pPr>
                    <w:r w:rsidRPr="001B0978">
                      <w:rPr>
                        <w:rFonts w:ascii="Tahoma" w:hAnsi="Tahoma" w:cs="Tahoma"/>
                        <w:color w:val="333399"/>
                        <w:sz w:val="28"/>
                        <w:szCs w:val="28"/>
                      </w:rPr>
                      <w:t>Industrial R&amp;D Cooperation Program</w:t>
                    </w:r>
                  </w:p>
                  <w:p w:rsidR="004B6456" w:rsidRDefault="004B6456" w:rsidP="001B0978">
                    <w:pPr>
                      <w:rPr>
                        <w:rFonts w:ascii="Tahoma" w:hAnsi="Tahoma" w:cs="Tahoma"/>
                        <w:color w:val="333399"/>
                        <w:sz w:val="32"/>
                        <w:szCs w:val="32"/>
                        <w:lang w:eastAsia="zh-CN"/>
                      </w:rPr>
                    </w:pPr>
                  </w:p>
                  <w:p w:rsidR="004B6456" w:rsidRPr="00E44F8A" w:rsidRDefault="004B6456" w:rsidP="00411BD3">
                    <w:pPr>
                      <w:jc w:val="center"/>
                      <w:rPr>
                        <w:rFonts w:ascii="Tahoma" w:hAnsi="Tahoma" w:cs="Tahoma"/>
                        <w:color w:val="333399"/>
                        <w:sz w:val="32"/>
                        <w:szCs w:val="32"/>
                        <w:lang w:eastAsia="zh-CN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662170</wp:posOffset>
          </wp:positionH>
          <wp:positionV relativeFrom="paragraph">
            <wp:posOffset>26670</wp:posOffset>
          </wp:positionV>
          <wp:extent cx="1724025" cy="666750"/>
          <wp:effectExtent l="0" t="0" r="9525" b="0"/>
          <wp:wrapSquare wrapText="bothSides"/>
          <wp:docPr id="7" name="Picture 7" descr="未命名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未命名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815340</wp:posOffset>
          </wp:positionH>
          <wp:positionV relativeFrom="paragraph">
            <wp:posOffset>168910</wp:posOffset>
          </wp:positionV>
          <wp:extent cx="1506855" cy="457200"/>
          <wp:effectExtent l="0" t="0" r="0" b="0"/>
          <wp:wrapSquare wrapText="bothSides"/>
          <wp:docPr id="6" name="Picture 6" descr="\\ts2008\שיווק\מותג רשות החדשנות\LOGO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\\ts2008\שיווק\מותג רשות החדשנות\LOGO_CMYK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685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4B6456" w:rsidRDefault="004B6456">
    <w:pPr>
      <w:pStyle w:val="Header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53C9A"/>
    <w:multiLevelType w:val="hybridMultilevel"/>
    <w:tmpl w:val="E2267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759DC"/>
    <w:multiLevelType w:val="multilevel"/>
    <w:tmpl w:val="18F0274C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8E02CC7"/>
    <w:multiLevelType w:val="hybridMultilevel"/>
    <w:tmpl w:val="23D272C0"/>
    <w:lvl w:ilvl="0" w:tplc="DB1AFD26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A62FB"/>
    <w:multiLevelType w:val="multilevel"/>
    <w:tmpl w:val="05E8D83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0CD50903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F450AFD"/>
    <w:multiLevelType w:val="multilevel"/>
    <w:tmpl w:val="5E8A5438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14AC2E83"/>
    <w:multiLevelType w:val="multilevel"/>
    <w:tmpl w:val="1F488D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7CE62A5"/>
    <w:multiLevelType w:val="multilevel"/>
    <w:tmpl w:val="4A1EB1D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E682D1D"/>
    <w:multiLevelType w:val="multilevel"/>
    <w:tmpl w:val="CAFA7B7C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214050B0"/>
    <w:multiLevelType w:val="multilevel"/>
    <w:tmpl w:val="4890178C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24824208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62B74BC"/>
    <w:multiLevelType w:val="multilevel"/>
    <w:tmpl w:val="A7EA6DF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2EE54A8F"/>
    <w:multiLevelType w:val="multilevel"/>
    <w:tmpl w:val="22E05BD8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31264182"/>
    <w:multiLevelType w:val="multilevel"/>
    <w:tmpl w:val="4890178C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164732F"/>
    <w:multiLevelType w:val="multilevel"/>
    <w:tmpl w:val="4890178C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317E75AD"/>
    <w:multiLevelType w:val="hybridMultilevel"/>
    <w:tmpl w:val="C4242F70"/>
    <w:lvl w:ilvl="0" w:tplc="5E36CD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B6F27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36B33435"/>
    <w:multiLevelType w:val="multilevel"/>
    <w:tmpl w:val="17B86504"/>
    <w:lvl w:ilvl="0">
      <w:start w:val="3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C1A6C3D"/>
    <w:multiLevelType w:val="multilevel"/>
    <w:tmpl w:val="73FABEC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9" w15:restartNumberingAfterBreak="0">
    <w:nsid w:val="3C6A782F"/>
    <w:multiLevelType w:val="multilevel"/>
    <w:tmpl w:val="D838940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40134901"/>
    <w:multiLevelType w:val="multilevel"/>
    <w:tmpl w:val="4890178C"/>
    <w:lvl w:ilvl="0">
      <w:start w:val="3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5F9177D"/>
    <w:multiLevelType w:val="multilevel"/>
    <w:tmpl w:val="4890178C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CD3005A"/>
    <w:multiLevelType w:val="multilevel"/>
    <w:tmpl w:val="7BE2215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543A7981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5FDC5307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63EF0952"/>
    <w:multiLevelType w:val="hybridMultilevel"/>
    <w:tmpl w:val="020A8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0607D7"/>
    <w:multiLevelType w:val="multilevel"/>
    <w:tmpl w:val="4890178C"/>
    <w:lvl w:ilvl="0">
      <w:start w:val="3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6C26D42"/>
    <w:multiLevelType w:val="multilevel"/>
    <w:tmpl w:val="07EAF70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8" w15:restartNumberingAfterBreak="0">
    <w:nsid w:val="6BF9754D"/>
    <w:multiLevelType w:val="multilevel"/>
    <w:tmpl w:val="BF4ECC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6DD1282A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6F1F4281"/>
    <w:multiLevelType w:val="multilevel"/>
    <w:tmpl w:val="206650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70A130D6"/>
    <w:multiLevelType w:val="multilevel"/>
    <w:tmpl w:val="A27C02E0"/>
    <w:lvl w:ilvl="0">
      <w:start w:val="3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71D95C54"/>
    <w:multiLevelType w:val="hybridMultilevel"/>
    <w:tmpl w:val="C4242F70"/>
    <w:lvl w:ilvl="0" w:tplc="5E36CD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7E0803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9CE2BF9"/>
    <w:multiLevelType w:val="singleLevel"/>
    <w:tmpl w:val="31B8E8E6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C5E7150"/>
    <w:multiLevelType w:val="singleLevel"/>
    <w:tmpl w:val="0413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3"/>
  </w:num>
  <w:num w:numId="2">
    <w:abstractNumId w:val="10"/>
  </w:num>
  <w:num w:numId="3">
    <w:abstractNumId w:val="34"/>
  </w:num>
  <w:num w:numId="4">
    <w:abstractNumId w:val="16"/>
  </w:num>
  <w:num w:numId="5">
    <w:abstractNumId w:val="29"/>
  </w:num>
  <w:num w:numId="6">
    <w:abstractNumId w:val="33"/>
  </w:num>
  <w:num w:numId="7">
    <w:abstractNumId w:val="35"/>
  </w:num>
  <w:num w:numId="8">
    <w:abstractNumId w:val="24"/>
  </w:num>
  <w:num w:numId="9">
    <w:abstractNumId w:val="4"/>
  </w:num>
  <w:num w:numId="10">
    <w:abstractNumId w:val="32"/>
  </w:num>
  <w:num w:numId="11">
    <w:abstractNumId w:val="25"/>
  </w:num>
  <w:num w:numId="12">
    <w:abstractNumId w:val="0"/>
  </w:num>
  <w:num w:numId="13">
    <w:abstractNumId w:val="2"/>
  </w:num>
  <w:num w:numId="14">
    <w:abstractNumId w:val="15"/>
  </w:num>
  <w:num w:numId="15">
    <w:abstractNumId w:val="14"/>
  </w:num>
  <w:num w:numId="16">
    <w:abstractNumId w:val="21"/>
  </w:num>
  <w:num w:numId="17">
    <w:abstractNumId w:val="9"/>
  </w:num>
  <w:num w:numId="18">
    <w:abstractNumId w:val="31"/>
  </w:num>
  <w:num w:numId="19">
    <w:abstractNumId w:val="17"/>
  </w:num>
  <w:num w:numId="20">
    <w:abstractNumId w:val="28"/>
  </w:num>
  <w:num w:numId="21">
    <w:abstractNumId w:val="26"/>
  </w:num>
  <w:num w:numId="22">
    <w:abstractNumId w:val="22"/>
  </w:num>
  <w:num w:numId="23">
    <w:abstractNumId w:val="20"/>
  </w:num>
  <w:num w:numId="24">
    <w:abstractNumId w:val="8"/>
  </w:num>
  <w:num w:numId="25">
    <w:abstractNumId w:val="1"/>
  </w:num>
  <w:num w:numId="26">
    <w:abstractNumId w:val="30"/>
  </w:num>
  <w:num w:numId="27">
    <w:abstractNumId w:val="6"/>
  </w:num>
  <w:num w:numId="28">
    <w:abstractNumId w:val="13"/>
  </w:num>
  <w:num w:numId="29">
    <w:abstractNumId w:val="3"/>
  </w:num>
  <w:num w:numId="30">
    <w:abstractNumId w:val="19"/>
  </w:num>
  <w:num w:numId="31">
    <w:abstractNumId w:val="5"/>
  </w:num>
  <w:num w:numId="32">
    <w:abstractNumId w:val="12"/>
  </w:num>
  <w:num w:numId="33">
    <w:abstractNumId w:val="27"/>
  </w:num>
  <w:num w:numId="34">
    <w:abstractNumId w:val="7"/>
  </w:num>
  <w:num w:numId="35">
    <w:abstractNumId w:val="18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TEwsDSxNLa0MDNX0lEKTi0uzszPAykwrAUAig+fpCwAAAA="/>
  </w:docVars>
  <w:rsids>
    <w:rsidRoot w:val="00322EBD"/>
    <w:rsid w:val="00045993"/>
    <w:rsid w:val="0006317F"/>
    <w:rsid w:val="00080068"/>
    <w:rsid w:val="00082BFC"/>
    <w:rsid w:val="00087F25"/>
    <w:rsid w:val="0009052C"/>
    <w:rsid w:val="000A1ACE"/>
    <w:rsid w:val="000D1C17"/>
    <w:rsid w:val="000D2EC7"/>
    <w:rsid w:val="000D7EF9"/>
    <w:rsid w:val="0010167E"/>
    <w:rsid w:val="0010303C"/>
    <w:rsid w:val="0011051D"/>
    <w:rsid w:val="00154A75"/>
    <w:rsid w:val="001713FD"/>
    <w:rsid w:val="0019051E"/>
    <w:rsid w:val="001925DB"/>
    <w:rsid w:val="00193215"/>
    <w:rsid w:val="001B0978"/>
    <w:rsid w:val="001B4371"/>
    <w:rsid w:val="001B6D55"/>
    <w:rsid w:val="001D7F75"/>
    <w:rsid w:val="001F303A"/>
    <w:rsid w:val="00251033"/>
    <w:rsid w:val="00266F46"/>
    <w:rsid w:val="00270517"/>
    <w:rsid w:val="002717F0"/>
    <w:rsid w:val="00276770"/>
    <w:rsid w:val="00277A55"/>
    <w:rsid w:val="00287103"/>
    <w:rsid w:val="00292D4F"/>
    <w:rsid w:val="002A631A"/>
    <w:rsid w:val="002B2989"/>
    <w:rsid w:val="002B439C"/>
    <w:rsid w:val="002B5C48"/>
    <w:rsid w:val="002C35CB"/>
    <w:rsid w:val="002D44E9"/>
    <w:rsid w:val="002D70FF"/>
    <w:rsid w:val="002E7854"/>
    <w:rsid w:val="002F4DE2"/>
    <w:rsid w:val="0030040B"/>
    <w:rsid w:val="00313BFD"/>
    <w:rsid w:val="00315E05"/>
    <w:rsid w:val="00322EBD"/>
    <w:rsid w:val="0032466B"/>
    <w:rsid w:val="00345CE5"/>
    <w:rsid w:val="00373211"/>
    <w:rsid w:val="003853AC"/>
    <w:rsid w:val="003948C9"/>
    <w:rsid w:val="003A55AA"/>
    <w:rsid w:val="003B4A75"/>
    <w:rsid w:val="003C7D50"/>
    <w:rsid w:val="003D77FC"/>
    <w:rsid w:val="003E7442"/>
    <w:rsid w:val="003F012C"/>
    <w:rsid w:val="003F6C96"/>
    <w:rsid w:val="00411BD3"/>
    <w:rsid w:val="004265D0"/>
    <w:rsid w:val="004367AE"/>
    <w:rsid w:val="00440D0A"/>
    <w:rsid w:val="00451E99"/>
    <w:rsid w:val="004550B5"/>
    <w:rsid w:val="00463605"/>
    <w:rsid w:val="00482B83"/>
    <w:rsid w:val="00484490"/>
    <w:rsid w:val="004B6456"/>
    <w:rsid w:val="004D2B7F"/>
    <w:rsid w:val="004D7477"/>
    <w:rsid w:val="004E1F48"/>
    <w:rsid w:val="005042E3"/>
    <w:rsid w:val="00533D0D"/>
    <w:rsid w:val="00542323"/>
    <w:rsid w:val="005437E0"/>
    <w:rsid w:val="00574B11"/>
    <w:rsid w:val="0057546A"/>
    <w:rsid w:val="00581EAC"/>
    <w:rsid w:val="005A3AD0"/>
    <w:rsid w:val="005A496E"/>
    <w:rsid w:val="005B1A52"/>
    <w:rsid w:val="005B382C"/>
    <w:rsid w:val="005B4038"/>
    <w:rsid w:val="005B59FC"/>
    <w:rsid w:val="005B5AA3"/>
    <w:rsid w:val="005E2ABE"/>
    <w:rsid w:val="00602D7C"/>
    <w:rsid w:val="0061277B"/>
    <w:rsid w:val="006438D5"/>
    <w:rsid w:val="0068758B"/>
    <w:rsid w:val="006943D7"/>
    <w:rsid w:val="006C01BB"/>
    <w:rsid w:val="006C0FFF"/>
    <w:rsid w:val="006E3E75"/>
    <w:rsid w:val="006F21E0"/>
    <w:rsid w:val="00720BF6"/>
    <w:rsid w:val="007404B3"/>
    <w:rsid w:val="00743F9E"/>
    <w:rsid w:val="00754365"/>
    <w:rsid w:val="00755924"/>
    <w:rsid w:val="00784336"/>
    <w:rsid w:val="0079460B"/>
    <w:rsid w:val="00794A69"/>
    <w:rsid w:val="007C2C6B"/>
    <w:rsid w:val="007D3909"/>
    <w:rsid w:val="007F6E9E"/>
    <w:rsid w:val="00810D26"/>
    <w:rsid w:val="008152B4"/>
    <w:rsid w:val="00815406"/>
    <w:rsid w:val="008156E4"/>
    <w:rsid w:val="00832C7E"/>
    <w:rsid w:val="00835F0F"/>
    <w:rsid w:val="008446A6"/>
    <w:rsid w:val="00856CF4"/>
    <w:rsid w:val="00865397"/>
    <w:rsid w:val="00871CC3"/>
    <w:rsid w:val="008733DC"/>
    <w:rsid w:val="0087419B"/>
    <w:rsid w:val="008831CA"/>
    <w:rsid w:val="00884727"/>
    <w:rsid w:val="008863DB"/>
    <w:rsid w:val="0089197E"/>
    <w:rsid w:val="008B76B9"/>
    <w:rsid w:val="008C02C9"/>
    <w:rsid w:val="008C56D3"/>
    <w:rsid w:val="00904EF8"/>
    <w:rsid w:val="0092585B"/>
    <w:rsid w:val="00933611"/>
    <w:rsid w:val="00947475"/>
    <w:rsid w:val="00947557"/>
    <w:rsid w:val="00951C86"/>
    <w:rsid w:val="00953023"/>
    <w:rsid w:val="00964FD5"/>
    <w:rsid w:val="009716F9"/>
    <w:rsid w:val="00982C98"/>
    <w:rsid w:val="009B132B"/>
    <w:rsid w:val="009B7B51"/>
    <w:rsid w:val="009E0331"/>
    <w:rsid w:val="009E2308"/>
    <w:rsid w:val="00A00400"/>
    <w:rsid w:val="00A036DC"/>
    <w:rsid w:val="00A1111A"/>
    <w:rsid w:val="00A20964"/>
    <w:rsid w:val="00A31CFB"/>
    <w:rsid w:val="00A34280"/>
    <w:rsid w:val="00A63793"/>
    <w:rsid w:val="00A70121"/>
    <w:rsid w:val="00A75DAC"/>
    <w:rsid w:val="00A85A27"/>
    <w:rsid w:val="00A94B34"/>
    <w:rsid w:val="00AA1856"/>
    <w:rsid w:val="00AC0C33"/>
    <w:rsid w:val="00AC2B1C"/>
    <w:rsid w:val="00AC4905"/>
    <w:rsid w:val="00AD0301"/>
    <w:rsid w:val="00AF02B1"/>
    <w:rsid w:val="00AF09BF"/>
    <w:rsid w:val="00B1105E"/>
    <w:rsid w:val="00B418CF"/>
    <w:rsid w:val="00B61D5A"/>
    <w:rsid w:val="00BA0D88"/>
    <w:rsid w:val="00BD394E"/>
    <w:rsid w:val="00BF0940"/>
    <w:rsid w:val="00C03BC3"/>
    <w:rsid w:val="00C23704"/>
    <w:rsid w:val="00C40572"/>
    <w:rsid w:val="00C46DD2"/>
    <w:rsid w:val="00C51F0D"/>
    <w:rsid w:val="00C757DA"/>
    <w:rsid w:val="00CB0A5F"/>
    <w:rsid w:val="00CC30F6"/>
    <w:rsid w:val="00CC4842"/>
    <w:rsid w:val="00CD51E6"/>
    <w:rsid w:val="00D040C3"/>
    <w:rsid w:val="00D228E4"/>
    <w:rsid w:val="00D448B4"/>
    <w:rsid w:val="00D44A75"/>
    <w:rsid w:val="00D45C2E"/>
    <w:rsid w:val="00D5146B"/>
    <w:rsid w:val="00D673A4"/>
    <w:rsid w:val="00D76845"/>
    <w:rsid w:val="00DA3D03"/>
    <w:rsid w:val="00DA452E"/>
    <w:rsid w:val="00DC0617"/>
    <w:rsid w:val="00DC3327"/>
    <w:rsid w:val="00DC707E"/>
    <w:rsid w:val="00DD1B94"/>
    <w:rsid w:val="00DD2740"/>
    <w:rsid w:val="00DE185E"/>
    <w:rsid w:val="00E17234"/>
    <w:rsid w:val="00E304CA"/>
    <w:rsid w:val="00E44F8A"/>
    <w:rsid w:val="00E473A2"/>
    <w:rsid w:val="00E74ED3"/>
    <w:rsid w:val="00E774B5"/>
    <w:rsid w:val="00EB2F7C"/>
    <w:rsid w:val="00EB461A"/>
    <w:rsid w:val="00EB715C"/>
    <w:rsid w:val="00EB7848"/>
    <w:rsid w:val="00EE1D26"/>
    <w:rsid w:val="00EE4E54"/>
    <w:rsid w:val="00F1030A"/>
    <w:rsid w:val="00F10EF7"/>
    <w:rsid w:val="00F261B3"/>
    <w:rsid w:val="00F27367"/>
    <w:rsid w:val="00F537B8"/>
    <w:rsid w:val="00F64CFE"/>
    <w:rsid w:val="00F710C8"/>
    <w:rsid w:val="00F77E5A"/>
    <w:rsid w:val="00F80E79"/>
    <w:rsid w:val="00F841A3"/>
    <w:rsid w:val="00FC0D21"/>
    <w:rsid w:val="00FC3577"/>
    <w:rsid w:val="00FC49DF"/>
    <w:rsid w:val="00FC5D4E"/>
    <w:rsid w:val="00FF0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5:docId w15:val="{8C37DF8D-7B30-4D25-A583-02B79424C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color w:val="000000"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tabs>
        <w:tab w:val="left" w:pos="567"/>
      </w:tabs>
      <w:jc w:val="center"/>
      <w:outlineLvl w:val="1"/>
    </w:pPr>
    <w:rPr>
      <w:b/>
      <w:i/>
      <w:u w:val="single"/>
      <w:lang w:val="en-GB"/>
    </w:rPr>
  </w:style>
  <w:style w:type="paragraph" w:styleId="Heading3">
    <w:name w:val="heading 3"/>
    <w:basedOn w:val="Normal"/>
    <w:next w:val="Normal"/>
    <w:qFormat/>
    <w:pPr>
      <w:keepNext/>
      <w:tabs>
        <w:tab w:val="left" w:pos="567"/>
      </w:tabs>
      <w:outlineLvl w:val="2"/>
    </w:pPr>
    <w:rPr>
      <w:b/>
      <w:bCs/>
      <w:caps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</w:tabs>
      <w:outlineLvl w:val="3"/>
    </w:pPr>
    <w:rPr>
      <w:b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2">
    <w:name w:val="Body Text Indent 2"/>
    <w:basedOn w:val="Normal"/>
    <w:pPr>
      <w:tabs>
        <w:tab w:val="left" w:pos="567"/>
      </w:tabs>
      <w:ind w:left="360"/>
    </w:pPr>
    <w:rPr>
      <w:sz w:val="20"/>
      <w:szCs w:val="20"/>
      <w:lang w:val="nl-NL" w:bidi="ar-SA"/>
    </w:rPr>
  </w:style>
  <w:style w:type="paragraph" w:styleId="List">
    <w:name w:val="List"/>
    <w:basedOn w:val="Normal"/>
    <w:pPr>
      <w:ind w:left="283" w:hanging="283"/>
    </w:pPr>
    <w:rPr>
      <w:sz w:val="20"/>
      <w:szCs w:val="20"/>
      <w:lang w:val="nl-NL" w:bidi="ar-SA"/>
    </w:rPr>
  </w:style>
  <w:style w:type="paragraph" w:styleId="BodyTextIndent3">
    <w:name w:val="Body Text Indent 3"/>
    <w:basedOn w:val="Normal"/>
    <w:pPr>
      <w:tabs>
        <w:tab w:val="left" w:pos="567"/>
      </w:tabs>
      <w:ind w:left="360"/>
    </w:pPr>
    <w:rPr>
      <w:sz w:val="22"/>
      <w:szCs w:val="20"/>
      <w:lang w:val="nl-NL" w:bidi="ar-SA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pPr>
      <w:spacing w:after="120"/>
    </w:pPr>
  </w:style>
  <w:style w:type="paragraph" w:styleId="Caption">
    <w:name w:val="caption"/>
    <w:basedOn w:val="Normal"/>
    <w:next w:val="Normal"/>
    <w:qFormat/>
    <w:pPr>
      <w:spacing w:before="240"/>
      <w:jc w:val="center"/>
    </w:pPr>
    <w:rPr>
      <w:b/>
      <w:bCs/>
      <w:color w:val="FF0000"/>
      <w:sz w:val="28"/>
      <w:szCs w:val="28"/>
      <w:u w:val="single"/>
    </w:rPr>
  </w:style>
  <w:style w:type="paragraph" w:styleId="BodyText2">
    <w:name w:val="Body Text 2"/>
    <w:basedOn w:val="Normal"/>
    <w:pPr>
      <w:tabs>
        <w:tab w:val="left" w:pos="567"/>
      </w:tabs>
    </w:pPr>
    <w:rPr>
      <w:b/>
      <w:lang w:val="en-GB"/>
    </w:rPr>
  </w:style>
  <w:style w:type="paragraph" w:styleId="BodyText3">
    <w:name w:val="Body Text 3"/>
    <w:basedOn w:val="Normal"/>
    <w:pPr>
      <w:jc w:val="center"/>
    </w:pPr>
    <w:rPr>
      <w:b/>
      <w:bCs/>
      <w:caps/>
      <w:sz w:val="28"/>
      <w:szCs w:val="28"/>
    </w:rPr>
  </w:style>
  <w:style w:type="table" w:styleId="TableGrid">
    <w:name w:val="Table Grid"/>
    <w:basedOn w:val="TableNormal"/>
    <w:rsid w:val="00EE1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FC49DF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49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C49DF"/>
  </w:style>
  <w:style w:type="paragraph" w:styleId="CommentSubject">
    <w:name w:val="annotation subject"/>
    <w:basedOn w:val="CommentText"/>
    <w:next w:val="CommentText"/>
    <w:link w:val="CommentSubjectChar"/>
    <w:rsid w:val="00FC49DF"/>
    <w:rPr>
      <w:b/>
      <w:bCs/>
    </w:rPr>
  </w:style>
  <w:style w:type="character" w:customStyle="1" w:styleId="CommentSubjectChar">
    <w:name w:val="Comment Subject Char"/>
    <w:link w:val="CommentSubject"/>
    <w:rsid w:val="00FC49DF"/>
    <w:rPr>
      <w:b/>
      <w:bCs/>
    </w:rPr>
  </w:style>
  <w:style w:type="paragraph" w:customStyle="1" w:styleId="Default">
    <w:name w:val="Default"/>
    <w:rsid w:val="004265D0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customStyle="1" w:styleId="Char">
    <w:name w:val="Char"/>
    <w:basedOn w:val="Normal"/>
    <w:autoRedefine/>
    <w:rsid w:val="006438D5"/>
    <w:pPr>
      <w:spacing w:after="160" w:line="240" w:lineRule="exact"/>
    </w:pPr>
    <w:rPr>
      <w:rFonts w:ascii="Verdana" w:eastAsia="FangSong_GB2312" w:hAnsi="Verdana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258</Words>
  <Characters>1287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MATIMOP</Company>
  <LinksUpToDate>false</LinksUpToDate>
  <CharactersWithSpaces>15099</CharactersWithSpaces>
  <SharedDoc>false</SharedDoc>
  <HLinks>
    <vt:vector size="18" baseType="variant">
      <vt:variant>
        <vt:i4>7602293</vt:i4>
      </vt:variant>
      <vt:variant>
        <vt:i4>430</vt:i4>
      </vt:variant>
      <vt:variant>
        <vt:i4>0</vt:i4>
      </vt:variant>
      <vt:variant>
        <vt:i4>5</vt:i4>
      </vt:variant>
      <vt:variant>
        <vt:lpwstr>http://www.matimop.org.il/database.aspx</vt:lpwstr>
      </vt:variant>
      <vt:variant>
        <vt:lpwstr/>
      </vt:variant>
      <vt:variant>
        <vt:i4>7602293</vt:i4>
      </vt:variant>
      <vt:variant>
        <vt:i4>427</vt:i4>
      </vt:variant>
      <vt:variant>
        <vt:i4>0</vt:i4>
      </vt:variant>
      <vt:variant>
        <vt:i4>5</vt:i4>
      </vt:variant>
      <vt:variant>
        <vt:lpwstr>http://www.matimop.org.il/database.aspx</vt:lpwstr>
      </vt:variant>
      <vt:variant>
        <vt:lpwstr/>
      </vt:variant>
      <vt:variant>
        <vt:i4>7602293</vt:i4>
      </vt:variant>
      <vt:variant>
        <vt:i4>272</vt:i4>
      </vt:variant>
      <vt:variant>
        <vt:i4>0</vt:i4>
      </vt:variant>
      <vt:variant>
        <vt:i4>5</vt:i4>
      </vt:variant>
      <vt:variant>
        <vt:lpwstr>http://www.matimop.org.il/database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creator>YIFAT</dc:creator>
  <cp:lastModifiedBy>Racheli Ben-Onn</cp:lastModifiedBy>
  <cp:revision>2</cp:revision>
  <cp:lastPrinted>2012-09-19T12:24:00Z</cp:lastPrinted>
  <dcterms:created xsi:type="dcterms:W3CDTF">2019-10-06T14:45:00Z</dcterms:created>
  <dcterms:modified xsi:type="dcterms:W3CDTF">2019-10-06T14:45:00Z</dcterms:modified>
</cp:coreProperties>
</file>